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B636E" w:rsidRPr="000F2961" w:rsidRDefault="00BB636E" w:rsidP="00BB636E">
      <w:pPr>
        <w:spacing w:after="0" w:line="240" w:lineRule="auto"/>
        <w:contextualSpacing/>
        <w:rPr>
          <w:b/>
          <w:bCs/>
          <w:sz w:val="28"/>
          <w:szCs w:val="28"/>
        </w:rPr>
      </w:pPr>
      <w:r w:rsidRPr="000F2961">
        <w:rPr>
          <w:b/>
          <w:bCs/>
          <w:sz w:val="28"/>
          <w:szCs w:val="28"/>
        </w:rPr>
        <w:t>JAVA SCRIPT (Multiple Choice Questions)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1 (This set of questions focuses on the statements in JavaScript)</w:t>
      </w:r>
    </w:p>
    <w:p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type of </w:t>
      </w:r>
      <w:r w:rsidR="00D62EEC" w:rsidRPr="000F2961">
        <w:t xml:space="preserve">language is </w:t>
      </w:r>
      <w:r w:rsidRPr="000F2961">
        <w:t>JavaScript ___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Object-Oriented</w:t>
      </w:r>
    </w:p>
    <w:p w:rsidR="00BB636E" w:rsidRPr="007A5D5F" w:rsidRDefault="00BB636E" w:rsidP="00805A6C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Object-Based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Assembly-language</w:t>
      </w:r>
    </w:p>
    <w:p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High-level</w:t>
      </w:r>
    </w:p>
    <w:p w:rsidR="00BB636E" w:rsidRPr="000F2961" w:rsidRDefault="00BB636E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x=5,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y=1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x:10}  </w:t>
      </w:r>
    </w:p>
    <w:p w:rsidR="00BB636E" w:rsidRPr="000F2961" w:rsidRDefault="00BB636E" w:rsidP="0037350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ith(</w:t>
      </w:r>
      <w:proofErr w:type="spellStart"/>
      <w:proofErr w:type="gramEnd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  {  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alert(y)  </w:t>
      </w:r>
    </w:p>
    <w:p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805A6C" w:rsidRPr="000F2961" w:rsidRDefault="00805A6C" w:rsidP="00BB636E">
      <w:pPr>
        <w:spacing w:after="0" w:line="240" w:lineRule="auto"/>
        <w:ind w:left="720"/>
        <w:contextualSpacing/>
      </w:pPr>
    </w:p>
    <w:p w:rsidR="00BB636E" w:rsidRPr="007A5D5F" w:rsidRDefault="00805A6C" w:rsidP="00805A6C">
      <w:pPr>
        <w:spacing w:after="0" w:line="240" w:lineRule="auto"/>
        <w:ind w:left="720"/>
        <w:contextualSpacing/>
        <w:rPr>
          <w:color w:val="4472C4" w:themeColor="accent1"/>
        </w:rPr>
      </w:pPr>
      <w:r w:rsidRPr="007A5D5F">
        <w:rPr>
          <w:color w:val="4472C4" w:themeColor="accent1"/>
        </w:rPr>
        <w:t xml:space="preserve">(A) </w:t>
      </w:r>
      <w:r w:rsidRPr="007A5D5F">
        <w:rPr>
          <w:color w:val="4472C4" w:themeColor="accent1"/>
        </w:rPr>
        <w:tab/>
      </w:r>
      <w:r w:rsidR="00BB636E" w:rsidRPr="007A5D5F">
        <w:rPr>
          <w:color w:val="4472C4" w:themeColor="accent1"/>
        </w:rPr>
        <w:t>1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B) </w:t>
      </w:r>
      <w:r w:rsidRPr="000F2961">
        <w:tab/>
      </w:r>
      <w:r w:rsidR="00BB636E" w:rsidRPr="000F2961">
        <w:t>Error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>(C)</w:t>
      </w:r>
      <w:r w:rsidRPr="000F2961">
        <w:tab/>
      </w:r>
      <w:r w:rsidR="00BB636E" w:rsidRPr="000F2961">
        <w:t>10</w:t>
      </w:r>
    </w:p>
    <w:p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D) </w:t>
      </w:r>
      <w:r w:rsidRPr="000F2961">
        <w:tab/>
      </w:r>
      <w:r w:rsidR="00BB636E" w:rsidRPr="000F2961">
        <w:t>5</w:t>
      </w:r>
    </w:p>
    <w:p w:rsidR="00805A6C" w:rsidRPr="000F2961" w:rsidRDefault="00805A6C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also known as Conditional </w:t>
      </w:r>
      <w:r w:rsidR="00805A6C" w:rsidRPr="000F2961">
        <w:t>Expression?</w:t>
      </w:r>
    </w:p>
    <w:p w:rsidR="00BB636E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Alternative to if-else</w:t>
      </w:r>
    </w:p>
    <w:p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Switch statement</w:t>
      </w:r>
    </w:p>
    <w:p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If-then-else statement</w:t>
      </w:r>
    </w:p>
    <w:p w:rsidR="00BB636E" w:rsidRPr="007A5D5F" w:rsidRDefault="00BB636E" w:rsidP="00805A6C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immediate if</w:t>
      </w:r>
    </w:p>
    <w:p w:rsidR="00805A6C" w:rsidRPr="000F2961" w:rsidRDefault="00805A6C" w:rsidP="00BB636E">
      <w:pPr>
        <w:spacing w:after="0" w:line="240" w:lineRule="auto"/>
        <w:contextualSpacing/>
      </w:pPr>
    </w:p>
    <w:p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mong the following given JavaScript snipped codes, which is more efficient:</w:t>
      </w:r>
    </w:p>
    <w:p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A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number=10;number&gt;=1;number--)  {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number)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B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number=10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(</w:t>
      </w:r>
      <w:proofErr w:type="gramEnd"/>
      <w:r w:rsidRPr="000F2961">
        <w:rPr>
          <w:rFonts w:ascii="Courier New" w:hAnsi="Courier New" w:cs="Courier New"/>
        </w:rPr>
        <w:t xml:space="preserve">number&gt;=1)  {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number)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</w:t>
      </w:r>
      <w:r w:rsidR="00CF5E40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number++;  </w:t>
      </w:r>
    </w:p>
    <w:p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CF5E40" w:rsidRPr="000F2961" w:rsidRDefault="00CF5E40" w:rsidP="00BB636E">
      <w:pPr>
        <w:spacing w:after="0" w:line="240" w:lineRule="auto"/>
        <w:contextualSpacing/>
      </w:pPr>
    </w:p>
    <w:p w:rsidR="00BB636E" w:rsidRPr="001A44D2" w:rsidRDefault="00BB636E" w:rsidP="00CF5E40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Code 1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ode 2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Both Code 1 and Code 2</w:t>
      </w:r>
    </w:p>
    <w:p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annot Compare</w:t>
      </w:r>
    </w:p>
    <w:p w:rsidR="00CF5E40" w:rsidRPr="000F2961" w:rsidRDefault="00CF5E40" w:rsidP="00BB636E">
      <w:pPr>
        <w:spacing w:after="0" w:line="240" w:lineRule="auto"/>
        <w:contextualSpacing/>
      </w:pPr>
    </w:p>
    <w:p w:rsidR="00BB636E" w:rsidRPr="000F2961" w:rsidRDefault="00BB636E" w:rsidP="00CF5E4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is a block of statement?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Conditional block</w:t>
      </w:r>
    </w:p>
    <w:p w:rsidR="00BB636E" w:rsidRPr="001A44D2" w:rsidRDefault="00BB636E" w:rsidP="00373501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block that combines a number of statements into a single compound statement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oth conditional block and a single statement</w:t>
      </w:r>
    </w:p>
    <w:p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lock that contains a single statement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en interpreter encounters an </w:t>
      </w:r>
      <w:r w:rsidR="00373501" w:rsidRPr="000F2961">
        <w:t>empty statement</w:t>
      </w:r>
      <w:r w:rsidRPr="000F2961">
        <w:t>, what it will do:</w:t>
      </w:r>
    </w:p>
    <w:p w:rsidR="00BB636E" w:rsidRPr="000F2961" w:rsidRDefault="00BB636E" w:rsidP="00373501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Shows a warning</w:t>
      </w:r>
    </w:p>
    <w:p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Prompts to complete the statement</w:t>
      </w:r>
    </w:p>
    <w:p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Throws an error</w:t>
      </w:r>
    </w:p>
    <w:p w:rsidR="00BB636E" w:rsidRPr="001A44D2" w:rsidRDefault="00BB636E" w:rsidP="00BB636E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Ignores the statements</w:t>
      </w:r>
    </w:p>
    <w:p w:rsidR="00373501" w:rsidRPr="000F2961" w:rsidRDefault="00373501" w:rsidP="00BB636E">
      <w:pPr>
        <w:spacing w:after="0" w:line="240" w:lineRule="auto"/>
        <w:contextualSpacing/>
      </w:pPr>
    </w:p>
    <w:p w:rsidR="00373501" w:rsidRPr="000F2961" w:rsidRDefault="00373501" w:rsidP="00BB636E">
      <w:pPr>
        <w:spacing w:after="0" w:line="240" w:lineRule="auto"/>
        <w:contextualSpacing/>
      </w:pPr>
    </w:p>
    <w:p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The "function" and " </w:t>
      </w:r>
      <w:proofErr w:type="spellStart"/>
      <w:r w:rsidRPr="000F2961">
        <w:t>var</w:t>
      </w:r>
      <w:proofErr w:type="spellEnd"/>
      <w:r w:rsidRPr="000F2961">
        <w:t>" are known as:</w:t>
      </w:r>
    </w:p>
    <w:p w:rsidR="00373501" w:rsidRPr="000F2961" w:rsidRDefault="00BB636E" w:rsidP="00373501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Keywords</w:t>
      </w:r>
    </w:p>
    <w:p w:rsidR="00373501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Data types</w:t>
      </w:r>
    </w:p>
    <w:p w:rsidR="00373501" w:rsidRPr="001A44D2" w:rsidRDefault="00BB636E" w:rsidP="00BB636E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Declaration statements</w:t>
      </w:r>
    </w:p>
    <w:p w:rsidR="00BB636E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Prototypes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0F2961" w:rsidRDefault="00BB636E" w:rsidP="008E4F4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syntax of the switch statement, the Expression is compared with the labels using which one of the following operators?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switch(</w:t>
      </w:r>
      <w:proofErr w:type="gramEnd"/>
      <w:r w:rsidRPr="000F2961">
        <w:rPr>
          <w:rFonts w:ascii="Courier New" w:hAnsi="Courier New" w:cs="Courier New"/>
        </w:rPr>
        <w:t xml:space="preserve">expression)  {  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r w:rsidR="008E4F48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statements  </w:t>
      </w:r>
    </w:p>
    <w:p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1A44D2" w:rsidRDefault="00BB636E" w:rsidP="008E4F48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===</w:t>
      </w:r>
    </w:p>
    <w:p w:rsidR="008E4F48" w:rsidRPr="000F2961" w:rsidRDefault="008E4F48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</w:t>
      </w:r>
      <w:r w:rsidR="00BB636E" w:rsidRPr="000F2961">
        <w:t>quals</w:t>
      </w:r>
    </w:p>
    <w:p w:rsidR="008E4F48" w:rsidRPr="000F2961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==</w:t>
      </w:r>
    </w:p>
    <w:p w:rsidR="00BB636E" w:rsidRPr="000F2961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quals</w:t>
      </w:r>
    </w:p>
    <w:p w:rsidR="008E4F48" w:rsidRPr="000F2961" w:rsidRDefault="008E4F48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, if the following JavaScript code is executed?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count =0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</w:t>
      </w:r>
      <w:proofErr w:type="gramEnd"/>
      <w:r w:rsidRPr="000F2961">
        <w:rPr>
          <w:rFonts w:ascii="Courier New" w:hAnsi="Courier New" w:cs="Courier New"/>
        </w:rPr>
        <w:t xml:space="preserve"> (count &lt;10) </w:t>
      </w:r>
      <w:r w:rsidR="004049E5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console.log(count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count++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4049E5" w:rsidRPr="000F2961" w:rsidRDefault="004049E5" w:rsidP="004049E5">
      <w:pPr>
        <w:spacing w:after="0" w:line="240" w:lineRule="auto"/>
        <w:ind w:left="720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rror is displayed</w:t>
      </w:r>
    </w:p>
    <w:p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xception is thrown</w:t>
      </w:r>
    </w:p>
    <w:p w:rsidR="00BB636E" w:rsidRPr="001A44D2" w:rsidRDefault="00BB636E" w:rsidP="00BB636E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The values of count variable are logged or stored in a particular location or storage</w:t>
      </w:r>
    </w:p>
    <w:p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The value of count from 0 to 9 is displayed in the console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x=8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gramEnd"/>
      <w:r w:rsidRPr="000F2961">
        <w:rPr>
          <w:rFonts w:ascii="Courier New" w:hAnsi="Courier New" w:cs="Courier New"/>
        </w:rPr>
        <w:t xml:space="preserve">x&gt;9)  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9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}  else</w:t>
      </w:r>
      <w:proofErr w:type="gramEnd"/>
      <w:r w:rsidRPr="000F2961">
        <w:rPr>
          <w:rFonts w:ascii="Courier New" w:hAnsi="Courier New" w:cs="Courier New"/>
        </w:rPr>
        <w:t xml:space="preserve">  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9</w:t>
      </w:r>
    </w:p>
    <w:p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0</w:t>
      </w:r>
    </w:p>
    <w:p w:rsidR="00BB636E" w:rsidRPr="001A44D2" w:rsidRDefault="00BB636E" w:rsidP="00BB636E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8</w:t>
      </w:r>
    </w:p>
    <w:p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Undefined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C'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0F296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case'A</w:t>
      </w:r>
      <w:proofErr w:type="spellEnd"/>
      <w:r w:rsidR="00BB636E" w:rsidRPr="000F2961">
        <w:rPr>
          <w:rFonts w:ascii="Courier New" w:hAnsi="Courier New" w:cs="Courier New"/>
        </w:rPr>
        <w:t xml:space="preserve">': {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result+="10";  </w:t>
      </w:r>
    </w:p>
    <w:p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break;  </w:t>
      </w:r>
    </w:p>
    <w:p w:rsid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</w:t>
      </w:r>
    </w:p>
    <w:p w:rsidR="00BB636E" w:rsidRPr="000F2961" w:rsidRDefault="000F2961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case'B</w:t>
      </w:r>
      <w:proofErr w:type="spellEnd"/>
      <w:r w:rsidR="00BB636E" w:rsidRPr="000F2961">
        <w:rPr>
          <w:rFonts w:ascii="Courier New" w:hAnsi="Courier New" w:cs="Courier New"/>
        </w:rPr>
        <w:t xml:space="preserve">'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9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3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C</w:t>
      </w:r>
      <w:proofErr w:type="spellEnd"/>
      <w:r w:rsidRPr="000F2961">
        <w:rPr>
          <w:rFonts w:ascii="Courier New" w:hAnsi="Courier New" w:cs="Courier New"/>
        </w:rPr>
        <w:t xml:space="preserve">'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6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8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1</w:t>
      </w:r>
      <w:r w:rsidR="00815EBE" w:rsidRPr="000F2961">
        <w:rPr>
          <w:rFonts w:ascii="Courier New" w:hAnsi="Courier New" w:cs="Courier New"/>
        </w:rPr>
        <w:t>7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8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815EB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default: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</w:t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result+=" 0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10</w:t>
      </w:r>
    </w:p>
    <w:p w:rsidR="004049E5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9</w:t>
      </w:r>
    </w:p>
    <w:p w:rsidR="004049E5" w:rsidRPr="001A44D2" w:rsidRDefault="00BB636E" w:rsidP="00BB636E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8</w:t>
      </w:r>
    </w:p>
    <w:p w:rsidR="00BB636E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0</w:t>
      </w:r>
    </w:p>
    <w:p w:rsidR="004049E5" w:rsidRPr="000F2961" w:rsidRDefault="004049E5" w:rsidP="00BB636E">
      <w:pPr>
        <w:spacing w:after="0" w:line="240" w:lineRule="auto"/>
        <w:contextualSpacing/>
      </w:pPr>
    </w:p>
    <w:p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D'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A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;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B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9";  </w:t>
      </w:r>
    </w:p>
    <w:p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C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8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case 'D'</w:t>
      </w:r>
      <w:r w:rsidR="008D2279" w:rsidRPr="000F2961">
        <w:rPr>
          <w:rFonts w:ascii="Courier New" w:hAnsi="Courier New" w:cs="Courier New"/>
        </w:rPr>
        <w:t>:</w:t>
      </w:r>
      <w:r w:rsidRPr="000F2961">
        <w:rPr>
          <w:rFonts w:ascii="Courier New" w:hAnsi="Courier New" w:cs="Courier New"/>
        </w:rPr>
        <w:t xml:space="preserve">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6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default: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0";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A56199" w:rsidRPr="000F2961" w:rsidRDefault="00A56199" w:rsidP="004049E5">
      <w:pPr>
        <w:spacing w:after="0" w:line="240" w:lineRule="auto"/>
        <w:ind w:left="720"/>
        <w:contextualSpacing/>
      </w:pPr>
    </w:p>
    <w:p w:rsidR="00A56199" w:rsidRPr="000F2961" w:rsidRDefault="00BB636E" w:rsidP="00A56199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10</w:t>
      </w:r>
    </w:p>
    <w:p w:rsidR="00BB636E" w:rsidRPr="001A44D2" w:rsidRDefault="00BB636E" w:rsidP="00A56199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6</w:t>
      </w:r>
    </w:p>
    <w:p w:rsidR="00A56199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33</w:t>
      </w:r>
    </w:p>
    <w:p w:rsidR="00BB636E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0</w:t>
      </w:r>
    </w:p>
    <w:p w:rsidR="00A56199" w:rsidRPr="000F2961" w:rsidRDefault="00A56199" w:rsidP="00BB636E">
      <w:pPr>
        <w:spacing w:after="0" w:line="240" w:lineRule="auto"/>
        <w:contextualSpacing/>
      </w:pPr>
    </w:p>
    <w:p w:rsidR="00BB636E" w:rsidRPr="000F2961" w:rsidRDefault="00BB636E" w:rsidP="00A5619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3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y=2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z=0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If(x==y)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elseif</w:t>
      </w:r>
      <w:proofErr w:type="spellEnd"/>
      <w:r w:rsidRPr="000F2961">
        <w:rPr>
          <w:rFonts w:ascii="Courier New" w:hAnsi="Courier New" w:cs="Courier New"/>
        </w:rPr>
        <w:t xml:space="preserve">(x==y)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x);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else  </w:t>
      </w:r>
    </w:p>
    <w:p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z);  </w:t>
      </w:r>
    </w:p>
    <w:p w:rsidR="00A56199" w:rsidRPr="000F2961" w:rsidRDefault="00A56199" w:rsidP="00A56199">
      <w:pPr>
        <w:spacing w:after="0" w:line="240" w:lineRule="auto"/>
        <w:ind w:left="720"/>
        <w:contextualSpacing/>
      </w:pPr>
    </w:p>
    <w:p w:rsidR="00BB636E" w:rsidRPr="000F2961" w:rsidRDefault="00BB636E" w:rsidP="00A56199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3</w:t>
      </w:r>
    </w:p>
    <w:p w:rsidR="00A56199" w:rsidRPr="001A44D2" w:rsidRDefault="00BB636E" w:rsidP="00BB636E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</w:rPr>
      </w:pPr>
      <w:r w:rsidRPr="001A44D2">
        <w:rPr>
          <w:color w:val="4472C4" w:themeColor="accent1"/>
        </w:rPr>
        <w:t>0</w:t>
      </w:r>
    </w:p>
    <w:p w:rsidR="00A56199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Error</w:t>
      </w:r>
    </w:p>
    <w:p w:rsidR="00BB636E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2</w:t>
      </w:r>
    </w:p>
    <w:p w:rsidR="00A56199" w:rsidRPr="000F2961" w:rsidRDefault="00A56199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grade='Z'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A</w:t>
      </w:r>
      <w:proofErr w:type="spellEnd"/>
      <w:r w:rsidRPr="000F2961">
        <w:rPr>
          <w:rFonts w:ascii="Courier New" w:hAnsi="Courier New" w:cs="Courier New"/>
        </w:rPr>
        <w:t xml:space="preserve">':  result+="10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B</w:t>
      </w:r>
      <w:proofErr w:type="spellEnd"/>
      <w:r w:rsidRPr="000F2961">
        <w:rPr>
          <w:rFonts w:ascii="Courier New" w:hAnsi="Courier New" w:cs="Courier New"/>
        </w:rPr>
        <w:t xml:space="preserve">':  result+=" 9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ase'C</w:t>
      </w:r>
      <w:proofErr w:type="spellEnd"/>
      <w:r w:rsidRPr="000F2961">
        <w:rPr>
          <w:rFonts w:ascii="Courier New" w:hAnsi="Courier New" w:cs="Courier New"/>
        </w:rPr>
        <w:t xml:space="preserve">':  result+=" 8";  </w:t>
      </w:r>
    </w:p>
    <w:p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default:  result+=" 0";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3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4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0</w:t>
      </w:r>
    </w:p>
    <w:p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7</w:t>
      </w:r>
    </w:p>
    <w:p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8</w:t>
      </w:r>
    </w:p>
    <w:p w:rsidR="00BB636E" w:rsidRPr="007A5D5F" w:rsidRDefault="00BB636E" w:rsidP="00BB636E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lastRenderedPageBreak/>
        <w:t>0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7F3EB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the variables in JavaScript</w:t>
      </w:r>
      <w:r w:rsidRPr="000F2961">
        <w:rPr>
          <w:b/>
          <w:bCs/>
        </w:rPr>
        <w:t>)</w:t>
      </w:r>
    </w:p>
    <w:p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variables takes precedence over the others if the names are the same?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Global variable</w:t>
      </w:r>
    </w:p>
    <w:p w:rsidR="00BB636E" w:rsidRPr="007A5D5F" w:rsidRDefault="00BB636E" w:rsidP="00723B0A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The local element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The two of the above</w:t>
      </w:r>
    </w:p>
    <w:p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None of the above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way for calling the JavaScript code?</w:t>
      </w:r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 w:rsidRPr="000F2961">
        <w:t>Preprocessor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Triggering Event</w:t>
      </w:r>
    </w:p>
    <w:p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RMI</w:t>
      </w:r>
    </w:p>
    <w:p w:rsidR="00BB636E" w:rsidRPr="007A5D5F" w:rsidRDefault="00BB636E" w:rsidP="00723B0A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Function/Method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type of a variable is volatile?</w:t>
      </w:r>
    </w:p>
    <w:p w:rsidR="00BB636E" w:rsidRPr="007A5D5F" w:rsidRDefault="00BB636E" w:rsidP="00723B0A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Mutable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Dynamic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Volatile variable</w:t>
      </w:r>
    </w:p>
    <w:p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Immutable variable</w:t>
      </w:r>
    </w:p>
    <w:p w:rsidR="007F3EBE" w:rsidRPr="000F2961" w:rsidRDefault="007F3EBE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 is used as hexadecimal literal beginning?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0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:rsidR="00BB636E" w:rsidRPr="007A5D5F" w:rsidRDefault="00BB636E" w:rsidP="00723B0A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Both 0x and 0X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en there is an indefinite or an infinite value during an arithmetic computation in a program, then JavaScript prints______.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exception error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overflow error</w:t>
      </w:r>
    </w:p>
    <w:p w:rsidR="00BB636E" w:rsidRPr="007A5D5F" w:rsidRDefault="00BB636E" w:rsidP="00723B0A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Displays "Infinity"</w:t>
      </w:r>
    </w:p>
    <w:p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the value as such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JavaScript, which one of the following is not considered as an error: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Syntax error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semicolons</w:t>
      </w:r>
    </w:p>
    <w:p w:rsidR="00BB636E" w:rsidRPr="007A5D5F" w:rsidRDefault="00BB636E" w:rsidP="00723B0A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Division by zero</w:t>
      </w:r>
    </w:p>
    <w:p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Bracket</w:t>
      </w:r>
    </w:p>
    <w:p w:rsidR="00436FE9" w:rsidRPr="000F2961" w:rsidRDefault="00436FE9" w:rsidP="00BB636E">
      <w:pPr>
        <w:spacing w:after="0" w:line="240" w:lineRule="auto"/>
        <w:contextualSpacing/>
      </w:pPr>
    </w:p>
    <w:p w:rsidR="00436FE9" w:rsidRPr="000F2961" w:rsidRDefault="00436FE9" w:rsidP="00BB636E">
      <w:pPr>
        <w:spacing w:after="0" w:line="240" w:lineRule="auto"/>
        <w:contextualSpacing/>
      </w:pPr>
    </w:p>
    <w:p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</w:t>
      </w:r>
      <w:proofErr w:type="spellStart"/>
      <w:r w:rsidRPr="000F2961">
        <w:t>givenfunctions</w:t>
      </w:r>
      <w:proofErr w:type="spellEnd"/>
      <w:r w:rsidRPr="000F2961">
        <w:t xml:space="preserve"> of the Number Object formats a number with a different number of digits to the right of the decimal?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Exponential</w:t>
      </w:r>
      <w:proofErr w:type="spellEnd"/>
      <w:r w:rsidRPr="000F2961">
        <w:t>()</w:t>
      </w:r>
    </w:p>
    <w:p w:rsidR="00BB636E" w:rsidRPr="007A5D5F" w:rsidRDefault="00BB636E" w:rsidP="00723B0A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</w:rPr>
      </w:pPr>
      <w:proofErr w:type="spellStart"/>
      <w:r w:rsidRPr="007A5D5F">
        <w:rPr>
          <w:color w:val="4472C4" w:themeColor="accent1"/>
        </w:rPr>
        <w:t>toFixed</w:t>
      </w:r>
      <w:proofErr w:type="spellEnd"/>
      <w:r w:rsidRPr="007A5D5F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Precision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 w:rsidRPr="000F2961">
        <w:t>toLocaleString</w:t>
      </w:r>
      <w:proofErr w:type="spellEnd"/>
      <w:r w:rsidRPr="000F2961">
        <w:t>()</w:t>
      </w:r>
    </w:p>
    <w:p w:rsidR="00292EEB" w:rsidRPr="000F2961" w:rsidRDefault="00292EEB" w:rsidP="00292EEB">
      <w:pPr>
        <w:spacing w:after="0" w:line="240" w:lineRule="auto"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number object function returns the value of the number?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String</w:t>
      </w:r>
      <w:proofErr w:type="spellEnd"/>
      <w:r w:rsidRPr="000F2961">
        <w:t>()</w:t>
      </w:r>
    </w:p>
    <w:p w:rsidR="00BB636E" w:rsidRPr="007A5D5F" w:rsidRDefault="00BB636E" w:rsidP="00723B0A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</w:rPr>
      </w:pPr>
      <w:proofErr w:type="spellStart"/>
      <w:r w:rsidRPr="007A5D5F">
        <w:rPr>
          <w:color w:val="4472C4" w:themeColor="accent1"/>
        </w:rPr>
        <w:t>valueOf</w:t>
      </w:r>
      <w:proofErr w:type="spellEnd"/>
      <w:r w:rsidRPr="007A5D5F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LocaleString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 w:rsidRPr="000F2961">
        <w:t>toPrecision</w:t>
      </w:r>
      <w:proofErr w:type="spellEnd"/>
      <w:r w:rsidRPr="000F2961">
        <w:t>()</w:t>
      </w:r>
    </w:p>
    <w:p w:rsidR="00292EEB" w:rsidRPr="000F2961" w:rsidRDefault="00292EEB" w:rsidP="00BB636E">
      <w:pPr>
        <w:spacing w:after="0" w:line="240" w:lineRule="auto"/>
        <w:contextualSpacing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function of the String object returns the character in the string starting at the specified position via the specified number of characters?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lastRenderedPageBreak/>
        <w:t>slice()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t>split()</w:t>
      </w:r>
    </w:p>
    <w:p w:rsidR="00BB636E" w:rsidRPr="007A5D5F" w:rsidRDefault="00BB636E" w:rsidP="00723B0A">
      <w:pPr>
        <w:pStyle w:val="ListParagraph"/>
        <w:numPr>
          <w:ilvl w:val="0"/>
          <w:numId w:val="23"/>
        </w:numPr>
        <w:spacing w:after="0" w:line="240" w:lineRule="auto"/>
        <w:rPr>
          <w:color w:val="4472C4" w:themeColor="accent1"/>
        </w:rPr>
      </w:pPr>
      <w:proofErr w:type="spellStart"/>
      <w:r w:rsidRPr="007A5D5F">
        <w:rPr>
          <w:color w:val="4472C4" w:themeColor="accent1"/>
        </w:rPr>
        <w:t>substr</w:t>
      </w:r>
      <w:proofErr w:type="spellEnd"/>
      <w:r w:rsidRPr="007A5D5F">
        <w:rPr>
          <w:color w:val="4472C4" w:themeColor="accent1"/>
        </w:rPr>
        <w:t>()</w:t>
      </w:r>
    </w:p>
    <w:p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r w:rsidRPr="000F2961">
        <w:t>search()</w:t>
      </w:r>
    </w:p>
    <w:p w:rsidR="00292EEB" w:rsidRPr="000F2961" w:rsidRDefault="00292EEB" w:rsidP="00292EEB">
      <w:pPr>
        <w:spacing w:after="0" w:line="240" w:lineRule="auto"/>
      </w:pPr>
    </w:p>
    <w:p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 the x===y statement implies that: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x and y are equal in value, type and reference address as well.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x and y are equal in value only.</w:t>
      </w:r>
    </w:p>
    <w:p w:rsidR="00BB636E" w:rsidRPr="007A5D5F" w:rsidRDefault="00BB636E" w:rsidP="00723B0A">
      <w:pPr>
        <w:pStyle w:val="ListParagraph"/>
        <w:numPr>
          <w:ilvl w:val="0"/>
          <w:numId w:val="24"/>
        </w:numPr>
        <w:spacing w:after="0" w:line="240" w:lineRule="auto"/>
        <w:rPr>
          <w:color w:val="4472C4" w:themeColor="accent1"/>
        </w:rPr>
      </w:pPr>
      <w:r w:rsidRPr="000F2961">
        <w:t>B</w:t>
      </w:r>
      <w:r w:rsidRPr="007A5D5F">
        <w:rPr>
          <w:color w:val="4472C4" w:themeColor="accent1"/>
        </w:rPr>
        <w:t>oth are equal in the value and data type.</w:t>
      </w:r>
    </w:p>
    <w:p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not same at all.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oose the correct snippet from the following to check if the variable "a" is not equal the "NULL":</w:t>
      </w:r>
    </w:p>
    <w:p w:rsidR="00BB636E" w:rsidRPr="007A5D5F" w:rsidRDefault="00BB636E" w:rsidP="00723B0A">
      <w:pPr>
        <w:pStyle w:val="ListParagraph"/>
        <w:numPr>
          <w:ilvl w:val="0"/>
          <w:numId w:val="25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if(a!==null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proofErr w:type="gramStart"/>
      <w:r w:rsidRPr="000F2961">
        <w:t>if</w:t>
      </w:r>
      <w:proofErr w:type="gramEnd"/>
      <w:r w:rsidRPr="000F2961">
        <w:t xml:space="preserve"> (a!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</w:t>
      </w:r>
      <w:proofErr w:type="spellStart"/>
      <w:r w:rsidRPr="000F2961">
        <w:t>a!null</w:t>
      </w:r>
      <w:proofErr w:type="spellEnd"/>
      <w:r w:rsidRPr="000F2961">
        <w:t>)</w:t>
      </w:r>
    </w:p>
    <w:p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a!=null)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uppose we have a text "human" that we want to convert into string without using the "new" operator. Which is the correct way from the following to do so: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proofErr w:type="spellStart"/>
      <w:r w:rsidRPr="000F2961">
        <w:t>toString</w:t>
      </w:r>
      <w:proofErr w:type="spellEnd"/>
      <w:r w:rsidRPr="000F2961">
        <w:t>()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>String(human)</w:t>
      </w:r>
    </w:p>
    <w:p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 xml:space="preserve">String </w:t>
      </w:r>
      <w:proofErr w:type="spellStart"/>
      <w:r w:rsidRPr="000F2961">
        <w:t>newvariable</w:t>
      </w:r>
      <w:proofErr w:type="spellEnd"/>
      <w:r w:rsidRPr="000F2961">
        <w:t>="human"</w:t>
      </w:r>
    </w:p>
    <w:p w:rsidR="00BB636E" w:rsidRPr="007A5D5F" w:rsidRDefault="00BB636E" w:rsidP="00723B0A">
      <w:pPr>
        <w:pStyle w:val="ListParagraph"/>
        <w:numPr>
          <w:ilvl w:val="0"/>
          <w:numId w:val="26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 xml:space="preserve">Both </w:t>
      </w:r>
      <w:proofErr w:type="spellStart"/>
      <w:r w:rsidRPr="007A5D5F">
        <w:rPr>
          <w:color w:val="4472C4" w:themeColor="accent1"/>
        </w:rPr>
        <w:t>human.toString</w:t>
      </w:r>
      <w:proofErr w:type="spellEnd"/>
      <w:r w:rsidRPr="007A5D5F">
        <w:rPr>
          <w:color w:val="4472C4" w:themeColor="accent1"/>
        </w:rPr>
        <w:t>() and String(human)</w:t>
      </w:r>
    </w:p>
    <w:p w:rsidR="008E0FC6" w:rsidRPr="000F2961" w:rsidRDefault="008E0FC6" w:rsidP="00BB636E">
      <w:pPr>
        <w:spacing w:after="0" w:line="240" w:lineRule="auto"/>
        <w:contextualSpacing/>
      </w:pPr>
    </w:p>
    <w:p w:rsidR="00BB636E" w:rsidRPr="000F2961" w:rsidRDefault="00BB636E" w:rsidP="00F367B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:rsidR="00BB636E" w:rsidRPr="000F2961" w:rsidRDefault="00BB636E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5759F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comparing()  {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x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cha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y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:rsidR="00FB5E96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if(x==y)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FB5E96" w:rsidRPr="000F2961">
        <w:rPr>
          <w:rFonts w:ascii="Courier New" w:hAnsi="Courier New" w:cs="Courier New"/>
        </w:rPr>
        <w:t xml:space="preserve">. </w:t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compilation error</w:t>
      </w: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false</w:t>
      </w:r>
    </w:p>
    <w:p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runtime error</w:t>
      </w:r>
    </w:p>
    <w:p w:rsidR="00BB636E" w:rsidRPr="007A5D5F" w:rsidRDefault="00BB636E" w:rsidP="00723B0A">
      <w:pPr>
        <w:pStyle w:val="ListParagraph"/>
        <w:numPr>
          <w:ilvl w:val="0"/>
          <w:numId w:val="27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true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5759F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comparison()  {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BB636E" w:rsidRPr="000F2961">
        <w:rPr>
          <w:rFonts w:ascii="Courier New" w:hAnsi="Courier New" w:cs="Courier New"/>
        </w:rPr>
        <w:t xml:space="preserve"> 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10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>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=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)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7A5D5F" w:rsidRDefault="00FB5E96" w:rsidP="00723B0A">
      <w:pPr>
        <w:pStyle w:val="ListParagraph"/>
        <w:numPr>
          <w:ilvl w:val="0"/>
          <w:numId w:val="28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t</w:t>
      </w:r>
      <w:r w:rsidR="00BB636E" w:rsidRPr="007A5D5F">
        <w:rPr>
          <w:color w:val="4472C4" w:themeColor="accent1"/>
        </w:rPr>
        <w:t>rue</w:t>
      </w:r>
    </w:p>
    <w:p w:rsidR="00BB636E" w:rsidRPr="000F2961" w:rsidRDefault="00FB5E96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f</w:t>
      </w:r>
      <w:r w:rsidR="00BB636E" w:rsidRPr="000F2961">
        <w:t>alse</w:t>
      </w:r>
    </w:p>
    <w:p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compilation error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ind out the correct output of the following given piece of code from the given options: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fun()  {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y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char z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spellStart"/>
      <w:proofErr w:type="gramEnd"/>
      <w:r w:rsidRPr="000F2961">
        <w:rPr>
          <w:rFonts w:ascii="Courier New" w:hAnsi="Courier New" w:cs="Courier New"/>
        </w:rPr>
        <w:t>y.tostring</w:t>
      </w:r>
      <w:proofErr w:type="spellEnd"/>
      <w:r w:rsidRPr="000F2961">
        <w:rPr>
          <w:rFonts w:ascii="Courier New" w:hAnsi="Courier New" w:cs="Courier New"/>
        </w:rPr>
        <w:t xml:space="preserve">()===z)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6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true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else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false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logical error</w:t>
      </w: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false</w:t>
      </w:r>
    </w:p>
    <w:p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runtime error</w:t>
      </w:r>
    </w:p>
    <w:p w:rsidR="00BB636E" w:rsidRPr="007A5D5F" w:rsidRDefault="00BB636E" w:rsidP="00723B0A">
      <w:pPr>
        <w:pStyle w:val="ListParagraph"/>
        <w:numPr>
          <w:ilvl w:val="0"/>
          <w:numId w:val="29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true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FB5E96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operators and expressions of JavaScript</w:t>
      </w:r>
      <w:r w:rsidRPr="000F2961">
        <w:rPr>
          <w:b/>
          <w:bCs/>
        </w:rPr>
        <w:t>)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tring1 = "40"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="004908EE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init</w:t>
      </w:r>
      <w:proofErr w:type="spellEnd"/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50;  </w:t>
      </w:r>
    </w:p>
    <w:p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</w:t>
      </w:r>
      <w:proofErr w:type="gramEnd"/>
      <w:r w:rsidRPr="000F2961">
        <w:rPr>
          <w:rFonts w:ascii="Courier New" w:hAnsi="Courier New" w:cs="Courier New"/>
        </w:rPr>
        <w:t xml:space="preserve"> string1 +</w:t>
      </w:r>
      <w:r w:rsidR="004908EE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4090</w:t>
      </w: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90</w:t>
      </w:r>
    </w:p>
    <w:p w:rsidR="00BB636E" w:rsidRPr="007A5D5F" w:rsidRDefault="00BB636E" w:rsidP="00723B0A">
      <w:pPr>
        <w:pStyle w:val="ListParagraph"/>
        <w:numPr>
          <w:ilvl w:val="0"/>
          <w:numId w:val="30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4050</w:t>
      </w:r>
    </w:p>
    <w:p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Exception</w:t>
      </w:r>
    </w:p>
    <w:p w:rsidR="00FB5E96" w:rsidRPr="000F2961" w:rsidRDefault="00FB5E96" w:rsidP="00BB636E">
      <w:pPr>
        <w:spacing w:after="0" w:line="240" w:lineRule="auto"/>
        <w:contextualSpacing/>
      </w:pPr>
    </w:p>
    <w:p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will be used for calling the function definition expression: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prototype</w:t>
      </w:r>
    </w:p>
    <w:p w:rsidR="00BB636E" w:rsidRPr="007A5D5F" w:rsidRDefault="00BB636E" w:rsidP="00723B0A">
      <w:pPr>
        <w:pStyle w:val="ListParagraph"/>
        <w:numPr>
          <w:ilvl w:val="0"/>
          <w:numId w:val="31"/>
        </w:numPr>
        <w:spacing w:after="0" w:line="240" w:lineRule="auto"/>
        <w:rPr>
          <w:color w:val="4472C4" w:themeColor="accent1"/>
        </w:rPr>
      </w:pPr>
      <w:r w:rsidRPr="007A5D5F">
        <w:rPr>
          <w:color w:val="4472C4" w:themeColor="accent1"/>
        </w:rPr>
        <w:t>Function literal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calling</w:t>
      </w:r>
    </w:p>
    <w:p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declaration</w:t>
      </w:r>
    </w:p>
    <w:p w:rsidR="004908EE" w:rsidRPr="000F2961" w:rsidRDefault="004908EE" w:rsidP="00BB636E">
      <w:pPr>
        <w:spacing w:after="0" w:line="240" w:lineRule="auto"/>
        <w:contextualSpacing/>
      </w:pPr>
    </w:p>
    <w:p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ne is the property of the primary expression: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only keywords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basic expressions containing all necessary functions</w:t>
      </w:r>
    </w:p>
    <w:p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variable references alone</w:t>
      </w:r>
    </w:p>
    <w:p w:rsidR="00BB636E" w:rsidRPr="00522073" w:rsidRDefault="00BB636E" w:rsidP="00723B0A">
      <w:pPr>
        <w:pStyle w:val="ListParagraph"/>
        <w:numPr>
          <w:ilvl w:val="0"/>
          <w:numId w:val="32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stand-alone expressions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095B0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snippet of JavaScript code:</w:t>
      </w:r>
    </w:p>
    <w:p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</w:r>
      <w:proofErr w:type="spellStart"/>
      <w:r w:rsidRPr="000F2961">
        <w:t>var</w:t>
      </w:r>
      <w:proofErr w:type="spellEnd"/>
      <w:r w:rsidRPr="000F2961">
        <w:t xml:space="preserve"> text ="testing: 1, 2, 3";// Sample text  </w:t>
      </w:r>
    </w:p>
    <w:p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</w:r>
      <w:proofErr w:type="spellStart"/>
      <w:r w:rsidRPr="000F2961">
        <w:t>var</w:t>
      </w:r>
      <w:proofErr w:type="spellEnd"/>
      <w:r w:rsidRPr="000F2961">
        <w:t xml:space="preserve"> pattern =/\d+/g// Matches all instances of one or more digits  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095B0E">
      <w:pPr>
        <w:spacing w:after="0" w:line="240" w:lineRule="auto"/>
        <w:ind w:firstLine="720"/>
        <w:contextualSpacing/>
      </w:pPr>
      <w:r w:rsidRPr="000F2961">
        <w:t xml:space="preserve">Which one of the following </w:t>
      </w:r>
      <w:r w:rsidR="00095B0E" w:rsidRPr="000F2961">
        <w:t>statements</w:t>
      </w:r>
      <w:r w:rsidRPr="000F2961">
        <w:t xml:space="preserve"> is most suitable to check if the pattern matches with the sting "text</w:t>
      </w:r>
      <w:r w:rsidR="00095B0E" w:rsidRPr="000F2961">
        <w:t>”?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text)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equals(pattern)</w:t>
      </w:r>
    </w:p>
    <w:p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pattern)</w:t>
      </w:r>
    </w:p>
    <w:p w:rsidR="00BB636E" w:rsidRPr="00522073" w:rsidRDefault="00BB636E" w:rsidP="00723B0A">
      <w:pPr>
        <w:pStyle w:val="ListParagraph"/>
        <w:numPr>
          <w:ilvl w:val="0"/>
          <w:numId w:val="33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text==pattern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used for the calling a function or a method in the JavaScript: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operty Access Expression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Functional expression</w:t>
      </w:r>
    </w:p>
    <w:p w:rsidR="00BB636E" w:rsidRPr="00522073" w:rsidRDefault="00BB636E" w:rsidP="00723B0A">
      <w:pPr>
        <w:pStyle w:val="ListParagraph"/>
        <w:numPr>
          <w:ilvl w:val="0"/>
          <w:numId w:val="34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Invocation expression</w:t>
      </w:r>
    </w:p>
    <w:p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imary expression</w:t>
      </w:r>
    </w:p>
    <w:p w:rsidR="00095B0E" w:rsidRPr="000F2961" w:rsidRDefault="00095B0E" w:rsidP="00BB636E">
      <w:pPr>
        <w:spacing w:after="0" w:line="240" w:lineRule="auto"/>
        <w:contextualSpacing/>
      </w:pPr>
    </w:p>
    <w:p w:rsidR="00BB636E" w:rsidRPr="000F2961" w:rsidRDefault="00BB636E" w:rsidP="00696D7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"new Point(3,2)", is a kind of _______ expression</w:t>
      </w:r>
    </w:p>
    <w:p w:rsidR="00BB636E" w:rsidRPr="00522073" w:rsidRDefault="00BB636E" w:rsidP="00723B0A">
      <w:pPr>
        <w:pStyle w:val="ListParagraph"/>
        <w:numPr>
          <w:ilvl w:val="0"/>
          <w:numId w:val="35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Object Creation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Primary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Invocation Expression</w:t>
      </w:r>
    </w:p>
    <w:p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Constructor Calling Expression</w:t>
      </w:r>
    </w:p>
    <w:p w:rsidR="00696D78" w:rsidRPr="000F2961" w:rsidRDefault="00696D78" w:rsidP="00BB636E">
      <w:pPr>
        <w:spacing w:after="0" w:line="240" w:lineRule="auto"/>
        <w:contextualSpacing/>
      </w:pPr>
    </w:p>
    <w:p w:rsidR="00BB636E" w:rsidRPr="000F2961" w:rsidRDefault="00BB636E" w:rsidP="005D17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</w:t>
      </w:r>
      <w:proofErr w:type="gramStart"/>
      <w:r w:rsidR="005D176C" w:rsidRPr="000F2961">
        <w:t>operator</w:t>
      </w:r>
      <w:proofErr w:type="gramEnd"/>
      <w:r w:rsidRPr="000F2961">
        <w:t xml:space="preserve"> is used to check weather a specific property exists or </w:t>
      </w:r>
      <w:r w:rsidR="005D176C" w:rsidRPr="000F2961">
        <w:t>not?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lastRenderedPageBreak/>
        <w:t>Exists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exist</w:t>
      </w:r>
    </w:p>
    <w:p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within</w:t>
      </w:r>
    </w:p>
    <w:p w:rsidR="00BB636E" w:rsidRPr="00522073" w:rsidRDefault="00BB636E" w:rsidP="00723B0A">
      <w:pPr>
        <w:pStyle w:val="ListParagraph"/>
        <w:numPr>
          <w:ilvl w:val="0"/>
          <w:numId w:val="36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in</w:t>
      </w:r>
    </w:p>
    <w:p w:rsidR="005D176C" w:rsidRPr="000F2961" w:rsidRDefault="005D176C" w:rsidP="00BB636E">
      <w:pPr>
        <w:spacing w:after="0" w:line="240" w:lineRule="auto"/>
        <w:contextualSpacing/>
      </w:pPr>
    </w:p>
    <w:p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an ternary operator:</w:t>
      </w:r>
    </w:p>
    <w:p w:rsidR="00BB636E" w:rsidRPr="00522073" w:rsidRDefault="00BB636E" w:rsidP="00723B0A">
      <w:pPr>
        <w:pStyle w:val="ListParagraph"/>
        <w:numPr>
          <w:ilvl w:val="0"/>
          <w:numId w:val="37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?</w:t>
      </w:r>
    </w:p>
    <w:p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:</w:t>
      </w:r>
    </w:p>
    <w:p w:rsidR="00BB636E" w:rsidRPr="000F2961" w:rsidRDefault="00412D06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–</w:t>
      </w:r>
    </w:p>
    <w:p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+</w:t>
      </w:r>
    </w:p>
    <w:p w:rsidR="00412D06" w:rsidRPr="000F2961" w:rsidRDefault="00412D06" w:rsidP="00BB636E">
      <w:pPr>
        <w:spacing w:after="0" w:line="240" w:lineRule="auto"/>
        <w:contextualSpacing/>
      </w:pPr>
    </w:p>
    <w:p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"An expression that can legally appear on the left side of an assignment expression." is a well known explanation for variables, properties of objects, and elements of arrays. They are called_____.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perties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totypes</w:t>
      </w:r>
    </w:p>
    <w:p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Definition</w:t>
      </w:r>
    </w:p>
    <w:p w:rsidR="00BB636E" w:rsidRPr="00522073" w:rsidRDefault="00BB636E" w:rsidP="00723B0A">
      <w:pPr>
        <w:pStyle w:val="ListParagraph"/>
        <w:numPr>
          <w:ilvl w:val="0"/>
          <w:numId w:val="38"/>
        </w:numPr>
        <w:spacing w:after="0" w:line="240" w:lineRule="auto"/>
        <w:rPr>
          <w:color w:val="4472C4" w:themeColor="accent1"/>
        </w:rPr>
      </w:pPr>
      <w:proofErr w:type="spellStart"/>
      <w:r w:rsidRPr="00522073">
        <w:rPr>
          <w:color w:val="4472C4" w:themeColor="accent1"/>
        </w:rPr>
        <w:t>Lvalue</w:t>
      </w:r>
      <w:proofErr w:type="spellEnd"/>
    </w:p>
    <w:p w:rsidR="00412D06" w:rsidRPr="000F2961" w:rsidRDefault="00412D06" w:rsidP="00BB636E">
      <w:pPr>
        <w:spacing w:after="0" w:line="240" w:lineRule="auto"/>
        <w:contextualSpacing/>
      </w:pPr>
    </w:p>
    <w:p w:rsidR="00EE75E2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function display1(option)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proofErr w:type="gramStart"/>
      <w:r w:rsidRPr="000F2961">
        <w:rPr>
          <w:rFonts w:ascii="Courier New" w:hAnsi="Courier New" w:cs="Courier New"/>
        </w:rPr>
        <w:t>return(</w:t>
      </w:r>
      <w:proofErr w:type="gramEnd"/>
      <w:r w:rsidRPr="000F2961">
        <w:rPr>
          <w:rFonts w:ascii="Courier New" w:hAnsi="Courier New" w:cs="Courier New"/>
        </w:rPr>
        <w:t>option ?  "true</w:t>
      </w:r>
      <w:proofErr w:type="gramStart"/>
      <w:r w:rsidRPr="000F2961">
        <w:rPr>
          <w:rFonts w:ascii="Courier New" w:hAnsi="Courier New" w:cs="Courier New"/>
        </w:rPr>
        <w:t>" :</w:t>
      </w:r>
      <w:proofErr w:type="gramEnd"/>
      <w:r w:rsidRPr="000F2961">
        <w:rPr>
          <w:rFonts w:ascii="Courier New" w:hAnsi="Courier New" w:cs="Courier New"/>
        </w:rPr>
        <w:t xml:space="preserve">  "false");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</w:t>
      </w:r>
      <w:proofErr w:type="spellStart"/>
      <w:r w:rsidRPr="000F2961">
        <w:rPr>
          <w:rFonts w:ascii="Courier New" w:hAnsi="Courier New" w:cs="Courier New"/>
        </w:rPr>
        <w:t>bool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=true;  </w:t>
      </w:r>
    </w:p>
    <w:p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>console.log(display1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);  </w:t>
      </w:r>
    </w:p>
    <w:p w:rsidR="00EE75E2" w:rsidRPr="000F2961" w:rsidRDefault="00EE75E2" w:rsidP="00EE75E2">
      <w:pPr>
        <w:spacing w:after="0" w:line="240" w:lineRule="auto"/>
        <w:ind w:left="720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False</w:t>
      </w:r>
    </w:p>
    <w:p w:rsidR="00BB636E" w:rsidRPr="00522073" w:rsidRDefault="00BB636E" w:rsidP="00723B0A">
      <w:pPr>
        <w:pStyle w:val="ListParagraph"/>
        <w:numPr>
          <w:ilvl w:val="0"/>
          <w:numId w:val="39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True</w:t>
      </w: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Compilation error</w:t>
      </w:r>
    </w:p>
    <w:p w:rsidR="00EE75E2" w:rsidRPr="000F2961" w:rsidRDefault="00EE75E2" w:rsidP="00BB636E">
      <w:pPr>
        <w:spacing w:after="0" w:line="240" w:lineRule="auto"/>
        <w:contextualSpacing/>
      </w:pPr>
    </w:p>
    <w:p w:rsidR="00BB636E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proofErr w:type="gramEnd"/>
      <w:r w:rsidR="00E17C1D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=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length:20,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height:35,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gramEnd"/>
      <w:r w:rsidRPr="000F2961">
        <w:rPr>
          <w:rFonts w:ascii="Courier New" w:hAnsi="Courier New" w:cs="Courier New"/>
        </w:rPr>
        <w:t xml:space="preserve">'breadth' in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== false)  {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proofErr w:type="gramStart"/>
      <w:r w:rsidR="00BB636E" w:rsidRPr="000F2961">
        <w:rPr>
          <w:rFonts w:ascii="Courier New" w:hAnsi="Courier New" w:cs="Courier New"/>
        </w:rPr>
        <w:t>obj.breadth</w:t>
      </w:r>
      <w:proofErr w:type="spellEnd"/>
      <w:proofErr w:type="gramEnd"/>
      <w:r w:rsidR="00BB636E" w:rsidRPr="000F2961">
        <w:rPr>
          <w:rFonts w:ascii="Courier New" w:hAnsi="Courier New" w:cs="Courier New"/>
        </w:rPr>
        <w:t xml:space="preserve"> = 12;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</w:p>
    <w:p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17C1D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.breadth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E17C1D" w:rsidRPr="000F2961" w:rsidRDefault="00E17C1D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Undefined</w:t>
      </w:r>
    </w:p>
    <w:p w:rsidR="00BB636E" w:rsidRPr="00522073" w:rsidRDefault="00BB636E" w:rsidP="00723B0A">
      <w:pPr>
        <w:pStyle w:val="ListParagraph"/>
        <w:numPr>
          <w:ilvl w:val="0"/>
          <w:numId w:val="40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12</w:t>
      </w:r>
    </w:p>
    <w:p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20</w:t>
      </w:r>
    </w:p>
    <w:p w:rsidR="00E17C1D" w:rsidRPr="000F2961" w:rsidRDefault="00E17C1D" w:rsidP="00BB636E">
      <w:pPr>
        <w:spacing w:after="0" w:line="240" w:lineRule="auto"/>
        <w:contextualSpacing/>
      </w:pPr>
    </w:p>
    <w:p w:rsidR="00BB636E" w:rsidRPr="000F2961" w:rsidRDefault="00BB636E" w:rsidP="006B767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functionheight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  {   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 height</w:t>
      </w:r>
      <w:proofErr w:type="gramEnd"/>
      <w:r w:rsidR="00BB636E" w:rsidRPr="000F2961">
        <w:rPr>
          <w:rFonts w:ascii="Courier New" w:hAnsi="Courier New" w:cs="Courier New"/>
        </w:rPr>
        <w:t xml:space="preserve">=123.56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type =(height&gt;=190)?"Taller":"Little short"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return type;  </w:t>
      </w:r>
    </w:p>
    <w:p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E64FF0" w:rsidRPr="000F2961" w:rsidRDefault="00E64FF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23.56</w:t>
      </w:r>
    </w:p>
    <w:p w:rsidR="00BB636E" w:rsidRPr="00522073" w:rsidRDefault="00BB636E" w:rsidP="00723B0A">
      <w:pPr>
        <w:pStyle w:val="ListParagraph"/>
        <w:numPr>
          <w:ilvl w:val="0"/>
          <w:numId w:val="41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Taller</w:t>
      </w: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90</w:t>
      </w:r>
    </w:p>
    <w:p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lastRenderedPageBreak/>
        <w:t>Little shorter</w:t>
      </w:r>
    </w:p>
    <w:p w:rsidR="00E64FF0" w:rsidRPr="000F2961" w:rsidRDefault="00E64FF0" w:rsidP="00BB636E">
      <w:pPr>
        <w:spacing w:after="0" w:line="240" w:lineRule="auto"/>
        <w:contextualSpacing/>
      </w:pPr>
    </w:p>
    <w:p w:rsidR="00BB636E" w:rsidRPr="000F2961" w:rsidRDefault="00BB636E" w:rsidP="00890F3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</w:r>
      <w:proofErr w:type="gramStart"/>
      <w:r w:rsidRPr="000F2961">
        <w:t>string  X</w:t>
      </w:r>
      <w:proofErr w:type="gramEnd"/>
      <w:r w:rsidRPr="000F2961">
        <w:t xml:space="preserve">= "Good";  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</w:r>
      <w:proofErr w:type="gramStart"/>
      <w:r w:rsidRPr="000F2961">
        <w:t>string  Y</w:t>
      </w:r>
      <w:proofErr w:type="gramEnd"/>
      <w:r w:rsidRPr="000F2961">
        <w:t xml:space="preserve">="Evening";  </w:t>
      </w:r>
    </w:p>
    <w:p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3.</w:t>
      </w:r>
      <w:r w:rsidRPr="000F2961">
        <w:tab/>
        <w:t xml:space="preserve">alert(X+Y);  </w:t>
      </w:r>
    </w:p>
    <w:p w:rsidR="00890F34" w:rsidRPr="000F2961" w:rsidRDefault="00890F34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Good</w:t>
      </w:r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Evening</w:t>
      </w:r>
    </w:p>
    <w:p w:rsidR="00BB636E" w:rsidRPr="00522073" w:rsidRDefault="00BB636E" w:rsidP="00723B0A">
      <w:pPr>
        <w:pStyle w:val="ListParagraph"/>
        <w:numPr>
          <w:ilvl w:val="0"/>
          <w:numId w:val="42"/>
        </w:numPr>
        <w:spacing w:after="0" w:line="240" w:lineRule="auto"/>
        <w:rPr>
          <w:color w:val="4472C4" w:themeColor="accent1"/>
        </w:rPr>
      </w:pPr>
      <w:proofErr w:type="spellStart"/>
      <w:r w:rsidRPr="00522073">
        <w:rPr>
          <w:color w:val="4472C4" w:themeColor="accent1"/>
        </w:rPr>
        <w:t>GoodEvening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undefined</w:t>
      </w:r>
    </w:p>
    <w:p w:rsidR="00890F34" w:rsidRPr="000F2961" w:rsidRDefault="00890F34" w:rsidP="00BB636E">
      <w:pPr>
        <w:spacing w:after="0" w:line="240" w:lineRule="auto"/>
        <w:contextualSpacing/>
      </w:pPr>
    </w:p>
    <w:p w:rsidR="00BB636E" w:rsidRPr="000F2961" w:rsidRDefault="00BB636E" w:rsidP="00337E6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functionoutputfun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object)  {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proofErr w:type="gramEnd"/>
      <w:r w:rsidR="00BB636E" w:rsidRPr="000F2961">
        <w:rPr>
          <w:rFonts w:ascii="Courier New" w:hAnsi="Courier New" w:cs="Courier New"/>
        </w:rPr>
        <w:t xml:space="preserve"> place=object ?</w:t>
      </w:r>
      <w:proofErr w:type="spellStart"/>
      <w:r w:rsidR="00BB636E" w:rsidRPr="000F2961">
        <w:rPr>
          <w:rFonts w:ascii="Courier New" w:hAnsi="Courier New" w:cs="Courier New"/>
        </w:rPr>
        <w:t>object.place</w:t>
      </w:r>
      <w:proofErr w:type="spellEnd"/>
      <w:r w:rsidR="00BB636E" w:rsidRPr="000F2961">
        <w:rPr>
          <w:rFonts w:ascii="Courier New" w:hAnsi="Courier New" w:cs="Courier New"/>
        </w:rPr>
        <w:t xml:space="preserve">: "Italy";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return "clean:"+ place;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outputfun</w:t>
      </w:r>
      <w:proofErr w:type="spellEnd"/>
      <w:r w:rsidR="00BB636E" w:rsidRPr="000F2961">
        <w:rPr>
          <w:rFonts w:ascii="Courier New" w:hAnsi="Courier New" w:cs="Courier New"/>
        </w:rPr>
        <w:t>({</w:t>
      </w:r>
      <w:proofErr w:type="spellStart"/>
      <w:r w:rsidR="00BB636E" w:rsidRPr="000F2961">
        <w:rPr>
          <w:rFonts w:ascii="Courier New" w:hAnsi="Courier New" w:cs="Courier New"/>
        </w:rPr>
        <w:t>place:India</w:t>
      </w:r>
      <w:proofErr w:type="spellEnd"/>
      <w:r w:rsidR="00BB636E" w:rsidRPr="000F2961">
        <w:rPr>
          <w:rFonts w:ascii="Courier New" w:hAnsi="Courier New" w:cs="Courier New"/>
        </w:rPr>
        <w:t xml:space="preserve">}));  </w:t>
      </w:r>
    </w:p>
    <w:p w:rsidR="00337E6B" w:rsidRPr="000F2961" w:rsidRDefault="00337E6B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 w:rsidRPr="000F2961">
        <w:t>clean:Italy</w:t>
      </w:r>
      <w:proofErr w:type="spellEnd"/>
    </w:p>
    <w:p w:rsidR="00BB636E" w:rsidRPr="00522073" w:rsidRDefault="00BB636E" w:rsidP="00723B0A">
      <w:pPr>
        <w:pStyle w:val="ListParagraph"/>
        <w:numPr>
          <w:ilvl w:val="0"/>
          <w:numId w:val="43"/>
        </w:numPr>
        <w:spacing w:after="0" w:line="240" w:lineRule="auto"/>
        <w:rPr>
          <w:color w:val="4472C4" w:themeColor="accent1"/>
        </w:rPr>
      </w:pPr>
      <w:proofErr w:type="spellStart"/>
      <w:r w:rsidRPr="00522073">
        <w:rPr>
          <w:color w:val="4472C4" w:themeColor="accent1"/>
        </w:rPr>
        <w:t>clean:India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undefined</w:t>
      </w:r>
    </w:p>
    <w:p w:rsidR="00337E6B" w:rsidRPr="000F2961" w:rsidRDefault="00337E6B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functionourFunction</w:t>
      </w:r>
      <w:proofErr w:type="spellEnd"/>
      <w:r w:rsidR="00BB636E" w:rsidRPr="000F2961">
        <w:rPr>
          <w:rFonts w:ascii="Courier New" w:hAnsi="Courier New" w:cs="Courier New"/>
        </w:rPr>
        <w:t>()</w:t>
      </w:r>
      <w:proofErr w:type="gramEnd"/>
      <w:r w:rsidR="00BB636E" w:rsidRPr="000F2961">
        <w:rPr>
          <w:rFonts w:ascii="Courier New" w:hAnsi="Courier New" w:cs="Courier New"/>
        </w:rPr>
        <w:t xml:space="preserve">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 xml:space="preserve">=Math.abs(-7.25)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7</w:t>
      </w: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.25</w:t>
      </w:r>
    </w:p>
    <w:p w:rsidR="00BB636E" w:rsidRPr="00522073" w:rsidRDefault="00BB636E" w:rsidP="00723B0A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25</w:t>
      </w:r>
    </w:p>
    <w:p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: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function Function1()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Math.cbrt</w:t>
      </w:r>
      <w:proofErr w:type="spellEnd"/>
      <w:r w:rsidR="00BB636E" w:rsidRPr="000F2961">
        <w:rPr>
          <w:rFonts w:ascii="Courier New" w:hAnsi="Courier New" w:cs="Courier New"/>
        </w:rPr>
        <w:t>(792);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522073" w:rsidRDefault="00BB636E" w:rsidP="00723B0A">
      <w:pPr>
        <w:pStyle w:val="ListParagraph"/>
        <w:numPr>
          <w:ilvl w:val="0"/>
          <w:numId w:val="45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972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81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9</w:t>
      </w:r>
    </w:p>
    <w:p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Error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given JavaScript code</w:t>
      </w:r>
    </w:p>
    <w:p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functionmyFunction</w:t>
      </w:r>
      <w:proofErr w:type="spellEnd"/>
      <w:r w:rsidR="00BB636E" w:rsidRPr="000F2961">
        <w:rPr>
          <w:rFonts w:ascii="Courier New" w:hAnsi="Courier New" w:cs="Courier New"/>
        </w:rPr>
        <w:t>()</w:t>
      </w:r>
      <w:proofErr w:type="gramEnd"/>
      <w:r w:rsidR="00BB636E" w:rsidRPr="000F2961">
        <w:rPr>
          <w:rFonts w:ascii="Courier New" w:hAnsi="Courier New" w:cs="Courier New"/>
        </w:rPr>
        <w:t xml:space="preserve">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document.getElementById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gramEnd"/>
      <w:r w:rsidR="00BB636E" w:rsidRPr="000F2961">
        <w:rPr>
          <w:rFonts w:ascii="Courier New" w:hAnsi="Courier New" w:cs="Courier New"/>
        </w:rPr>
        <w:t>"demo").</w:t>
      </w:r>
      <w:proofErr w:type="spellStart"/>
      <w:r w:rsidR="00BB636E" w:rsidRPr="000F2961">
        <w:rPr>
          <w:rFonts w:ascii="Courier New" w:hAnsi="Courier New" w:cs="Courier New"/>
        </w:rPr>
        <w:t>innerHTML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Math.acos</w:t>
      </w:r>
      <w:proofErr w:type="spellEnd"/>
      <w:r w:rsidR="00BB636E" w:rsidRPr="000F2961">
        <w:rPr>
          <w:rFonts w:ascii="Courier New" w:hAnsi="Courier New" w:cs="Courier New"/>
        </w:rPr>
        <w:t xml:space="preserve">(0.5);  </w:t>
      </w:r>
    </w:p>
    <w:p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1</w:t>
      </w: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4</w:t>
      </w:r>
    </w:p>
    <w:p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0</w:t>
      </w:r>
    </w:p>
    <w:p w:rsidR="00BB636E" w:rsidRPr="00522073" w:rsidRDefault="00BB636E" w:rsidP="00723B0A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047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e will get if we compare the "one" with "8" using the less than operator ("one"&lt;8)?</w:t>
      </w:r>
    </w:p>
    <w:p w:rsidR="00BB636E" w:rsidRPr="00522073" w:rsidRDefault="00BB636E" w:rsidP="00723B0A">
      <w:pPr>
        <w:pStyle w:val="ListParagraph"/>
        <w:numPr>
          <w:ilvl w:val="0"/>
          <w:numId w:val="47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False</w:t>
      </w:r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True</w:t>
      </w:r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proofErr w:type="spellStart"/>
      <w:r w:rsidRPr="000F2961">
        <w:t>NaN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Undefined</w:t>
      </w:r>
    </w:p>
    <w:p w:rsidR="009234EC" w:rsidRPr="000F2961" w:rsidRDefault="009234EC" w:rsidP="00BB636E">
      <w:pPr>
        <w:spacing w:after="0" w:line="240" w:lineRule="auto"/>
        <w:contextualSpacing/>
      </w:pPr>
    </w:p>
    <w:p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known as the Equality operator, which is used to check whether the two values are equal or not: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==</w:t>
      </w:r>
    </w:p>
    <w:p w:rsidR="00BB636E" w:rsidRPr="00522073" w:rsidRDefault="00BB636E" w:rsidP="00723B0A">
      <w:pPr>
        <w:pStyle w:val="ListParagraph"/>
        <w:numPr>
          <w:ilvl w:val="0"/>
          <w:numId w:val="48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==</w:t>
      </w:r>
    </w:p>
    <w:p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&amp;&amp;</w:t>
      </w:r>
    </w:p>
    <w:p w:rsidR="00F160E9" w:rsidRPr="000F2961" w:rsidRDefault="00F160E9" w:rsidP="00BB636E">
      <w:pPr>
        <w:spacing w:after="0" w:line="240" w:lineRule="auto"/>
        <w:contextualSpacing/>
      </w:pPr>
    </w:p>
    <w:p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erator returns false if both values are equal?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==</w:t>
      </w:r>
    </w:p>
    <w:p w:rsidR="00BB636E" w:rsidRPr="00522073" w:rsidRDefault="00BB636E" w:rsidP="00723B0A">
      <w:pPr>
        <w:pStyle w:val="ListParagraph"/>
        <w:numPr>
          <w:ilvl w:val="0"/>
          <w:numId w:val="49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!=</w:t>
      </w:r>
    </w:p>
    <w:p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All of the above</w:t>
      </w:r>
    </w:p>
    <w:p w:rsidR="00AF5975" w:rsidRPr="000F2961" w:rsidRDefault="00AF5975" w:rsidP="00BB636E">
      <w:pPr>
        <w:spacing w:after="0" w:line="240" w:lineRule="auto"/>
        <w:contextualSpacing/>
      </w:pPr>
    </w:p>
    <w:p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In a case, where the value of the operator is </w:t>
      </w:r>
      <w:proofErr w:type="gramStart"/>
      <w:r w:rsidRPr="000F2961">
        <w:t>NULL ,</w:t>
      </w:r>
      <w:proofErr w:type="gramEnd"/>
      <w:r w:rsidRPr="000F2961">
        <w:t xml:space="preserve"> the </w:t>
      </w:r>
      <w:proofErr w:type="spellStart"/>
      <w:r w:rsidRPr="000F2961">
        <w:t>typeof</w:t>
      </w:r>
      <w:proofErr w:type="spellEnd"/>
      <w:r w:rsidRPr="000F2961">
        <w:t xml:space="preserve"> returned by the unary operator is___.</w:t>
      </w:r>
    </w:p>
    <w:p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undefined</w:t>
      </w:r>
    </w:p>
    <w:p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string</w:t>
      </w:r>
    </w:p>
    <w:p w:rsidR="00BB636E" w:rsidRPr="000F2961" w:rsidRDefault="00201DC2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Boolean</w:t>
      </w:r>
    </w:p>
    <w:p w:rsidR="00BB636E" w:rsidRPr="00522073" w:rsidRDefault="00BB636E" w:rsidP="00723B0A">
      <w:pPr>
        <w:pStyle w:val="ListParagraph"/>
        <w:numPr>
          <w:ilvl w:val="0"/>
          <w:numId w:val="50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object</w:t>
      </w:r>
    </w:p>
    <w:p w:rsidR="00201DC2" w:rsidRPr="000F2961" w:rsidRDefault="00201DC2" w:rsidP="00BB636E">
      <w:pPr>
        <w:spacing w:after="0" w:line="240" w:lineRule="auto"/>
        <w:contextualSpacing/>
      </w:pPr>
    </w:p>
    <w:p w:rsidR="00BB636E" w:rsidRPr="000F2961" w:rsidRDefault="00BB636E" w:rsidP="00201DC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eck whether the following given statements for the Strictly equal operator are true or false:</w:t>
      </w:r>
    </w:p>
    <w:p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a)</w:t>
      </w:r>
      <w:r w:rsidR="00201DC2" w:rsidRPr="000F2961">
        <w:t xml:space="preserve"> </w:t>
      </w:r>
      <w:r w:rsidRPr="000F2961">
        <w:t>If the data type of two values are equal, they are Equal.</w:t>
      </w:r>
    </w:p>
    <w:p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b) If both values are undefined and both are null, they are Equal.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A)</w:t>
      </w:r>
      <w:r w:rsidRPr="00522073">
        <w:rPr>
          <w:color w:val="4472C4" w:themeColor="accent1"/>
        </w:rPr>
        <w:tab/>
      </w:r>
      <w:r w:rsidR="00BB636E" w:rsidRPr="00522073">
        <w:rPr>
          <w:color w:val="4472C4" w:themeColor="accent1"/>
        </w:rPr>
        <w:t>False True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 xml:space="preserve">False </w:t>
      </w:r>
      <w:proofErr w:type="spellStart"/>
      <w:r w:rsidR="00BB636E" w:rsidRPr="000F2961">
        <w:t>False</w:t>
      </w:r>
      <w:proofErr w:type="spellEnd"/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C)</w:t>
      </w:r>
      <w:r w:rsidRPr="000F2961">
        <w:tab/>
      </w:r>
      <w:r w:rsidR="00BB636E" w:rsidRPr="000F2961">
        <w:t>True False</w:t>
      </w:r>
    </w:p>
    <w:p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r w:rsidR="00BB636E" w:rsidRPr="000F2961">
        <w:t xml:space="preserve">True </w:t>
      </w:r>
      <w:proofErr w:type="spellStart"/>
      <w:r w:rsidR="00BB636E" w:rsidRPr="000F2961">
        <w:t>True</w:t>
      </w:r>
      <w:proofErr w:type="spellEnd"/>
    </w:p>
    <w:p w:rsidR="00201DC2" w:rsidRPr="000F2961" w:rsidRDefault="00201DC2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</w:t>
      </w:r>
      <w:proofErr w:type="spellStart"/>
      <w:r w:rsidRPr="000F2961">
        <w:t>javascript</w:t>
      </w:r>
      <w:proofErr w:type="spellEnd"/>
      <w:r w:rsidR="00F10F49" w:rsidRPr="000F2961">
        <w:t xml:space="preserve"> </w:t>
      </w:r>
      <w:r w:rsidRPr="000F2961">
        <w:t>code: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tring1 = "</w:t>
      </w:r>
      <w:proofErr w:type="spellStart"/>
      <w:r w:rsidRPr="000F2961">
        <w:rPr>
          <w:rFonts w:ascii="Courier New" w:hAnsi="Courier New" w:cs="Courier New"/>
        </w:rPr>
        <w:t>Letsfindout</w:t>
      </w:r>
      <w:proofErr w:type="spellEnd"/>
      <w:r w:rsidRPr="000F2961">
        <w:rPr>
          <w:rFonts w:ascii="Courier New" w:hAnsi="Courier New" w:cs="Courier New"/>
        </w:rPr>
        <w:t xml:space="preserve">";  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 = 40;  </w:t>
      </w:r>
    </w:p>
    <w:p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</w:t>
      </w:r>
      <w:proofErr w:type="gramEnd"/>
      <w:r w:rsidRPr="000F2961">
        <w:rPr>
          <w:rFonts w:ascii="Courier New" w:hAnsi="Courier New" w:cs="Courier New"/>
        </w:rPr>
        <w:t xml:space="preserve"> string1 + </w:t>
      </w:r>
      <w:proofErr w:type="spellStart"/>
      <w:r w:rsidRPr="000F2961">
        <w:rPr>
          <w:rFonts w:ascii="Courier New" w:hAnsi="Courier New" w:cs="Courier New"/>
        </w:rPr>
        <w:t>intvalue</w:t>
      </w:r>
      <w:proofErr w:type="spellEnd"/>
      <w:r w:rsidRPr="000F2961">
        <w:rPr>
          <w:rFonts w:ascii="Courier New" w:hAnsi="Courier New" w:cs="Courier New"/>
        </w:rPr>
        <w:t xml:space="preserve"> );  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proofErr w:type="spellStart"/>
      <w:r w:rsidRPr="000F2961">
        <w:t>Letsfindout</w:t>
      </w:r>
      <w:proofErr w:type="spellEnd"/>
      <w:r w:rsidRPr="000F2961">
        <w:t xml:space="preserve"> 40</w:t>
      </w: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40</w:t>
      </w:r>
    </w:p>
    <w:p w:rsidR="00BB636E" w:rsidRPr="00522073" w:rsidRDefault="00BB636E" w:rsidP="00723B0A">
      <w:pPr>
        <w:pStyle w:val="ListParagraph"/>
        <w:numPr>
          <w:ilvl w:val="0"/>
          <w:numId w:val="51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Letsfindout40</w:t>
      </w:r>
    </w:p>
    <w:p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Exception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bookmarkStart w:id="0" w:name="_Hlk69147454"/>
      <w:r w:rsidRPr="000F2961">
        <w:t>Which one of the following is not a keyword: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if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with</w:t>
      </w:r>
    </w:p>
    <w:p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debugger</w:t>
      </w:r>
    </w:p>
    <w:p w:rsidR="00BB636E" w:rsidRPr="00522073" w:rsidRDefault="00BB636E" w:rsidP="00723B0A">
      <w:pPr>
        <w:pStyle w:val="ListParagraph"/>
        <w:numPr>
          <w:ilvl w:val="0"/>
          <w:numId w:val="52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use strict</w:t>
      </w:r>
    </w:p>
    <w:bookmarkEnd w:id="0"/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lastRenderedPageBreak/>
        <w:t xml:space="preserve">Which one of the following symbol is used for creating comments in the </w:t>
      </w:r>
      <w:proofErr w:type="spellStart"/>
      <w:r w:rsidRPr="000F2961">
        <w:t>javascript</w:t>
      </w:r>
      <w:proofErr w:type="spellEnd"/>
      <w:r w:rsidRPr="000F2961">
        <w:t>: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\</w:t>
      </w:r>
    </w:p>
    <w:p w:rsidR="00BB636E" w:rsidRPr="00522073" w:rsidRDefault="00BB636E" w:rsidP="00723B0A">
      <w:pPr>
        <w:pStyle w:val="ListParagraph"/>
        <w:numPr>
          <w:ilvl w:val="0"/>
          <w:numId w:val="53"/>
        </w:numPr>
        <w:spacing w:after="0" w:line="240" w:lineRule="auto"/>
        <w:rPr>
          <w:color w:val="4472C4" w:themeColor="accent1"/>
        </w:rPr>
      </w:pPr>
      <w:r w:rsidRPr="00522073">
        <w:rPr>
          <w:color w:val="4472C4" w:themeColor="accent1"/>
        </w:rPr>
        <w:t>//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\</w:t>
      </w:r>
    </w:p>
    <w:p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/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E22570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IV. This set of questions focuses on "Loop" statements in JavaScript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output for the following JavaScript code:</w:t>
      </w:r>
    </w:p>
    <w:p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functiondisplayArray</w:t>
      </w:r>
      <w:proofErr w:type="spellEnd"/>
      <w:r w:rsidRPr="000F2961">
        <w:rPr>
          <w:rFonts w:ascii="Courier New" w:hAnsi="Courier New" w:cs="Courier New"/>
        </w:rPr>
        <w:t xml:space="preserve">(x) 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len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x.length,i</w:t>
      </w:r>
      <w:proofErr w:type="spellEnd"/>
      <w:r w:rsidR="00BB636E" w:rsidRPr="000F2961">
        <w:rPr>
          <w:rFonts w:ascii="Courier New" w:hAnsi="Courier New" w:cs="Courier New"/>
        </w:rPr>
        <w:t xml:space="preserve">=0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f(</w:t>
      </w:r>
      <w:proofErr w:type="spellStart"/>
      <w:r w:rsidR="00BB636E" w:rsidRPr="000F2961">
        <w:rPr>
          <w:rFonts w:ascii="Courier New" w:hAnsi="Courier New" w:cs="Courier New"/>
        </w:rPr>
        <w:t>len</w:t>
      </w:r>
      <w:proofErr w:type="spellEnd"/>
      <w:r w:rsidR="00BB636E" w:rsidRPr="000F2961">
        <w:rPr>
          <w:rFonts w:ascii="Courier New" w:hAnsi="Courier New" w:cs="Courier New"/>
        </w:rPr>
        <w:t xml:space="preserve">==0)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console.log(</w:t>
      </w:r>
      <w:proofErr w:type="gramEnd"/>
      <w:r w:rsidR="00BB636E" w:rsidRPr="000F2961">
        <w:rPr>
          <w:rFonts w:ascii="Courier New" w:hAnsi="Courier New" w:cs="Courier New"/>
        </w:rPr>
        <w:t xml:space="preserve">"Empty Array")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else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do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console.log(x[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]);  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} while (++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>&lt;</w:t>
      </w:r>
      <w:proofErr w:type="spellStart"/>
      <w:r w:rsidR="00BB636E" w:rsidRPr="000F2961">
        <w:rPr>
          <w:rFonts w:ascii="Courier New" w:hAnsi="Courier New" w:cs="Courier New"/>
        </w:rPr>
        <w:t>len</w:t>
      </w:r>
      <w:proofErr w:type="spellEnd"/>
      <w:r w:rsidR="00BB636E" w:rsidRPr="000F2961">
        <w:rPr>
          <w:rFonts w:ascii="Courier New" w:hAnsi="Courier New" w:cs="Courier New"/>
        </w:rPr>
        <w:t>);</w:t>
      </w:r>
    </w:p>
    <w:p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22570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E22570" w:rsidRPr="000F2961" w:rsidRDefault="00E22570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the numbers in the array in the reverse order</w:t>
      </w:r>
    </w:p>
    <w:p w:rsidR="00BB636E" w:rsidRPr="00EA0C80" w:rsidRDefault="00BB636E" w:rsidP="00723B0A">
      <w:pPr>
        <w:pStyle w:val="ListParagraph"/>
        <w:numPr>
          <w:ilvl w:val="0"/>
          <w:numId w:val="54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Prints the numbers in the array in specific order</w:t>
      </w: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"Empty Array"</w:t>
      </w:r>
    </w:p>
    <w:p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0 to the length of the array</w:t>
      </w:r>
    </w:p>
    <w:p w:rsidR="006B2FF6" w:rsidRPr="000F2961" w:rsidRDefault="006B2FF6" w:rsidP="00BB636E">
      <w:pPr>
        <w:spacing w:after="0" w:line="240" w:lineRule="auto"/>
        <w:contextualSpacing/>
      </w:pPr>
    </w:p>
    <w:p w:rsidR="00BB636E" w:rsidRPr="000F2961" w:rsidRDefault="00BB636E" w:rsidP="006B2F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given code will be equivalent for the following JavaScript code:</w:t>
      </w:r>
    </w:p>
    <w:p w:rsidR="00BB636E" w:rsidRPr="000F2961" w:rsidRDefault="00BB636E" w:rsidP="006B2FF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p in o)  </w:t>
      </w:r>
    </w:p>
    <w:p w:rsidR="00BB636E" w:rsidRPr="000F2961" w:rsidRDefault="00BB636E" w:rsidP="006B2FF6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 console.log(o[p]);  </w:t>
      </w:r>
    </w:p>
    <w:p w:rsidR="006B2FF6" w:rsidRPr="000F2961" w:rsidRDefault="006B2FF6" w:rsidP="00BB636E">
      <w:pPr>
        <w:spacing w:after="0" w:line="240" w:lineRule="auto"/>
        <w:contextualSpacing/>
      </w:pPr>
    </w:p>
    <w:p w:rsidR="00BB636E" w:rsidRPr="00EA0C80" w:rsidRDefault="006B2FF6" w:rsidP="006B2FF6">
      <w:pPr>
        <w:spacing w:after="0" w:line="240" w:lineRule="auto"/>
        <w:ind w:firstLine="720"/>
        <w:contextualSpacing/>
        <w:rPr>
          <w:color w:val="4472C4" w:themeColor="accent1"/>
        </w:rPr>
      </w:pPr>
      <w:r w:rsidRPr="00EA0C80">
        <w:rPr>
          <w:color w:val="4472C4" w:themeColor="accent1"/>
        </w:rPr>
        <w:t>(A)</w:t>
      </w:r>
      <w:r w:rsidRPr="00EA0C80">
        <w:rPr>
          <w:color w:val="4472C4" w:themeColor="accent1"/>
        </w:rPr>
        <w:tab/>
      </w:r>
      <w:r w:rsidR="00BB636E" w:rsidRPr="00EA0C80">
        <w:rPr>
          <w:color w:val="4472C4" w:themeColor="accent1"/>
        </w:rPr>
        <w:t>Code A</w:t>
      </w:r>
    </w:p>
    <w:p w:rsidR="00BB636E" w:rsidRPr="00EA0C80" w:rsidRDefault="00BB636E" w:rsidP="006B2FF6">
      <w:pPr>
        <w:spacing w:after="0" w:line="240" w:lineRule="auto"/>
        <w:ind w:left="1440"/>
        <w:contextualSpacing/>
        <w:rPr>
          <w:color w:val="4472C4" w:themeColor="accent1"/>
        </w:rPr>
      </w:pPr>
      <w:r w:rsidRPr="00EA0C80">
        <w:rPr>
          <w:color w:val="4472C4" w:themeColor="accent1"/>
        </w:rPr>
        <w:t>1.</w:t>
      </w:r>
      <w:r w:rsidRPr="00EA0C80">
        <w:rPr>
          <w:color w:val="4472C4" w:themeColor="accent1"/>
        </w:rPr>
        <w:tab/>
      </w:r>
      <w:proofErr w:type="gramStart"/>
      <w:r w:rsidRPr="00EA0C80">
        <w:rPr>
          <w:color w:val="4472C4" w:themeColor="accent1"/>
        </w:rPr>
        <w:t>for</w:t>
      </w:r>
      <w:proofErr w:type="gramEnd"/>
      <w:r w:rsidRPr="00EA0C80">
        <w:rPr>
          <w:color w:val="4472C4" w:themeColor="accent1"/>
        </w:rPr>
        <w:t xml:space="preserve"> (</w:t>
      </w:r>
      <w:proofErr w:type="spellStart"/>
      <w:r w:rsidRPr="00EA0C80">
        <w:rPr>
          <w:color w:val="4472C4" w:themeColor="accent1"/>
        </w:rPr>
        <w:t>var</w:t>
      </w:r>
      <w:proofErr w:type="spellEnd"/>
      <w:r w:rsidRPr="00EA0C80">
        <w:rPr>
          <w:color w:val="4472C4" w:themeColor="accent1"/>
        </w:rPr>
        <w:t xml:space="preserve"> </w:t>
      </w:r>
      <w:proofErr w:type="spellStart"/>
      <w:r w:rsidRPr="00EA0C80">
        <w:rPr>
          <w:color w:val="4472C4" w:themeColor="accent1"/>
        </w:rPr>
        <w:t>i</w:t>
      </w:r>
      <w:proofErr w:type="spellEnd"/>
      <w:r w:rsidRPr="00EA0C80">
        <w:rPr>
          <w:color w:val="4472C4" w:themeColor="accent1"/>
        </w:rPr>
        <w:t xml:space="preserve"> = 1;i&lt;</w:t>
      </w:r>
      <w:proofErr w:type="spellStart"/>
      <w:r w:rsidRPr="00EA0C80">
        <w:rPr>
          <w:color w:val="4472C4" w:themeColor="accent1"/>
        </w:rPr>
        <w:t>a.length;i</w:t>
      </w:r>
      <w:proofErr w:type="spellEnd"/>
      <w:r w:rsidRPr="00EA0C80">
        <w:rPr>
          <w:color w:val="4472C4" w:themeColor="accent1"/>
        </w:rPr>
        <w:t xml:space="preserve">++)  </w:t>
      </w:r>
    </w:p>
    <w:p w:rsidR="00BB636E" w:rsidRPr="00EA0C80" w:rsidRDefault="00BB636E" w:rsidP="006B2FF6">
      <w:pPr>
        <w:spacing w:after="0" w:line="240" w:lineRule="auto"/>
        <w:ind w:left="1440"/>
        <w:contextualSpacing/>
        <w:rPr>
          <w:color w:val="4472C4" w:themeColor="accent1"/>
        </w:rPr>
      </w:pPr>
      <w:r w:rsidRPr="00EA0C80">
        <w:rPr>
          <w:color w:val="4472C4" w:themeColor="accent1"/>
        </w:rPr>
        <w:t>2.</w:t>
      </w:r>
      <w:r w:rsidRPr="00EA0C80">
        <w:rPr>
          <w:color w:val="4472C4" w:themeColor="accent1"/>
        </w:rPr>
        <w:tab/>
      </w:r>
      <w:proofErr w:type="gramStart"/>
      <w:r w:rsidRPr="00EA0C80">
        <w:rPr>
          <w:color w:val="4472C4" w:themeColor="accent1"/>
        </w:rPr>
        <w:t>console.log(</w:t>
      </w:r>
      <w:proofErr w:type="gramEnd"/>
      <w:r w:rsidRPr="00EA0C80">
        <w:rPr>
          <w:color w:val="4472C4" w:themeColor="accent1"/>
        </w:rPr>
        <w:t>a[</w:t>
      </w:r>
      <w:proofErr w:type="spellStart"/>
      <w:r w:rsidRPr="00EA0C80">
        <w:rPr>
          <w:color w:val="4472C4" w:themeColor="accent1"/>
        </w:rPr>
        <w:t>i</w:t>
      </w:r>
      <w:proofErr w:type="spellEnd"/>
      <w:r w:rsidRPr="00EA0C80">
        <w:rPr>
          <w:color w:val="4472C4" w:themeColor="accent1"/>
        </w:rPr>
        <w:t xml:space="preserve">]);  </w:t>
      </w:r>
    </w:p>
    <w:p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Code B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var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</w:t>
      </w:r>
      <w:r w:rsidR="00BB636E" w:rsidRPr="000F2961">
        <w:t>C)</w:t>
      </w:r>
      <w:r w:rsidRPr="000F2961">
        <w:tab/>
      </w:r>
      <w:r w:rsidR="00BB636E" w:rsidRPr="000F2961">
        <w:t>Code C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int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DA5007" w:rsidP="00DA5007">
      <w:pPr>
        <w:spacing w:after="0" w:line="240" w:lineRule="auto"/>
        <w:ind w:firstLine="720"/>
        <w:contextualSpacing/>
      </w:pPr>
      <w:r w:rsidRPr="000F2961">
        <w:t>(D)</w:t>
      </w:r>
      <w:r w:rsidR="00BB636E" w:rsidRPr="000F2961">
        <w:t xml:space="preserve"> Code D</w:t>
      </w:r>
    </w:p>
    <w:p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</w:r>
      <w:proofErr w:type="gramStart"/>
      <w:r w:rsidRPr="000F2961">
        <w:t>for</w:t>
      </w:r>
      <w:proofErr w:type="gramEnd"/>
      <w:r w:rsidRPr="000F2961">
        <w:t xml:space="preserve"> (</w:t>
      </w:r>
      <w:proofErr w:type="spellStart"/>
      <w:r w:rsidRPr="000F2961">
        <w:t>var</w:t>
      </w:r>
      <w:proofErr w:type="spellEnd"/>
      <w:r w:rsidRPr="000F2961">
        <w:t xml:space="preserve"> </w:t>
      </w:r>
      <w:proofErr w:type="spellStart"/>
      <w:r w:rsidRPr="000F2961">
        <w:t>i</w:t>
      </w:r>
      <w:proofErr w:type="spellEnd"/>
      <w:r w:rsidRPr="000F2961">
        <w:t xml:space="preserve"> = 0;i&lt;= </w:t>
      </w:r>
      <w:proofErr w:type="spellStart"/>
      <w:r w:rsidRPr="000F2961">
        <w:t>a.length;i</w:t>
      </w:r>
      <w:proofErr w:type="spellEnd"/>
      <w:r w:rsidRPr="000F2961">
        <w:t xml:space="preserve">++)  </w:t>
      </w:r>
    </w:p>
    <w:p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>console.log(a[</w:t>
      </w:r>
      <w:proofErr w:type="spellStart"/>
      <w:r w:rsidRPr="000F2961">
        <w:t>i</w:t>
      </w:r>
      <w:proofErr w:type="spellEnd"/>
      <w:r w:rsidRPr="000F2961">
        <w:t xml:space="preserve">]);  </w:t>
      </w:r>
    </w:p>
    <w:p w:rsidR="00BB636E" w:rsidRPr="000F2961" w:rsidRDefault="00BB636E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are the three important manipulations for a loop on a loop variable?</w:t>
      </w:r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proofErr w:type="spellStart"/>
      <w:r w:rsidRPr="000F2961">
        <w:t>Updation</w:t>
      </w:r>
      <w:proofErr w:type="spellEnd"/>
      <w:r w:rsidRPr="000F2961">
        <w:t xml:space="preserve">, </w:t>
      </w:r>
      <w:proofErr w:type="spellStart"/>
      <w:r w:rsidRPr="000F2961">
        <w:t>Incrementation</w:t>
      </w:r>
      <w:proofErr w:type="spellEnd"/>
      <w:r w:rsidRPr="000F2961">
        <w:t>, Initialization</w:t>
      </w:r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 xml:space="preserve">Initialization, Testing, </w:t>
      </w:r>
      <w:proofErr w:type="spellStart"/>
      <w:r w:rsidRPr="000F2961">
        <w:t>Incrementation</w:t>
      </w:r>
      <w:proofErr w:type="spellEnd"/>
    </w:p>
    <w:p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 xml:space="preserve">Testing, </w:t>
      </w:r>
      <w:proofErr w:type="spellStart"/>
      <w:r w:rsidRPr="000F2961">
        <w:t>Updation</w:t>
      </w:r>
      <w:proofErr w:type="spellEnd"/>
      <w:r w:rsidRPr="000F2961">
        <w:t>, Testing</w:t>
      </w:r>
    </w:p>
    <w:p w:rsidR="00BB636E" w:rsidRPr="00EA0C80" w:rsidRDefault="00BB636E" w:rsidP="00723B0A">
      <w:pPr>
        <w:pStyle w:val="ListParagraph"/>
        <w:numPr>
          <w:ilvl w:val="0"/>
          <w:numId w:val="55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 xml:space="preserve">Initialization, Testing, </w:t>
      </w:r>
      <w:proofErr w:type="spellStart"/>
      <w:r w:rsidRPr="00EA0C80">
        <w:rPr>
          <w:color w:val="4472C4" w:themeColor="accent1"/>
        </w:rPr>
        <w:t>Updation</w:t>
      </w:r>
      <w:proofErr w:type="spellEnd"/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f the following piece of JavaScript code is executed, will it work if not, what kind of possible error can occur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Pr="000F2961">
        <w:rPr>
          <w:rFonts w:ascii="Courier New" w:hAnsi="Courier New" w:cs="Courier New"/>
        </w:rPr>
        <w:t xml:space="preserve"> fun(o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or(</w:t>
      </w:r>
      <w:proofErr w:type="gramEnd"/>
      <w:r w:rsidR="00BB636E" w:rsidRPr="000F2961">
        <w:rPr>
          <w:rFonts w:ascii="Courier New" w:hAnsi="Courier New" w:cs="Courier New"/>
        </w:rPr>
        <w:t>;</w:t>
      </w:r>
      <w:proofErr w:type="spellStart"/>
      <w:r w:rsidR="00BB636E" w:rsidRPr="000F2961">
        <w:rPr>
          <w:rFonts w:ascii="Courier New" w:hAnsi="Courier New" w:cs="Courier New"/>
        </w:rPr>
        <w:t>o.next</w:t>
      </w:r>
      <w:proofErr w:type="spellEnd"/>
      <w:r w:rsidR="00BB636E" w:rsidRPr="000F2961">
        <w:rPr>
          <w:rFonts w:ascii="Courier New" w:hAnsi="Courier New" w:cs="Courier New"/>
        </w:rPr>
        <w:t xml:space="preserve">; </w:t>
      </w:r>
      <w:proofErr w:type="spellStart"/>
      <w:r w:rsidR="00BB636E" w:rsidRPr="000F2961">
        <w:rPr>
          <w:rFonts w:ascii="Courier New" w:hAnsi="Courier New" w:cs="Courier New"/>
        </w:rPr>
        <w:t>oo</w:t>
      </w:r>
      <w:proofErr w:type="spellEnd"/>
      <w:r w:rsidR="00BB636E" w:rsidRPr="000F2961">
        <w:rPr>
          <w:rFonts w:ascii="Courier New" w:hAnsi="Courier New" w:cs="Courier New"/>
        </w:rPr>
        <w:t xml:space="preserve"> =</w:t>
      </w:r>
      <w:proofErr w:type="spellStart"/>
      <w:r w:rsidR="00BB636E" w:rsidRPr="000F2961">
        <w:rPr>
          <w:rFonts w:ascii="Courier New" w:hAnsi="Courier New" w:cs="Courier New"/>
        </w:rPr>
        <w:t>o.next</w:t>
      </w:r>
      <w:proofErr w:type="spellEnd"/>
      <w:r w:rsidR="00BB636E" w:rsidRPr="000F2961">
        <w:rPr>
          <w:rFonts w:ascii="Courier New" w:hAnsi="Courier New" w:cs="Courier New"/>
        </w:rPr>
        <w:t xml:space="preserve">)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return o;  </w:t>
      </w:r>
    </w:p>
    <w:p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EA0C80" w:rsidRDefault="00BB636E" w:rsidP="00723B0A">
      <w:pPr>
        <w:pStyle w:val="ListParagraph"/>
        <w:numPr>
          <w:ilvl w:val="0"/>
          <w:numId w:val="56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Yes, it will work fine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this will not iterate at all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it will throw an exception as only numeric's can be used in a for loop</w:t>
      </w:r>
    </w:p>
    <w:p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it will produce a runtime error with the message "Cannot use Linked List"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role of the "continue" keyword in the following piece of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while</w:t>
      </w:r>
      <w:proofErr w:type="gramEnd"/>
      <w:r w:rsidRPr="000F2961">
        <w:rPr>
          <w:rFonts w:ascii="Courier New" w:hAnsi="Courier New" w:cs="Courier New"/>
        </w:rPr>
        <w:t xml:space="preserve"> (x !=0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 xml:space="preserve">x ==1)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x++;  </w:t>
      </w:r>
    </w:p>
    <w:p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restarts the loop</w:t>
      </w: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skips the next iteration</w:t>
      </w:r>
    </w:p>
    <w:p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"continue" keyword breaks out of the loop</w:t>
      </w:r>
    </w:p>
    <w:p w:rsidR="00BB636E" w:rsidRPr="00EA0C80" w:rsidRDefault="00BB636E" w:rsidP="00723B0A">
      <w:pPr>
        <w:pStyle w:val="ListParagraph"/>
        <w:numPr>
          <w:ilvl w:val="0"/>
          <w:numId w:val="57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It is used for skipping the rest of the statements in that particular iteration</w:t>
      </w:r>
    </w:p>
    <w:p w:rsidR="00DA5007" w:rsidRPr="000F2961" w:rsidRDefault="00DA5007" w:rsidP="00DA5007">
      <w:pPr>
        <w:spacing w:after="0" w:line="240" w:lineRule="auto"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not considered as "statement" in the JavaScript?</w:t>
      </w:r>
    </w:p>
    <w:p w:rsidR="00BB636E" w:rsidRPr="00EA0C80" w:rsidRDefault="00BB636E" w:rsidP="00723B0A">
      <w:pPr>
        <w:pStyle w:val="ListParagraph"/>
        <w:numPr>
          <w:ilvl w:val="0"/>
          <w:numId w:val="58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use strict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debugger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if</w:t>
      </w:r>
    </w:p>
    <w:p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with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f we define a "for" loop and it removes one of the properties that has not yet been enumerated?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removed property will be stored in a cache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loop will not run at all</w:t>
      </w:r>
    </w:p>
    <w:p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at property will be enumerated</w:t>
      </w:r>
    </w:p>
    <w:p w:rsidR="00BB636E" w:rsidRPr="00EA0C80" w:rsidRDefault="00BB636E" w:rsidP="00723B0A">
      <w:pPr>
        <w:pStyle w:val="ListParagraph"/>
        <w:numPr>
          <w:ilvl w:val="0"/>
          <w:numId w:val="59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That specific property will not be enumerated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response by the interpreter in a jump statement when an exception is thrown?</w:t>
      </w:r>
    </w:p>
    <w:p w:rsidR="00BB636E" w:rsidRPr="00EA0C80" w:rsidRDefault="00BB636E" w:rsidP="00723B0A">
      <w:pPr>
        <w:pStyle w:val="ListParagraph"/>
        <w:numPr>
          <w:ilvl w:val="0"/>
          <w:numId w:val="60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The interpreter will jump to the one of the nearest enclosing exception handler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throw another exception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stop working</w:t>
      </w:r>
    </w:p>
    <w:p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throws an error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possibly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="00DA5007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fun(</w:t>
      </w:r>
      <w:proofErr w:type="spellStart"/>
      <w:r w:rsidRPr="000F2961">
        <w:rPr>
          <w:rFonts w:ascii="Courier New" w:hAnsi="Courier New" w:cs="Courier New"/>
        </w:rPr>
        <w:t>int</w:t>
      </w:r>
      <w:proofErr w:type="spellEnd"/>
      <w:r w:rsidRPr="000F2961">
        <w:rPr>
          <w:rFonts w:ascii="Courier New" w:hAnsi="Courier New" w:cs="Courier New"/>
        </w:rPr>
        <w:t xml:space="preserve"> length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r w:rsidR="00BB636E" w:rsidRPr="000F2961">
        <w:rPr>
          <w:rFonts w:ascii="Courier New" w:hAnsi="Courier New" w:cs="Courier New"/>
        </w:rPr>
        <w:t>int</w:t>
      </w:r>
      <w:proofErr w:type="spellEnd"/>
      <w:r w:rsidR="00BB636E" w:rsidRPr="000F2961">
        <w:rPr>
          <w:rFonts w:ascii="Courier New" w:hAnsi="Courier New" w:cs="Courier New"/>
        </w:rPr>
        <w:t xml:space="preserve"> a=5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gramStart"/>
      <w:r w:rsidR="00BB636E" w:rsidRPr="000F2961">
        <w:rPr>
          <w:rFonts w:ascii="Courier New" w:hAnsi="Courier New" w:cs="Courier New"/>
        </w:rPr>
        <w:t>for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inti</w:t>
      </w:r>
      <w:proofErr w:type="spellEnd"/>
      <w:r w:rsidR="00BB636E" w:rsidRPr="000F2961">
        <w:rPr>
          <w:rFonts w:ascii="Courier New" w:hAnsi="Courier New" w:cs="Courier New"/>
        </w:rPr>
        <w:t>=0;i&lt;</w:t>
      </w:r>
      <w:proofErr w:type="spellStart"/>
      <w:r w:rsidR="00BB636E" w:rsidRPr="000F2961">
        <w:rPr>
          <w:rFonts w:ascii="Courier New" w:hAnsi="Courier New" w:cs="Courier New"/>
        </w:rPr>
        <w:t>length;i</w:t>
      </w:r>
      <w:proofErr w:type="spellEnd"/>
      <w:r w:rsidR="00BB636E" w:rsidRPr="000F2961">
        <w:rPr>
          <w:rFonts w:ascii="Courier New" w:hAnsi="Courier New" w:cs="Courier New"/>
        </w:rPr>
        <w:t xml:space="preserve">++)  {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console.log(a);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}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(</w:t>
      </w:r>
      <w:proofErr w:type="gramEnd"/>
      <w:r w:rsidR="00BB636E" w:rsidRPr="000F2961">
        <w:rPr>
          <w:rFonts w:ascii="Courier New" w:hAnsi="Courier New" w:cs="Courier New"/>
        </w:rPr>
        <w:t xml:space="preserve">2);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</w:t>
      </w: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55</w:t>
      </w:r>
    </w:p>
    <w:p w:rsidR="00BB636E" w:rsidRPr="00EA0C80" w:rsidRDefault="00BB636E" w:rsidP="00723B0A">
      <w:pPr>
        <w:pStyle w:val="ListParagraph"/>
        <w:numPr>
          <w:ilvl w:val="0"/>
          <w:numId w:val="61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55</w:t>
      </w:r>
    </w:p>
    <w:p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error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a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b 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while (a &lt;3)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a++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b += a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console.log(b);  </w:t>
      </w:r>
    </w:p>
    <w:p w:rsidR="00BB636E" w:rsidRPr="000F2961" w:rsidRDefault="00BB636E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EA0C80" w:rsidRDefault="00BB636E" w:rsidP="00723B0A">
      <w:pPr>
        <w:pStyle w:val="ListParagraph"/>
        <w:numPr>
          <w:ilvl w:val="0"/>
          <w:numId w:val="62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136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lastRenderedPageBreak/>
        <w:t>123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3</w:t>
      </w:r>
    </w:p>
    <w:p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ize=5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5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ize=4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j=</w:t>
      </w:r>
      <w:proofErr w:type="spellStart"/>
      <w:r w:rsidRPr="000F2961">
        <w:rPr>
          <w:rFonts w:ascii="Courier New" w:hAnsi="Courier New" w:cs="Courier New"/>
        </w:rPr>
        <w:t>size;j</w:t>
      </w:r>
      <w:proofErr w:type="spellEnd"/>
      <w:r w:rsidRPr="000F2961">
        <w:rPr>
          <w:rFonts w:ascii="Courier New" w:hAnsi="Courier New" w:cs="Courier New"/>
        </w:rPr>
        <w:t xml:space="preserve">&gt;=0;j--)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console.log(x)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xx=x-2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DA5007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555</w:t>
      </w:r>
    </w:p>
    <w:p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21</w:t>
      </w:r>
    </w:p>
    <w:p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1</w:t>
      </w:r>
    </w:p>
    <w:p w:rsidR="00BB636E" w:rsidRPr="00EA0C80" w:rsidRDefault="00BB636E" w:rsidP="00723B0A">
      <w:pPr>
        <w:pStyle w:val="ListParagraph"/>
        <w:numPr>
          <w:ilvl w:val="0"/>
          <w:numId w:val="63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531-1-3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x=0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x;x</w:t>
      </w:r>
      <w:proofErr w:type="spellEnd"/>
      <w:r w:rsidRPr="000F2961">
        <w:rPr>
          <w:rFonts w:ascii="Courier New" w:hAnsi="Courier New" w:cs="Courier New"/>
        </w:rPr>
        <w:t xml:space="preserve">&lt;10;x++);  </w:t>
      </w:r>
    </w:p>
    <w:p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console.log(x);  </w:t>
      </w:r>
    </w:p>
    <w:p w:rsidR="00DA5007" w:rsidRPr="000F2961" w:rsidRDefault="00DA5007" w:rsidP="00BB636E">
      <w:pPr>
        <w:spacing w:after="0" w:line="240" w:lineRule="auto"/>
        <w:contextualSpacing/>
      </w:pPr>
    </w:p>
    <w:p w:rsidR="00BB636E" w:rsidRPr="00EA0C80" w:rsidRDefault="00BB636E" w:rsidP="00723B0A">
      <w:pPr>
        <w:pStyle w:val="ListParagraph"/>
        <w:numPr>
          <w:ilvl w:val="0"/>
          <w:numId w:val="64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10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4</w:t>
      </w:r>
    </w:p>
    <w:p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5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piece of JavaScript code: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ction</w:t>
      </w:r>
      <w:proofErr w:type="gramEnd"/>
      <w:r w:rsidR="00BB636E" w:rsidRPr="000F2961">
        <w:rPr>
          <w:rFonts w:ascii="Courier New" w:hAnsi="Courier New" w:cs="Courier New"/>
        </w:rPr>
        <w:t xml:space="preserve"> fun(0){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if(0===undefined)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debugger;  </w:t>
      </w:r>
    </w:p>
    <w:p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52234C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52234C" w:rsidRPr="000F2961" w:rsidRDefault="0052234C" w:rsidP="0052234C">
      <w:pPr>
        <w:spacing w:after="0" w:line="240" w:lineRule="auto"/>
        <w:ind w:firstLine="720"/>
        <w:contextualSpacing/>
      </w:pPr>
    </w:p>
    <w:p w:rsidR="00BB636E" w:rsidRPr="000F2961" w:rsidRDefault="00BB636E" w:rsidP="0052234C">
      <w:pPr>
        <w:spacing w:after="0" w:line="240" w:lineRule="auto"/>
        <w:ind w:firstLine="720"/>
        <w:contextualSpacing/>
      </w:pPr>
      <w:r w:rsidRPr="000F2961">
        <w:t>What is the role of the "debugger" statement?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is kind of keyword which is used to debug the entire program at once</w:t>
      </w:r>
    </w:p>
    <w:p w:rsidR="00BB636E" w:rsidRPr="00EA0C80" w:rsidRDefault="00BB636E" w:rsidP="00723B0A">
      <w:pPr>
        <w:pStyle w:val="ListParagraph"/>
        <w:numPr>
          <w:ilvl w:val="0"/>
          <w:numId w:val="65"/>
        </w:numPr>
        <w:spacing w:after="0" w:line="240" w:lineRule="auto"/>
        <w:rPr>
          <w:color w:val="4472C4" w:themeColor="accent1"/>
        </w:rPr>
      </w:pPr>
      <w:r w:rsidRPr="00EA0C80">
        <w:rPr>
          <w:color w:val="4472C4" w:themeColor="accent1"/>
        </w:rPr>
        <w:t>It will do nothing, although it is a breakpoint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will debug the error in that statement</w:t>
      </w:r>
    </w:p>
    <w:p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All above mentioned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52234C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. This set of questions focuses on serialization and object attributes in JavaScript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 ={prop:12}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Object.preventExtensions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.isExtensible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obj</w:t>
      </w:r>
      <w:proofErr w:type="spellEnd"/>
      <w:r w:rsidRPr="000F2961">
        <w:rPr>
          <w:rFonts w:ascii="Courier New" w:hAnsi="Courier New" w:cs="Courier New"/>
        </w:rPr>
        <w:t xml:space="preserve">));  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12</w:t>
      </w: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error</w:t>
      </w:r>
    </w:p>
    <w:p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true</w:t>
      </w:r>
    </w:p>
    <w:p w:rsidR="00BB636E" w:rsidRPr="00214A97" w:rsidRDefault="00BB636E" w:rsidP="00723B0A">
      <w:pPr>
        <w:pStyle w:val="ListParagraph"/>
        <w:numPr>
          <w:ilvl w:val="0"/>
          <w:numId w:val="66"/>
        </w:numPr>
        <w:spacing w:after="0" w:line="240" w:lineRule="auto"/>
        <w:rPr>
          <w:color w:val="4472C4" w:themeColor="accent1"/>
        </w:rPr>
      </w:pPr>
      <w:r w:rsidRPr="00214A97">
        <w:rPr>
          <w:color w:val="4472C4" w:themeColor="accent1"/>
        </w:rPr>
        <w:t>false</w:t>
      </w:r>
    </w:p>
    <w:p w:rsidR="0052234C" w:rsidRPr="000F2961" w:rsidRDefault="0052234C" w:rsidP="00BB636E">
      <w:pPr>
        <w:spacing w:after="0" w:line="240" w:lineRule="auto"/>
        <w:contextualSpacing/>
      </w:pPr>
    </w:p>
    <w:p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1 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 property1:'15'}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const obj2 =</w:t>
      </w:r>
      <w:r w:rsidR="0052234C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Object.freeze</w:t>
      </w:r>
      <w:proofErr w:type="spellEnd"/>
      <w:r w:rsidRPr="000F2961">
        <w:rPr>
          <w:rFonts w:ascii="Courier New" w:hAnsi="Courier New" w:cs="Courier New"/>
        </w:rPr>
        <w:t xml:space="preserve">(obj1);  </w:t>
      </w:r>
    </w:p>
    <w:p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3.</w:t>
      </w:r>
      <w:r w:rsidRPr="000F2961">
        <w:rPr>
          <w:rFonts w:ascii="Courier New" w:hAnsi="Courier New" w:cs="Courier New"/>
        </w:rPr>
        <w:tab/>
        <w:t>obj2.property1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'20';  </w:t>
      </w:r>
    </w:p>
    <w:p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2.property1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Runtime error</w:t>
      </w: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20</w:t>
      </w:r>
    </w:p>
    <w:p w:rsidR="00BB636E" w:rsidRPr="00214A97" w:rsidRDefault="00BB636E" w:rsidP="00723B0A">
      <w:pPr>
        <w:pStyle w:val="ListParagraph"/>
        <w:numPr>
          <w:ilvl w:val="0"/>
          <w:numId w:val="67"/>
        </w:numPr>
        <w:spacing w:after="0" w:line="240" w:lineRule="auto"/>
        <w:rPr>
          <w:color w:val="4472C4" w:themeColor="accent1"/>
        </w:rPr>
      </w:pPr>
      <w:r w:rsidRPr="00214A97">
        <w:rPr>
          <w:color w:val="4472C4" w:themeColor="accent1"/>
        </w:rPr>
        <w:t>15</w:t>
      </w:r>
    </w:p>
    <w:p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Compilation 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ect1 ={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  <w:proofErr w:type="gramStart"/>
      <w:r w:rsidRPr="000F2961">
        <w:rPr>
          <w:rFonts w:ascii="Courier New" w:hAnsi="Courier New" w:cs="Courier New"/>
        </w:rPr>
        <w:t>property1:</w:t>
      </w:r>
      <w:proofErr w:type="gramEnd"/>
      <w:r w:rsidRPr="000F2961">
        <w:rPr>
          <w:rFonts w:ascii="Courier New" w:hAnsi="Courier New" w:cs="Courier New"/>
        </w:rPr>
        <w:t xml:space="preserve">20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}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.is</w:t>
      </w:r>
      <w:proofErr w:type="spellEnd"/>
      <w:r w:rsidRPr="000F2961">
        <w:rPr>
          <w:rFonts w:ascii="Courier New" w:hAnsi="Courier New" w:cs="Courier New"/>
        </w:rPr>
        <w:t xml:space="preserve">(object1)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214A97" w:rsidRDefault="00DF40EA" w:rsidP="00723B0A">
      <w:pPr>
        <w:pStyle w:val="ListParagraph"/>
        <w:numPr>
          <w:ilvl w:val="0"/>
          <w:numId w:val="68"/>
        </w:numPr>
        <w:spacing w:after="0" w:line="240" w:lineRule="auto"/>
        <w:rPr>
          <w:color w:val="4472C4" w:themeColor="accent1"/>
        </w:rPr>
      </w:pPr>
      <w:r w:rsidRPr="00214A97">
        <w:rPr>
          <w:color w:val="4472C4" w:themeColor="accent1"/>
        </w:rPr>
        <w:t>f</w:t>
      </w:r>
      <w:r w:rsidR="00BB636E" w:rsidRPr="00214A97">
        <w:rPr>
          <w:color w:val="4472C4" w:themeColor="accent1"/>
        </w:rPr>
        <w:t>alse</w:t>
      </w:r>
    </w:p>
    <w:p w:rsidR="00BB636E" w:rsidRPr="000F2961" w:rsidRDefault="00DF40EA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t</w:t>
      </w:r>
      <w:r w:rsidR="00BB636E" w:rsidRPr="000F2961">
        <w:t>rue</w:t>
      </w:r>
    </w:p>
    <w:p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20</w:t>
      </w:r>
    </w:p>
    <w:p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1 =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property1:21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const descriptor1=</w:t>
      </w:r>
      <w:proofErr w:type="spellStart"/>
      <w:r w:rsidRPr="000F2961">
        <w:rPr>
          <w:rFonts w:ascii="Courier New" w:hAnsi="Courier New" w:cs="Courier New"/>
        </w:rPr>
        <w:t>Object.getOwnPropertyDescriptor</w:t>
      </w:r>
      <w:proofErr w:type="spellEnd"/>
      <w:r w:rsidRPr="000F2961">
        <w:rPr>
          <w:rFonts w:ascii="Courier New" w:hAnsi="Courier New" w:cs="Courier New"/>
        </w:rPr>
        <w:t>(obj1,'property1')</w:t>
      </w:r>
      <w:r w:rsidR="00DF40EA" w:rsidRPr="000F2961">
        <w:rPr>
          <w:rFonts w:ascii="Courier New" w:hAnsi="Courier New" w:cs="Courier New"/>
        </w:rPr>
        <w:t>;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configurable)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enumerable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21</w:t>
      </w: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false</w:t>
      </w:r>
    </w:p>
    <w:p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 xml:space="preserve">false </w:t>
      </w:r>
      <w:proofErr w:type="spellStart"/>
      <w:r w:rsidRPr="000F2961">
        <w:t>false</w:t>
      </w:r>
      <w:proofErr w:type="spellEnd"/>
    </w:p>
    <w:p w:rsidR="00BB636E" w:rsidRPr="00214A97" w:rsidRDefault="00BB636E" w:rsidP="00723B0A">
      <w:pPr>
        <w:pStyle w:val="ListParagraph"/>
        <w:numPr>
          <w:ilvl w:val="0"/>
          <w:numId w:val="69"/>
        </w:numPr>
        <w:spacing w:after="0" w:line="240" w:lineRule="auto"/>
        <w:rPr>
          <w:color w:val="4472C4" w:themeColor="accent1"/>
        </w:rPr>
      </w:pPr>
      <w:r w:rsidRPr="00214A97">
        <w:rPr>
          <w:color w:val="4472C4" w:themeColor="accent1"/>
        </w:rPr>
        <w:t xml:space="preserve">true </w:t>
      </w:r>
      <w:proofErr w:type="spellStart"/>
      <w:r w:rsidRPr="00214A97">
        <w:rPr>
          <w:color w:val="4472C4" w:themeColor="accent1"/>
        </w:rPr>
        <w:t>true</w:t>
      </w:r>
      <w:proofErr w:type="spellEnd"/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t</w:t>
      </w:r>
      <w:proofErr w:type="gramEnd"/>
      <w:r w:rsidRPr="000F2961">
        <w:rPr>
          <w:rFonts w:ascii="Courier New" w:hAnsi="Courier New" w:cs="Courier New"/>
        </w:rPr>
        <w:t xml:space="preserve"> object1 ={}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a = Symbol('a')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>b =</w:t>
      </w:r>
      <w:proofErr w:type="spellStart"/>
      <w:r w:rsidRPr="000F2961">
        <w:rPr>
          <w:rFonts w:ascii="Courier New" w:hAnsi="Courier New" w:cs="Courier New"/>
        </w:rPr>
        <w:t>Symbol.for</w:t>
      </w:r>
      <w:proofErr w:type="spellEnd"/>
      <w:r w:rsidRPr="000F2961">
        <w:rPr>
          <w:rFonts w:ascii="Courier New" w:hAnsi="Courier New" w:cs="Courier New"/>
        </w:rPr>
        <w:t xml:space="preserve">('b')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object1[a]='harry'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object1[b]='</w:t>
      </w:r>
      <w:proofErr w:type="spellStart"/>
      <w:r w:rsidRPr="000F2961">
        <w:rPr>
          <w:rFonts w:ascii="Courier New" w:hAnsi="Courier New" w:cs="Courier New"/>
        </w:rPr>
        <w:t>derry</w:t>
      </w:r>
      <w:proofErr w:type="spellEnd"/>
      <w:r w:rsidRPr="000F2961">
        <w:rPr>
          <w:rFonts w:ascii="Courier New" w:hAnsi="Courier New" w:cs="Courier New"/>
        </w:rPr>
        <w:t xml:space="preserve">';  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constobjectSymbols</w:t>
      </w:r>
      <w:proofErr w:type="spellEnd"/>
      <w:r w:rsidRPr="000F2961">
        <w:rPr>
          <w:rFonts w:ascii="Courier New" w:hAnsi="Courier New" w:cs="Courier New"/>
        </w:rPr>
        <w:t>=</w:t>
      </w:r>
      <w:proofErr w:type="spellStart"/>
      <w:r w:rsidRPr="000F2961">
        <w:rPr>
          <w:rFonts w:ascii="Courier New" w:hAnsi="Courier New" w:cs="Courier New"/>
        </w:rPr>
        <w:t>Object.getOwnPropertySymbols</w:t>
      </w:r>
      <w:proofErr w:type="spellEnd"/>
      <w:r w:rsidRPr="000F2961">
        <w:rPr>
          <w:rFonts w:ascii="Courier New" w:hAnsi="Courier New" w:cs="Courier New"/>
        </w:rPr>
        <w:t xml:space="preserve">(object1);  </w:t>
      </w:r>
    </w:p>
    <w:p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spellStart"/>
      <w:proofErr w:type="gramEnd"/>
      <w:r w:rsidRPr="000F2961">
        <w:rPr>
          <w:rFonts w:ascii="Courier New" w:hAnsi="Courier New" w:cs="Courier New"/>
        </w:rPr>
        <w:t>objectSymbols.length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0</w:t>
      </w: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1</w:t>
      </w:r>
    </w:p>
    <w:p w:rsidR="00DF40EA" w:rsidRPr="00214A97" w:rsidRDefault="00BB636E" w:rsidP="00723B0A">
      <w:pPr>
        <w:pStyle w:val="ListParagraph"/>
        <w:numPr>
          <w:ilvl w:val="0"/>
          <w:numId w:val="70"/>
        </w:numPr>
        <w:spacing w:after="0" w:line="240" w:lineRule="auto"/>
        <w:rPr>
          <w:color w:val="4472C4" w:themeColor="accent1"/>
        </w:rPr>
      </w:pPr>
      <w:r w:rsidRPr="00214A97">
        <w:rPr>
          <w:color w:val="4472C4" w:themeColor="accent1"/>
        </w:rPr>
        <w:t>2</w:t>
      </w:r>
    </w:p>
    <w:p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Error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basic purpose of the "</w:t>
      </w:r>
      <w:proofErr w:type="spellStart"/>
      <w:proofErr w:type="gramStart"/>
      <w:r w:rsidRPr="000F2961">
        <w:t>toLocateString</w:t>
      </w:r>
      <w:proofErr w:type="spellEnd"/>
      <w:r w:rsidRPr="000F2961">
        <w:t>(</w:t>
      </w:r>
      <w:proofErr w:type="gramEnd"/>
      <w:r w:rsidRPr="000F2961">
        <w:t>)" method?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s a localised object representation</w:t>
      </w:r>
    </w:p>
    <w:p w:rsidR="00BB636E" w:rsidRPr="001A50E6" w:rsidRDefault="00BB636E" w:rsidP="00723B0A">
      <w:pPr>
        <w:pStyle w:val="ListParagraph"/>
        <w:numPr>
          <w:ilvl w:val="0"/>
          <w:numId w:val="71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t returns a localized string representation of the object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 a local time in the string format</w:t>
      </w:r>
    </w:p>
    <w:p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 a parsed string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kind of work is being performed in the following given part of JavaScript's code?</w:t>
      </w:r>
    </w:p>
    <w:p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o = {x</w:t>
      </w:r>
      <w:proofErr w:type="gramStart"/>
      <w:r w:rsidR="00BB636E" w:rsidRPr="000F2961">
        <w:rPr>
          <w:rFonts w:ascii="Courier New" w:hAnsi="Courier New" w:cs="Courier New"/>
        </w:rPr>
        <w:t>:1</w:t>
      </w:r>
      <w:proofErr w:type="gramEnd"/>
      <w:r w:rsidR="00BB636E" w:rsidRPr="000F2961">
        <w:rPr>
          <w:rFonts w:ascii="Courier New" w:hAnsi="Courier New" w:cs="Courier New"/>
        </w:rPr>
        <w:t>, y:{z:[</w:t>
      </w:r>
      <w:proofErr w:type="spellStart"/>
      <w:r w:rsidR="00BB636E" w:rsidRPr="000F2961">
        <w:rPr>
          <w:rFonts w:ascii="Courier New" w:hAnsi="Courier New" w:cs="Courier New"/>
        </w:rPr>
        <w:t>false,null</w:t>
      </w:r>
      <w:proofErr w:type="spellEnd"/>
      <w:r w:rsidR="00BB636E" w:rsidRPr="000F2961">
        <w:rPr>
          <w:rFonts w:ascii="Courier New" w:hAnsi="Courier New" w:cs="Courier New"/>
        </w:rPr>
        <w:t xml:space="preserve">,""]}}; 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s = </w:t>
      </w:r>
      <w:proofErr w:type="spellStart"/>
      <w:r w:rsidR="00BB636E" w:rsidRPr="000F2961">
        <w:rPr>
          <w:rFonts w:ascii="Courier New" w:hAnsi="Courier New" w:cs="Courier New"/>
        </w:rPr>
        <w:t>JSON.stringify</w:t>
      </w:r>
      <w:proofErr w:type="spellEnd"/>
      <w:r w:rsidR="00BB636E" w:rsidRPr="000F2961">
        <w:rPr>
          <w:rFonts w:ascii="Courier New" w:hAnsi="Courier New" w:cs="Courier New"/>
        </w:rPr>
        <w:t xml:space="preserve">(o);   </w:t>
      </w:r>
    </w:p>
    <w:p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p = </w:t>
      </w:r>
      <w:proofErr w:type="spellStart"/>
      <w:r w:rsidR="00BB636E" w:rsidRPr="000F2961">
        <w:rPr>
          <w:rFonts w:ascii="Courier New" w:hAnsi="Courier New" w:cs="Courier New"/>
        </w:rPr>
        <w:t>JSON.parse</w:t>
      </w:r>
      <w:proofErr w:type="spellEnd"/>
      <w:r w:rsidR="00BB636E" w:rsidRPr="000F2961">
        <w:rPr>
          <w:rFonts w:ascii="Courier New" w:hAnsi="Courier New" w:cs="Courier New"/>
        </w:rPr>
        <w:t xml:space="preserve">(s);  </w:t>
      </w:r>
    </w:p>
    <w:p w:rsidR="00BB636E" w:rsidRPr="000F2961" w:rsidRDefault="00DF40EA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:rsidR="00DF40EA" w:rsidRPr="000F2961" w:rsidRDefault="00DF40E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apsulation</w:t>
      </w: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oding</w:t>
      </w:r>
    </w:p>
    <w:p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Abstraction</w:t>
      </w:r>
    </w:p>
    <w:p w:rsidR="00BB636E" w:rsidRPr="001A50E6" w:rsidRDefault="00BB636E" w:rsidP="00723B0A">
      <w:pPr>
        <w:pStyle w:val="ListParagraph"/>
        <w:numPr>
          <w:ilvl w:val="0"/>
          <w:numId w:val="72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Object Serialization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bookmarkStart w:id="1" w:name="_Hlk69147532"/>
      <w:r w:rsidRPr="000F2961">
        <w:t>A set of unordered properties that, has a name and value is called______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tring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Array</w:t>
      </w:r>
    </w:p>
    <w:p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erialized Object</w:t>
      </w:r>
    </w:p>
    <w:p w:rsidR="00BB636E" w:rsidRPr="001A50E6" w:rsidRDefault="00BB636E" w:rsidP="00723B0A">
      <w:pPr>
        <w:pStyle w:val="ListParagraph"/>
        <w:numPr>
          <w:ilvl w:val="0"/>
          <w:numId w:val="73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Object</w:t>
      </w:r>
    </w:p>
    <w:bookmarkEnd w:id="1"/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 collection of elements of the same data type which may either in order or not, is called _____.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tring</w:t>
      </w:r>
    </w:p>
    <w:p w:rsidR="00BB636E" w:rsidRPr="001A50E6" w:rsidRDefault="00BB636E" w:rsidP="00723B0A">
      <w:pPr>
        <w:pStyle w:val="ListParagraph"/>
        <w:numPr>
          <w:ilvl w:val="0"/>
          <w:numId w:val="74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Array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erialized Object</w:t>
      </w:r>
    </w:p>
    <w:p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Object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Every object contains three object attributes that are _______.</w:t>
      </w:r>
    </w:p>
    <w:p w:rsidR="00BB636E" w:rsidRPr="001A50E6" w:rsidRDefault="00BB636E" w:rsidP="00723B0A">
      <w:pPr>
        <w:pStyle w:val="ListParagraph"/>
        <w:numPr>
          <w:ilvl w:val="0"/>
          <w:numId w:val="75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Prototype, class, object's extensible flag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Prototype, class, objects' parameters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Class, parameters, object's extensible flag</w:t>
      </w:r>
    </w:p>
    <w:p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Native object, Classes and Interfaces and Object's extensible flag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article = {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         "main title": "How to learn JavaScript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       'sub-title': "The Definitive Guide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          "for": "all audiences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          author: {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firstname</w:t>
      </w:r>
      <w:proofErr w:type="spellEnd"/>
      <w:r w:rsidRPr="000F2961">
        <w:rPr>
          <w:rFonts w:ascii="Courier New" w:hAnsi="Courier New" w:cs="Courier New"/>
        </w:rPr>
        <w:t xml:space="preserve">: "Scott",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                         surname: "McCall" 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0.</w:t>
      </w:r>
      <w:r w:rsidRPr="000F2961">
        <w:rPr>
          <w:rFonts w:ascii="Courier New" w:hAnsi="Courier New" w:cs="Courier New"/>
        </w:rPr>
        <w:tab/>
        <w:t xml:space="preserve">                      }  </w:t>
      </w:r>
    </w:p>
    <w:p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           }  </w:t>
      </w:r>
    </w:p>
    <w:p w:rsidR="00BB636E" w:rsidRPr="000F2961" w:rsidRDefault="00BB636E" w:rsidP="00723B0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2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ies</w:t>
      </w:r>
    </w:p>
    <w:p w:rsidR="00BB636E" w:rsidRPr="001A50E6" w:rsidRDefault="00BB636E" w:rsidP="00723B0A">
      <w:pPr>
        <w:pStyle w:val="ListParagraph"/>
        <w:numPr>
          <w:ilvl w:val="0"/>
          <w:numId w:val="76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property names</w:t>
      </w: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y values</w:t>
      </w:r>
    </w:p>
    <w:p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objects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linkage of a set of prototype objects is known as______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stack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</w:t>
      </w:r>
    </w:p>
    <w:p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class</w:t>
      </w:r>
    </w:p>
    <w:p w:rsidR="00BB636E" w:rsidRPr="001A50E6" w:rsidRDefault="00BB636E" w:rsidP="00723B0A">
      <w:pPr>
        <w:pStyle w:val="ListParagraph"/>
        <w:numPr>
          <w:ilvl w:val="0"/>
          <w:numId w:val="77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prototype chain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line of code, what we will call the "</w:t>
      </w:r>
      <w:proofErr w:type="spellStart"/>
      <w:r w:rsidRPr="000F2961">
        <w:t>datatype</w:t>
      </w:r>
      <w:proofErr w:type="spellEnd"/>
      <w:r w:rsidRPr="000F2961">
        <w:t>" written in brackets?</w:t>
      </w:r>
    </w:p>
    <w:p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article[</w:t>
      </w:r>
      <w:proofErr w:type="spellStart"/>
      <w:r w:rsidRPr="000F2961">
        <w:rPr>
          <w:rFonts w:ascii="Courier New" w:hAnsi="Courier New" w:cs="Courier New"/>
        </w:rPr>
        <w:t>datatype</w:t>
      </w:r>
      <w:proofErr w:type="spellEnd"/>
      <w:r w:rsidRPr="000F2961">
        <w:rPr>
          <w:rFonts w:ascii="Courier New" w:hAnsi="Courier New" w:cs="Courier New"/>
        </w:rPr>
        <w:t>]=</w:t>
      </w:r>
      <w:proofErr w:type="spellStart"/>
      <w:r w:rsidRPr="000F2961">
        <w:rPr>
          <w:rFonts w:ascii="Courier New" w:hAnsi="Courier New" w:cs="Courier New"/>
        </w:rPr>
        <w:t>assignment_value</w:t>
      </w:r>
      <w:proofErr w:type="spellEnd"/>
      <w:r w:rsidRPr="000F2961">
        <w:rPr>
          <w:rFonts w:ascii="Courier New" w:hAnsi="Courier New" w:cs="Courier New"/>
        </w:rPr>
        <w:t xml:space="preserve">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1A50E6" w:rsidRDefault="00BB636E" w:rsidP="00723B0A">
      <w:pPr>
        <w:pStyle w:val="ListParagraph"/>
        <w:numPr>
          <w:ilvl w:val="0"/>
          <w:numId w:val="78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An String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A integer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An object</w:t>
      </w:r>
    </w:p>
    <w:p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Floating point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lastRenderedPageBreak/>
        <w:t>To know about an object, whether the object is a prototype (or a part of a prototype chain) of another object, the user can use_______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==operator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equals() method</w:t>
      </w:r>
    </w:p>
    <w:p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=== operator</w:t>
      </w:r>
    </w:p>
    <w:p w:rsidR="00BB636E" w:rsidRPr="001A50E6" w:rsidRDefault="00BB636E" w:rsidP="00723B0A">
      <w:pPr>
        <w:pStyle w:val="ListParagraph"/>
        <w:numPr>
          <w:ilvl w:val="0"/>
          <w:numId w:val="79"/>
        </w:numPr>
        <w:spacing w:after="0" w:line="240" w:lineRule="auto"/>
        <w:rPr>
          <w:color w:val="4472C4" w:themeColor="accent1"/>
        </w:rPr>
      </w:pPr>
      <w:proofErr w:type="spellStart"/>
      <w:r w:rsidRPr="001A50E6">
        <w:rPr>
          <w:color w:val="4472C4" w:themeColor="accent1"/>
        </w:rPr>
        <w:t>isPrototypeOf</w:t>
      </w:r>
      <w:proofErr w:type="spellEnd"/>
      <w:r w:rsidRPr="001A50E6">
        <w:rPr>
          <w:color w:val="4472C4" w:themeColor="accent1"/>
        </w:rPr>
        <w:t>() method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line of code, the prototype representing the_____</w:t>
      </w:r>
    </w:p>
    <w:p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proofErr w:type="spellStart"/>
      <w:proofErr w:type="gramStart"/>
      <w:r w:rsidRPr="000F2961">
        <w:rPr>
          <w:rFonts w:ascii="Courier New" w:hAnsi="Courier New" w:cs="Courier New"/>
        </w:rPr>
        <w:t>functionx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{};  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Function x</w:t>
      </w:r>
    </w:p>
    <w:p w:rsidR="00BB636E" w:rsidRPr="001A50E6" w:rsidRDefault="00BB636E" w:rsidP="00723B0A">
      <w:pPr>
        <w:pStyle w:val="ListParagraph"/>
        <w:numPr>
          <w:ilvl w:val="0"/>
          <w:numId w:val="80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Prototype of a function</w:t>
      </w: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A custom constructor</w:t>
      </w:r>
    </w:p>
    <w:p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Not valid</w:t>
      </w:r>
    </w:p>
    <w:p w:rsidR="00723B0A" w:rsidRPr="000F2961" w:rsidRDefault="00723B0A" w:rsidP="00BB636E">
      <w:pPr>
        <w:spacing w:after="0" w:line="240" w:lineRule="auto"/>
        <w:contextualSpacing/>
      </w:pPr>
    </w:p>
    <w:p w:rsidR="00BB636E" w:rsidRPr="000F2961" w:rsidRDefault="00EE1083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. This set of questions focuses on Arrays in JavaScript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btained by "shift ()" in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a =[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 xml:space="preserve">(5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 xml:space="preserve">(22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a.unshift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3,[4,5]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a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Exception is thrown</w:t>
      </w: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4,5]</w:t>
      </w:r>
    </w:p>
    <w:p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3,4,5]</w:t>
      </w:r>
    </w:p>
    <w:p w:rsidR="00BB636E" w:rsidRPr="001A50E6" w:rsidRDefault="00BB636E" w:rsidP="00531EB2">
      <w:pPr>
        <w:pStyle w:val="ListParagraph"/>
        <w:numPr>
          <w:ilvl w:val="0"/>
          <w:numId w:val="81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5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 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sum=0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="00BB636E" w:rsidRPr="000F2961">
        <w:rPr>
          <w:rFonts w:ascii="Courier New" w:hAnsi="Courier New" w:cs="Courier New"/>
        </w:rPr>
        <w:t>arr</w:t>
      </w:r>
      <w:proofErr w:type="spellEnd"/>
      <w:r w:rsidR="00BB636E" w:rsidRPr="000F2961">
        <w:rPr>
          <w:rFonts w:ascii="Courier New" w:hAnsi="Courier New" w:cs="Courier New"/>
        </w:rPr>
        <w:t xml:space="preserve">=[101,150,201,30]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proofErr w:type="gramStart"/>
      <w:r w:rsidR="00BB636E" w:rsidRPr="000F2961">
        <w:rPr>
          <w:rFonts w:ascii="Courier New" w:hAnsi="Courier New" w:cs="Courier New"/>
        </w:rPr>
        <w:t>arr.forEach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spellStart"/>
      <w:proofErr w:type="gramEnd"/>
      <w:r w:rsidR="00BB636E" w:rsidRPr="000F2961">
        <w:rPr>
          <w:rFonts w:ascii="Courier New" w:hAnsi="Courier New" w:cs="Courier New"/>
        </w:rPr>
        <w:t>functionmyFunction</w:t>
      </w:r>
      <w:proofErr w:type="spellEnd"/>
      <w:r w:rsidR="00BB636E" w:rsidRPr="000F2961">
        <w:rPr>
          <w:rFonts w:ascii="Courier New" w:hAnsi="Courier New" w:cs="Courier New"/>
        </w:rPr>
        <w:t>(element){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spellStart"/>
      <w:r w:rsidR="00BB636E" w:rsidRPr="000F2961">
        <w:rPr>
          <w:rFonts w:ascii="Courier New" w:hAnsi="Courier New" w:cs="Courier New"/>
        </w:rPr>
        <w:t>sumsum</w:t>
      </w:r>
      <w:proofErr w:type="spellEnd"/>
      <w:r w:rsidR="00BB636E" w:rsidRPr="000F2961">
        <w:rPr>
          <w:rFonts w:ascii="Courier New" w:hAnsi="Courier New" w:cs="Courier New"/>
        </w:rPr>
        <w:t>=</w:t>
      </w:r>
      <w:proofErr w:type="spellStart"/>
      <w:r w:rsidR="00BB636E" w:rsidRPr="000F2961">
        <w:rPr>
          <w:rFonts w:ascii="Courier New" w:hAnsi="Courier New" w:cs="Courier New"/>
        </w:rPr>
        <w:t>sum+element</w:t>
      </w:r>
      <w:proofErr w:type="spellEnd"/>
      <w:r w:rsidR="00BB636E" w:rsidRPr="000F2961">
        <w:rPr>
          <w:rFonts w:ascii="Courier New" w:hAnsi="Courier New" w:cs="Courier New"/>
        </w:rPr>
        <w:t xml:space="preserve">;  </w:t>
      </w:r>
    </w:p>
    <w:p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);  </w:t>
      </w:r>
    </w:p>
    <w:p w:rsidR="00BB636E" w:rsidRPr="000F2961" w:rsidRDefault="00EE1083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document.writeln</w:t>
      </w:r>
      <w:proofErr w:type="spellEnd"/>
      <w:r w:rsidR="00BB636E" w:rsidRPr="000F2961">
        <w:rPr>
          <w:rFonts w:ascii="Courier New" w:hAnsi="Courier New" w:cs="Courier New"/>
        </w:rPr>
        <w:t xml:space="preserve">(sum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0</w:t>
      </w: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5</w:t>
      </w:r>
    </w:p>
    <w:p w:rsidR="00BB636E" w:rsidRPr="001A50E6" w:rsidRDefault="00BB636E" w:rsidP="00531EB2">
      <w:pPr>
        <w:pStyle w:val="ListParagraph"/>
        <w:numPr>
          <w:ilvl w:val="0"/>
          <w:numId w:val="82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482</w:t>
      </w:r>
    </w:p>
    <w:p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error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["</w:t>
      </w:r>
      <w:proofErr w:type="spellStart"/>
      <w:r w:rsidRPr="000F2961">
        <w:rPr>
          <w:rFonts w:ascii="Courier New" w:hAnsi="Courier New" w:cs="Courier New"/>
        </w:rPr>
        <w:t>Three","two","one</w:t>
      </w:r>
      <w:proofErr w:type="spellEnd"/>
      <w:r w:rsidRPr="000F2961">
        <w:rPr>
          <w:rFonts w:ascii="Courier New" w:hAnsi="Courier New" w:cs="Courier New"/>
        </w:rPr>
        <w:t xml:space="preserve">"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ans</w:t>
      </w:r>
      <w:proofErr w:type="spellEnd"/>
      <w:proofErr w:type="gramEnd"/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s.shift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  <w:t>o</w:t>
      </w:r>
      <w:r w:rsidR="00BB636E" w:rsidRPr="000F2961">
        <w:t>ne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two</w:t>
      </w:r>
    </w:p>
    <w:p w:rsidR="00BB636E" w:rsidRPr="001A50E6" w:rsidRDefault="00EE1083" w:rsidP="00EE1083">
      <w:pPr>
        <w:spacing w:after="0" w:line="240" w:lineRule="auto"/>
        <w:ind w:firstLine="720"/>
        <w:contextualSpacing/>
        <w:rPr>
          <w:color w:val="4472C4" w:themeColor="accent1"/>
        </w:rPr>
      </w:pPr>
      <w:r w:rsidRPr="001A50E6">
        <w:rPr>
          <w:color w:val="4472C4" w:themeColor="accent1"/>
        </w:rPr>
        <w:t>(C)</w:t>
      </w:r>
      <w:r w:rsidRPr="001A50E6">
        <w:rPr>
          <w:color w:val="4472C4" w:themeColor="accent1"/>
        </w:rPr>
        <w:tab/>
        <w:t>T</w:t>
      </w:r>
      <w:r w:rsidR="00BB636E" w:rsidRPr="001A50E6">
        <w:rPr>
          <w:color w:val="4472C4" w:themeColor="accent1"/>
        </w:rPr>
        <w:t>hree</w:t>
      </w:r>
    </w:p>
    <w:p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proofErr w:type="gramStart"/>
      <w:r w:rsidR="00BB636E" w:rsidRPr="000F2961">
        <w:t>error</w:t>
      </w:r>
      <w:proofErr w:type="gramEnd"/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ar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=[4,3,2,1];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rev=</w:t>
      </w:r>
      <w:proofErr w:type="spellStart"/>
      <w:r w:rsidRPr="000F2961">
        <w:rPr>
          <w:rFonts w:ascii="Courier New" w:hAnsi="Courier New" w:cs="Courier New"/>
        </w:rPr>
        <w:t>arr.reverse</w:t>
      </w:r>
      <w:proofErr w:type="spellEnd"/>
      <w:r w:rsidRPr="000F2961">
        <w:rPr>
          <w:rFonts w:ascii="Courier New" w:hAnsi="Courier New" w:cs="Courier New"/>
        </w:rPr>
        <w:t xml:space="preserve">(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lastRenderedPageBreak/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rev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, 2, 3,</w:t>
      </w:r>
      <w:r w:rsidR="00EE1083" w:rsidRPr="000F2961">
        <w:t xml:space="preserve"> </w:t>
      </w:r>
      <w:r w:rsidRPr="000F2961">
        <w:t>4</w:t>
      </w:r>
    </w:p>
    <w:p w:rsidR="00BB636E" w:rsidRPr="001A50E6" w:rsidRDefault="00BB636E" w:rsidP="00531EB2">
      <w:pPr>
        <w:pStyle w:val="ListParagraph"/>
        <w:numPr>
          <w:ilvl w:val="0"/>
          <w:numId w:val="83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4, 3, 2, 1</w:t>
      </w: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3</w:t>
      </w:r>
    </w:p>
    <w:p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options is the correct output for the given code of </w:t>
      </w:r>
      <w:proofErr w:type="spellStart"/>
      <w:r w:rsidRPr="000F2961">
        <w:t>javascript</w:t>
      </w:r>
      <w:proofErr w:type="spellEnd"/>
      <w:r w:rsidRPr="000F2961">
        <w:t>?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[4,5,6,7]  </w:t>
      </w:r>
    </w:p>
    <w:p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values.slice</w:t>
      </w:r>
      <w:proofErr w:type="spellEnd"/>
      <w:r w:rsidRPr="000F2961">
        <w:rPr>
          <w:rFonts w:ascii="Courier New" w:hAnsi="Courier New" w:cs="Courier New"/>
        </w:rPr>
        <w:t xml:space="preserve">(1);  </w:t>
      </w:r>
    </w:p>
    <w:p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ns</w:t>
      </w:r>
      <w:proofErr w:type="spellEnd"/>
      <w:r w:rsidRPr="000F2961">
        <w:rPr>
          <w:rFonts w:ascii="Courier New" w:hAnsi="Courier New" w:cs="Courier New"/>
        </w:rPr>
        <w:t xml:space="preserve">);  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1A50E6" w:rsidRDefault="00BB636E" w:rsidP="00531EB2">
      <w:pPr>
        <w:pStyle w:val="ListParagraph"/>
        <w:numPr>
          <w:ilvl w:val="0"/>
          <w:numId w:val="84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Error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5, 6, 7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</w:t>
      </w:r>
    </w:p>
    <w:p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 7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method or operator is used for identification of the array?</w:t>
      </w:r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proofErr w:type="spellStart"/>
      <w:r w:rsidRPr="000F2961">
        <w:t>Typeof</w:t>
      </w:r>
      <w:proofErr w:type="spellEnd"/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</w:t>
      </w:r>
    </w:p>
    <w:p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=</w:t>
      </w:r>
    </w:p>
    <w:p w:rsidR="00BB636E" w:rsidRPr="001A50E6" w:rsidRDefault="00BB636E" w:rsidP="00531EB2">
      <w:pPr>
        <w:pStyle w:val="ListParagraph"/>
        <w:numPr>
          <w:ilvl w:val="0"/>
          <w:numId w:val="85"/>
        </w:numPr>
        <w:spacing w:after="0" w:line="240" w:lineRule="auto"/>
        <w:rPr>
          <w:color w:val="4472C4" w:themeColor="accent1"/>
        </w:rPr>
      </w:pPr>
      <w:proofErr w:type="spellStart"/>
      <w:r w:rsidRPr="001A50E6">
        <w:rPr>
          <w:color w:val="4472C4" w:themeColor="accent1"/>
        </w:rPr>
        <w:t>is</w:t>
      </w:r>
      <w:r w:rsidR="00EE1083" w:rsidRPr="001A50E6">
        <w:rPr>
          <w:color w:val="4472C4" w:themeColor="accent1"/>
        </w:rPr>
        <w:t>A</w:t>
      </w:r>
      <w:r w:rsidRPr="001A50E6">
        <w:rPr>
          <w:color w:val="4472C4" w:themeColor="accent1"/>
        </w:rPr>
        <w:t>rrayType</w:t>
      </w:r>
      <w:proofErr w:type="spellEnd"/>
      <w:r w:rsidRPr="001A50E6">
        <w:rPr>
          <w:color w:val="4472C4" w:themeColor="accent1"/>
        </w:rPr>
        <w:t>()</w:t>
      </w:r>
    </w:p>
    <w:p w:rsidR="00EE1083" w:rsidRPr="000F2961" w:rsidRDefault="00EE1083" w:rsidP="00BB636E">
      <w:pPr>
        <w:spacing w:after="0" w:line="240" w:lineRule="auto"/>
        <w:contextualSpacing/>
      </w:pPr>
    </w:p>
    <w:p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or which purpose the array "</w:t>
      </w:r>
      <w:proofErr w:type="gramStart"/>
      <w:r w:rsidRPr="000F2961">
        <w:t>map(</w:t>
      </w:r>
      <w:proofErr w:type="gramEnd"/>
      <w:r w:rsidRPr="000F2961">
        <w:t>)" methods is used ?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used for mapping the elements of another array into itself.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each data-item of the array and returns the necessary mapped elements.</w:t>
      </w:r>
    </w:p>
    <w:p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the data-items of an array into another array.</w:t>
      </w:r>
    </w:p>
    <w:p w:rsidR="00BB636E" w:rsidRPr="001A50E6" w:rsidRDefault="00BB636E" w:rsidP="00531EB2">
      <w:pPr>
        <w:pStyle w:val="ListParagraph"/>
        <w:numPr>
          <w:ilvl w:val="0"/>
          <w:numId w:val="86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t passes every element of the array on which it is invoked to the function you specify, and returns an array containing the values returned by that function.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Both the "</w:t>
      </w:r>
      <w:proofErr w:type="spellStart"/>
      <w:proofErr w:type="gramStart"/>
      <w:r w:rsidRPr="000F2961">
        <w:t>r</w:t>
      </w:r>
      <w:r w:rsidR="00EB1412" w:rsidRPr="000F2961">
        <w:t>e</w:t>
      </w:r>
      <w:r w:rsidRPr="000F2961">
        <w:t>ducedRight</w:t>
      </w:r>
      <w:proofErr w:type="spellEnd"/>
      <w:r w:rsidRPr="000F2961">
        <w:t>(</w:t>
      </w:r>
      <w:proofErr w:type="gramEnd"/>
      <w:r w:rsidRPr="000F2961">
        <w:t>)" and "reduce()" methods follow which one of the following common operation?</w:t>
      </w:r>
    </w:p>
    <w:p w:rsidR="00BB636E" w:rsidRPr="001A50E6" w:rsidRDefault="00BB636E" w:rsidP="00531EB2">
      <w:pPr>
        <w:pStyle w:val="ListParagraph"/>
        <w:numPr>
          <w:ilvl w:val="0"/>
          <w:numId w:val="87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nject and fold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ilter and fold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inger and fold</w:t>
      </w:r>
    </w:p>
    <w:p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old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bookmarkStart w:id="2" w:name="_Hlk69147606"/>
      <w:r w:rsidRPr="000F2961">
        <w:t>Which one of the following given task is performed by the "</w:t>
      </w:r>
      <w:proofErr w:type="gramStart"/>
      <w:r w:rsidRPr="000F2961">
        <w:t>pop(</w:t>
      </w:r>
      <w:proofErr w:type="gramEnd"/>
      <w:r w:rsidRPr="000F2961">
        <w:t>)" method of the array?</w:t>
      </w:r>
    </w:p>
    <w:p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</w:t>
      </w:r>
      <w:r w:rsidRPr="000F2961">
        <w:t xml:space="preserve"> </w:t>
      </w:r>
      <w:r w:rsidR="00BB636E" w:rsidRPr="000F2961">
        <w:t>updates the element of the array</w:t>
      </w:r>
    </w:p>
    <w:p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 increments the total length of the array by 1</w:t>
      </w:r>
    </w:p>
    <w:p w:rsidR="00BB636E" w:rsidRPr="000F2961" w:rsidRDefault="00BB636E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t prints the first element and made no impact on the length of the array</w:t>
      </w:r>
    </w:p>
    <w:p w:rsidR="00BB636E" w:rsidRPr="001A50E6" w:rsidRDefault="00EB1412" w:rsidP="00531EB2">
      <w:pPr>
        <w:pStyle w:val="ListParagraph"/>
        <w:numPr>
          <w:ilvl w:val="0"/>
          <w:numId w:val="88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U</w:t>
      </w:r>
      <w:r w:rsidR="00BB636E" w:rsidRPr="001A50E6">
        <w:rPr>
          <w:color w:val="4472C4" w:themeColor="accent1"/>
        </w:rPr>
        <w:t>pdates the element removes one element of an array on each time the "pop()" function called</w:t>
      </w:r>
    </w:p>
    <w:bookmarkEnd w:id="2"/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use the "</w:t>
      </w:r>
      <w:proofErr w:type="gramStart"/>
      <w:r w:rsidRPr="000F2961">
        <w:t>join(</w:t>
      </w:r>
      <w:proofErr w:type="gramEnd"/>
      <w:r w:rsidRPr="000F2961">
        <w:t>)" method along with the "reverse()" method?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reverse and concatenates the elements of the array</w:t>
      </w:r>
    </w:p>
    <w:p w:rsidR="00BB636E" w:rsidRPr="001A50E6" w:rsidRDefault="00BB636E" w:rsidP="00531EB2">
      <w:pPr>
        <w:pStyle w:val="ListParagraph"/>
        <w:numPr>
          <w:ilvl w:val="0"/>
          <w:numId w:val="89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t will reverse the element and store the elements in the same array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just reverse the element of the array</w:t>
      </w:r>
    </w:p>
    <w:p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store the elements of the specified array in the normal order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given code of JavaScript?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x1 =[,,,]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x2 =</w:t>
      </w:r>
      <w:proofErr w:type="spellStart"/>
      <w:r w:rsidRPr="000F2961">
        <w:rPr>
          <w:rFonts w:ascii="Courier New" w:hAnsi="Courier New" w:cs="Courier New"/>
        </w:rPr>
        <w:t>newArray</w:t>
      </w:r>
      <w:proofErr w:type="spellEnd"/>
      <w:r w:rsidRPr="000F2961">
        <w:rPr>
          <w:rFonts w:ascii="Courier New" w:hAnsi="Courier New" w:cs="Courier New"/>
        </w:rPr>
        <w:t xml:space="preserve">(10)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0in x1 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>0in x2</w:t>
      </w:r>
      <w:r w:rsidRPr="000F2961">
        <w:t xml:space="preserve">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 xml:space="preserve">true </w:t>
      </w:r>
      <w:proofErr w:type="spellStart"/>
      <w:r w:rsidRPr="000F2961">
        <w:t>true</w:t>
      </w:r>
      <w:proofErr w:type="spellEnd"/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false true</w:t>
      </w:r>
    </w:p>
    <w:p w:rsidR="00BB636E" w:rsidRPr="001A50E6" w:rsidRDefault="00BB636E" w:rsidP="00531EB2">
      <w:pPr>
        <w:pStyle w:val="ListParagraph"/>
        <w:numPr>
          <w:ilvl w:val="0"/>
          <w:numId w:val="90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true false</w:t>
      </w:r>
    </w:p>
    <w:p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lastRenderedPageBreak/>
        <w:t>false true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execute the following piece of code?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arr</w:t>
      </w:r>
      <w:proofErr w:type="spellEnd"/>
      <w:r w:rsidRPr="000F2961">
        <w:rPr>
          <w:rFonts w:ascii="Courier New" w:hAnsi="Courier New" w:cs="Courier New"/>
        </w:rPr>
        <w:t xml:space="preserve">=[4,3,,1];  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spellStart"/>
      <w:proofErr w:type="gramEnd"/>
      <w:r w:rsidRPr="000F2961">
        <w:rPr>
          <w:rFonts w:ascii="Courier New" w:hAnsi="Courier New" w:cs="Courier New"/>
        </w:rPr>
        <w:t>i</w:t>
      </w:r>
      <w:proofErr w:type="spellEnd"/>
      <w:r w:rsidRPr="000F2961">
        <w:rPr>
          <w:rFonts w:ascii="Courier New" w:hAnsi="Courier New" w:cs="Courier New"/>
        </w:rPr>
        <w:t xml:space="preserve">=0;i&lt;4;i++){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EB1412"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>(</w:t>
      </w:r>
      <w:proofErr w:type="spellStart"/>
      <w:r w:rsidRPr="000F2961">
        <w:rPr>
          <w:rFonts w:ascii="Courier New" w:hAnsi="Courier New" w:cs="Courier New"/>
        </w:rPr>
        <w:t>arr</w:t>
      </w:r>
      <w:proofErr w:type="spellEnd"/>
      <w:r w:rsidRPr="000F2961">
        <w:rPr>
          <w:rFonts w:ascii="Courier New" w:hAnsi="Courier New" w:cs="Courier New"/>
        </w:rPr>
        <w:t>[</w:t>
      </w:r>
      <w:proofErr w:type="spellStart"/>
      <w:r w:rsidRPr="000F2961">
        <w:rPr>
          <w:rFonts w:ascii="Courier New" w:hAnsi="Courier New" w:cs="Courier New"/>
        </w:rPr>
        <w:t>i</w:t>
      </w:r>
      <w:proofErr w:type="spellEnd"/>
      <w:r w:rsidRPr="000F2961">
        <w:rPr>
          <w:rFonts w:ascii="Courier New" w:hAnsi="Courier New" w:cs="Courier New"/>
        </w:rPr>
        <w:t xml:space="preserve">])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The output will be 4 3 1</w:t>
      </w:r>
    </w:p>
    <w:p w:rsidR="00BB636E" w:rsidRPr="001A50E6" w:rsidRDefault="00BB636E" w:rsidP="00531EB2">
      <w:pPr>
        <w:pStyle w:val="ListParagraph"/>
        <w:numPr>
          <w:ilvl w:val="0"/>
          <w:numId w:val="91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The output will be 4 3 undefined 1</w:t>
      </w: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will result in an error</w:t>
      </w:r>
    </w:p>
    <w:p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does not run at all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output we may get if we execute the following JavaScript code: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</w:t>
      </w:r>
      <w:proofErr w:type="gramEnd"/>
      <w:r w:rsidRPr="000F2961">
        <w:rPr>
          <w:rFonts w:ascii="Courier New" w:hAnsi="Courier New" w:cs="Courier New"/>
        </w:rPr>
        <w:t xml:space="preserve"> </w:t>
      </w:r>
      <w:proofErr w:type="spellStart"/>
      <w:r w:rsidRPr="000F2961">
        <w:rPr>
          <w:rFonts w:ascii="Courier New" w:hAnsi="Courier New" w:cs="Courier New"/>
        </w:rPr>
        <w:t>myFunction</w:t>
      </w:r>
      <w:proofErr w:type="spellEnd"/>
      <w:r w:rsidRPr="000F2961">
        <w:rPr>
          <w:rFonts w:ascii="Courier New" w:hAnsi="Courier New" w:cs="Courier New"/>
        </w:rPr>
        <w:t xml:space="preserve">() 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var</w:t>
      </w:r>
      <w:proofErr w:type="spellEnd"/>
      <w:r w:rsidR="00BB636E" w:rsidRPr="000F2961">
        <w:rPr>
          <w:rFonts w:ascii="Courier New" w:hAnsi="Courier New" w:cs="Courier New"/>
        </w:rPr>
        <w:t xml:space="preserve">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or</w:t>
      </w:r>
      <w:proofErr w:type="gramEnd"/>
      <w:r w:rsidR="00BB636E" w:rsidRPr="000F2961">
        <w:rPr>
          <w:rFonts w:ascii="Courier New" w:hAnsi="Courier New" w:cs="Courier New"/>
        </w:rPr>
        <w:t xml:space="preserve"> 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 = 0;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&lt; 5; 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++) 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f 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 === 3) {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spellStart"/>
      <w:r w:rsidR="00BB636E" w:rsidRPr="000F2961">
        <w:rPr>
          <w:rFonts w:ascii="Courier New" w:hAnsi="Courier New" w:cs="Courier New"/>
        </w:rPr>
        <w:t>document.write</w:t>
      </w:r>
      <w:proofErr w:type="spellEnd"/>
      <w:r w:rsidR="00BB636E" w:rsidRPr="000F2961">
        <w:rPr>
          <w:rFonts w:ascii="Courier New" w:hAnsi="Courier New" w:cs="Courier New"/>
        </w:rPr>
        <w:t>(</w:t>
      </w:r>
      <w:proofErr w:type="spellStart"/>
      <w:r w:rsidR="00BB636E" w:rsidRPr="000F2961">
        <w:rPr>
          <w:rFonts w:ascii="Courier New" w:hAnsi="Courier New" w:cs="Courier New"/>
        </w:rPr>
        <w:t>i</w:t>
      </w:r>
      <w:proofErr w:type="spellEnd"/>
      <w:r w:rsidR="00BB636E" w:rsidRPr="000F2961">
        <w:rPr>
          <w:rFonts w:ascii="Courier New" w:hAnsi="Courier New" w:cs="Courier New"/>
        </w:rPr>
        <w:t xml:space="preserve">);  </w:t>
      </w:r>
    </w:p>
    <w:p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myFunction</w:t>
      </w:r>
      <w:proofErr w:type="spellEnd"/>
      <w:r w:rsidRPr="000F2961">
        <w:rPr>
          <w:rFonts w:ascii="Courier New" w:hAnsi="Courier New" w:cs="Courier New"/>
        </w:rPr>
        <w:t>(</w:t>
      </w:r>
      <w:proofErr w:type="gramEnd"/>
      <w:r w:rsidRPr="000F2961">
        <w:rPr>
          <w:rFonts w:ascii="Courier New" w:hAnsi="Courier New" w:cs="Courier New"/>
        </w:rPr>
        <w:t xml:space="preserve">);  </w:t>
      </w:r>
    </w:p>
    <w:p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1A50E6" w:rsidRDefault="00BB636E" w:rsidP="00531EB2">
      <w:pPr>
        <w:pStyle w:val="ListParagraph"/>
        <w:numPr>
          <w:ilvl w:val="0"/>
          <w:numId w:val="92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0124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01234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It will throw a error</w:t>
      </w:r>
    </w:p>
    <w:p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No output</w:t>
      </w:r>
    </w:p>
    <w:p w:rsidR="00EB1412" w:rsidRPr="000F2961" w:rsidRDefault="00EB1412" w:rsidP="00BB636E">
      <w:pPr>
        <w:spacing w:after="0" w:line="240" w:lineRule="auto"/>
        <w:contextualSpacing/>
      </w:pPr>
    </w:p>
    <w:p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string1=[1,2,3]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spellStart"/>
      <w:proofErr w:type="gramStart"/>
      <w:r w:rsidRPr="000F2961">
        <w:rPr>
          <w:rFonts w:ascii="Courier New" w:hAnsi="Courier New" w:cs="Courier New"/>
        </w:rPr>
        <w:t>var</w:t>
      </w:r>
      <w:proofErr w:type="spellEnd"/>
      <w:proofErr w:type="gramEnd"/>
      <w:r w:rsidRPr="000F2961">
        <w:rPr>
          <w:rFonts w:ascii="Courier New" w:hAnsi="Courier New" w:cs="Courier New"/>
        </w:rPr>
        <w:t xml:space="preserve"> string2=[4,5,6,7,8,9,10]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var</w:t>
      </w:r>
      <w:proofErr w:type="spellEnd"/>
      <w:r w:rsidRPr="000F2961">
        <w:rPr>
          <w:rFonts w:ascii="Courier New" w:hAnsi="Courier New" w:cs="Courier New"/>
        </w:rPr>
        <w:t xml:space="preserve"> result=string1.concat(string2);  </w:t>
      </w:r>
    </w:p>
    <w:p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spellStart"/>
      <w:r w:rsidRPr="000F2961">
        <w:rPr>
          <w:rFonts w:ascii="Courier New" w:hAnsi="Courier New" w:cs="Courier New"/>
        </w:rPr>
        <w:t>document.writeln</w:t>
      </w:r>
      <w:proofErr w:type="spellEnd"/>
      <w:r w:rsidRPr="000F2961">
        <w:rPr>
          <w:rFonts w:ascii="Courier New" w:hAnsi="Courier New" w:cs="Courier New"/>
        </w:rPr>
        <w:t xml:space="preserve">(result);  </w:t>
      </w:r>
    </w:p>
    <w:p w:rsidR="00BB636E" w:rsidRPr="000F2961" w:rsidRDefault="00BB636E" w:rsidP="00B27B14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1, 2, 3</w:t>
      </w: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Error</w:t>
      </w:r>
    </w:p>
    <w:p w:rsidR="00BB636E" w:rsidRPr="001A50E6" w:rsidRDefault="00BB636E" w:rsidP="00531EB2">
      <w:pPr>
        <w:pStyle w:val="ListParagraph"/>
        <w:numPr>
          <w:ilvl w:val="0"/>
          <w:numId w:val="93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t will concatenate both the stings and print as 1, 2, 3, 4, 5, 6, 7, 8, 9 ,10</w:t>
      </w:r>
    </w:p>
    <w:p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It will print nothing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27B14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I. This set of questions focuses on the functions and functional programming in JavaScript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primary role of the "return ()" statement in a function body?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continues executing rest of the statements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stops the program execution</w:t>
      </w:r>
    </w:p>
    <w:p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Stops executing the function and returns the value</w:t>
      </w:r>
    </w:p>
    <w:p w:rsidR="00BB636E" w:rsidRPr="001A50E6" w:rsidRDefault="00BB636E" w:rsidP="00531EB2">
      <w:pPr>
        <w:pStyle w:val="ListParagraph"/>
        <w:numPr>
          <w:ilvl w:val="0"/>
          <w:numId w:val="94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It returns the value and stops executing the function</w:t>
      </w:r>
    </w:p>
    <w:p w:rsidR="00B27B14" w:rsidRPr="000F2961" w:rsidRDefault="00B27B14" w:rsidP="00BB636E">
      <w:pPr>
        <w:spacing w:after="0" w:line="240" w:lineRule="auto"/>
        <w:contextualSpacing/>
      </w:pPr>
    </w:p>
    <w:p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bookmarkStart w:id="3" w:name="_Hlk69147723"/>
      <w:r w:rsidRPr="000F2961">
        <w:t>If a function which does not return a value is known as _____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Static function</w:t>
      </w:r>
    </w:p>
    <w:p w:rsidR="00BB636E" w:rsidRPr="001A50E6" w:rsidRDefault="00BB636E" w:rsidP="00531EB2">
      <w:pPr>
        <w:pStyle w:val="ListParagraph"/>
        <w:numPr>
          <w:ilvl w:val="0"/>
          <w:numId w:val="95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Procedures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lastRenderedPageBreak/>
        <w:t>Method</w:t>
      </w:r>
    </w:p>
    <w:p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Dynamic function</w:t>
      </w:r>
    </w:p>
    <w:bookmarkEnd w:id="3"/>
    <w:p w:rsidR="001347F6" w:rsidRPr="000F2961" w:rsidRDefault="001347F6" w:rsidP="00BB636E">
      <w:pPr>
        <w:spacing w:after="0" w:line="240" w:lineRule="auto"/>
        <w:contextualSpacing/>
      </w:pPr>
    </w:p>
    <w:p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execution of a function stops when the program control encounters the _________ statement in the body of the function.</w:t>
      </w:r>
    </w:p>
    <w:p w:rsidR="00BB636E" w:rsidRPr="001A50E6" w:rsidRDefault="00BB636E" w:rsidP="00531EB2">
      <w:pPr>
        <w:pStyle w:val="ListParagraph"/>
        <w:numPr>
          <w:ilvl w:val="0"/>
          <w:numId w:val="96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return statement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continue statement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break statement</w:t>
      </w:r>
    </w:p>
    <w:p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proofErr w:type="spellStart"/>
      <w:r w:rsidRPr="000F2961">
        <w:t>goto</w:t>
      </w:r>
      <w:proofErr w:type="spellEnd"/>
      <w:r w:rsidRPr="000F2961">
        <w:t xml:space="preserve"> statement</w:t>
      </w:r>
    </w:p>
    <w:p w:rsidR="001347F6" w:rsidRPr="000F2961" w:rsidRDefault="001347F6" w:rsidP="00BB636E">
      <w:pPr>
        <w:spacing w:after="0" w:line="240" w:lineRule="auto"/>
        <w:contextualSpacing/>
      </w:pPr>
    </w:p>
    <w:p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which events/scenarios, A function name gets optional in JavaScript?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a function is defined as a looping statement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the function is called</w:t>
      </w:r>
    </w:p>
    <w:p w:rsidR="00BB636E" w:rsidRPr="001A50E6" w:rsidRDefault="00BB636E" w:rsidP="00531EB2">
      <w:pPr>
        <w:pStyle w:val="ListParagraph"/>
        <w:numPr>
          <w:ilvl w:val="0"/>
          <w:numId w:val="97"/>
        </w:numPr>
        <w:spacing w:after="0" w:line="240" w:lineRule="auto"/>
        <w:rPr>
          <w:color w:val="4472C4" w:themeColor="accent1"/>
        </w:rPr>
      </w:pPr>
      <w:r w:rsidRPr="001A50E6">
        <w:rPr>
          <w:color w:val="4472C4" w:themeColor="accent1"/>
        </w:rPr>
        <w:t>When a function is defined as expressions</w:t>
      </w:r>
    </w:p>
    <w:p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the function is predefined</w:t>
      </w:r>
    </w:p>
    <w:p w:rsidR="006E75FE" w:rsidRPr="000F2961" w:rsidRDefault="006E75FE" w:rsidP="006E75FE">
      <w:pPr>
        <w:spacing w:after="0" w:line="240" w:lineRule="auto"/>
      </w:pPr>
    </w:p>
    <w:p w:rsidR="006E75FE" w:rsidRPr="000F2961" w:rsidRDefault="006E75FE" w:rsidP="006E75FE">
      <w:pPr>
        <w:spacing w:after="0" w:line="240" w:lineRule="auto"/>
      </w:pPr>
    </w:p>
    <w:sectPr w:rsidR="006E75FE" w:rsidRPr="000F2961" w:rsidSect="00BB63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67559"/>
    <w:multiLevelType w:val="hybridMultilevel"/>
    <w:tmpl w:val="8B8CE1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C24EBF"/>
    <w:multiLevelType w:val="hybridMultilevel"/>
    <w:tmpl w:val="11A2D8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3C43437"/>
    <w:multiLevelType w:val="hybridMultilevel"/>
    <w:tmpl w:val="B6209DF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4706A1D"/>
    <w:multiLevelType w:val="hybridMultilevel"/>
    <w:tmpl w:val="FB76A71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B769DE"/>
    <w:multiLevelType w:val="hybridMultilevel"/>
    <w:tmpl w:val="AAC8643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9DA1703"/>
    <w:multiLevelType w:val="hybridMultilevel"/>
    <w:tmpl w:val="7252574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A602DBB"/>
    <w:multiLevelType w:val="hybridMultilevel"/>
    <w:tmpl w:val="4BB859B0"/>
    <w:lvl w:ilvl="0" w:tplc="45C27A6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0AB279E8"/>
    <w:multiLevelType w:val="hybridMultilevel"/>
    <w:tmpl w:val="2050FF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0BEC1E4E"/>
    <w:multiLevelType w:val="hybridMultilevel"/>
    <w:tmpl w:val="5D32AE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0BF3116A"/>
    <w:multiLevelType w:val="hybridMultilevel"/>
    <w:tmpl w:val="DDF0DC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0C845B4D"/>
    <w:multiLevelType w:val="hybridMultilevel"/>
    <w:tmpl w:val="68FE3A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0D1D4581"/>
    <w:multiLevelType w:val="hybridMultilevel"/>
    <w:tmpl w:val="AE1842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0EB308F0"/>
    <w:multiLevelType w:val="hybridMultilevel"/>
    <w:tmpl w:val="8222B3C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0F0D12FD"/>
    <w:multiLevelType w:val="hybridMultilevel"/>
    <w:tmpl w:val="8912E99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0F3D4E68"/>
    <w:multiLevelType w:val="hybridMultilevel"/>
    <w:tmpl w:val="3A1EF5B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0FC408B9"/>
    <w:multiLevelType w:val="hybridMultilevel"/>
    <w:tmpl w:val="82B042F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123939AA"/>
    <w:multiLevelType w:val="hybridMultilevel"/>
    <w:tmpl w:val="38DA95C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125E5783"/>
    <w:multiLevelType w:val="hybridMultilevel"/>
    <w:tmpl w:val="EED87FA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12B02A27"/>
    <w:multiLevelType w:val="hybridMultilevel"/>
    <w:tmpl w:val="E4D0B65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16E45067"/>
    <w:multiLevelType w:val="hybridMultilevel"/>
    <w:tmpl w:val="DE08796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19FC7C24"/>
    <w:multiLevelType w:val="hybridMultilevel"/>
    <w:tmpl w:val="065090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1A9448F5"/>
    <w:multiLevelType w:val="hybridMultilevel"/>
    <w:tmpl w:val="04DA958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1AC3540E"/>
    <w:multiLevelType w:val="hybridMultilevel"/>
    <w:tmpl w:val="52A4ECE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1BEF4B41"/>
    <w:multiLevelType w:val="hybridMultilevel"/>
    <w:tmpl w:val="8D9AE4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1E6D7108"/>
    <w:multiLevelType w:val="hybridMultilevel"/>
    <w:tmpl w:val="16B0DE3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1E9735A6"/>
    <w:multiLevelType w:val="hybridMultilevel"/>
    <w:tmpl w:val="CBC6F12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1FFD5CAF"/>
    <w:multiLevelType w:val="hybridMultilevel"/>
    <w:tmpl w:val="A8683F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20517C25"/>
    <w:multiLevelType w:val="hybridMultilevel"/>
    <w:tmpl w:val="19C853D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21F037A7"/>
    <w:multiLevelType w:val="hybridMultilevel"/>
    <w:tmpl w:val="C10461B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23425BBF"/>
    <w:multiLevelType w:val="hybridMultilevel"/>
    <w:tmpl w:val="439A012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23791B2E"/>
    <w:multiLevelType w:val="hybridMultilevel"/>
    <w:tmpl w:val="C290C64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255309CE"/>
    <w:multiLevelType w:val="hybridMultilevel"/>
    <w:tmpl w:val="63EE316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2584678A"/>
    <w:multiLevelType w:val="hybridMultilevel"/>
    <w:tmpl w:val="088060B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25C243FC"/>
    <w:multiLevelType w:val="hybridMultilevel"/>
    <w:tmpl w:val="1E74933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274073BE"/>
    <w:multiLevelType w:val="hybridMultilevel"/>
    <w:tmpl w:val="A61C219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27FA5C11"/>
    <w:multiLevelType w:val="hybridMultilevel"/>
    <w:tmpl w:val="CBBA4B5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2A3F5B83"/>
    <w:multiLevelType w:val="hybridMultilevel"/>
    <w:tmpl w:val="FB4AE020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2A676B06"/>
    <w:multiLevelType w:val="hybridMultilevel"/>
    <w:tmpl w:val="5D90BA3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2C2D7359"/>
    <w:multiLevelType w:val="hybridMultilevel"/>
    <w:tmpl w:val="B570000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2C4A5FAA"/>
    <w:multiLevelType w:val="hybridMultilevel"/>
    <w:tmpl w:val="6D6AED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2E1A5A30"/>
    <w:multiLevelType w:val="hybridMultilevel"/>
    <w:tmpl w:val="2200BAE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2EF51C43"/>
    <w:multiLevelType w:val="hybridMultilevel"/>
    <w:tmpl w:val="A59C037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2F591FF4"/>
    <w:multiLevelType w:val="hybridMultilevel"/>
    <w:tmpl w:val="BEB019F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2F674602"/>
    <w:multiLevelType w:val="hybridMultilevel"/>
    <w:tmpl w:val="560A367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2F7306B7"/>
    <w:multiLevelType w:val="hybridMultilevel"/>
    <w:tmpl w:val="B2CE1E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316356B6"/>
    <w:multiLevelType w:val="hybridMultilevel"/>
    <w:tmpl w:val="3F74B5A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319C654A"/>
    <w:multiLevelType w:val="hybridMultilevel"/>
    <w:tmpl w:val="71C89B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31DB5527"/>
    <w:multiLevelType w:val="hybridMultilevel"/>
    <w:tmpl w:val="37CCF85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nsid w:val="32175DC2"/>
    <w:multiLevelType w:val="hybridMultilevel"/>
    <w:tmpl w:val="AADA135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nsid w:val="330E6F8F"/>
    <w:multiLevelType w:val="hybridMultilevel"/>
    <w:tmpl w:val="F1ACEA0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>
    <w:nsid w:val="338370E0"/>
    <w:multiLevelType w:val="hybridMultilevel"/>
    <w:tmpl w:val="23BA019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nsid w:val="34D75FB9"/>
    <w:multiLevelType w:val="hybridMultilevel"/>
    <w:tmpl w:val="28F813A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nsid w:val="3675664E"/>
    <w:multiLevelType w:val="hybridMultilevel"/>
    <w:tmpl w:val="1B4EE6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>
    <w:nsid w:val="36C31B64"/>
    <w:multiLevelType w:val="hybridMultilevel"/>
    <w:tmpl w:val="483CB92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>
    <w:nsid w:val="376C77DF"/>
    <w:multiLevelType w:val="hybridMultilevel"/>
    <w:tmpl w:val="1DACD59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>
    <w:nsid w:val="37DE6D33"/>
    <w:multiLevelType w:val="hybridMultilevel"/>
    <w:tmpl w:val="4B6CDAF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>
    <w:nsid w:val="38556703"/>
    <w:multiLevelType w:val="hybridMultilevel"/>
    <w:tmpl w:val="51F2286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>
    <w:nsid w:val="3D662E63"/>
    <w:multiLevelType w:val="hybridMultilevel"/>
    <w:tmpl w:val="838617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>
    <w:nsid w:val="3DB330CC"/>
    <w:multiLevelType w:val="hybridMultilevel"/>
    <w:tmpl w:val="0F00C7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>
    <w:nsid w:val="3E172723"/>
    <w:multiLevelType w:val="hybridMultilevel"/>
    <w:tmpl w:val="55D2F3E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>
    <w:nsid w:val="3EFB5AD7"/>
    <w:multiLevelType w:val="hybridMultilevel"/>
    <w:tmpl w:val="F96AFEA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>
    <w:nsid w:val="3F362BA3"/>
    <w:multiLevelType w:val="hybridMultilevel"/>
    <w:tmpl w:val="CC80EA9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>
    <w:nsid w:val="3FA56EE6"/>
    <w:multiLevelType w:val="hybridMultilevel"/>
    <w:tmpl w:val="5DD41B0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>
    <w:nsid w:val="432C367F"/>
    <w:multiLevelType w:val="hybridMultilevel"/>
    <w:tmpl w:val="F748345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>
    <w:nsid w:val="446D4628"/>
    <w:multiLevelType w:val="hybridMultilevel"/>
    <w:tmpl w:val="B5F4E3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>
    <w:nsid w:val="44995132"/>
    <w:multiLevelType w:val="hybridMultilevel"/>
    <w:tmpl w:val="F678EFE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>
    <w:nsid w:val="45C553FD"/>
    <w:multiLevelType w:val="hybridMultilevel"/>
    <w:tmpl w:val="5BC0391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>
    <w:nsid w:val="46BC5A6B"/>
    <w:multiLevelType w:val="hybridMultilevel"/>
    <w:tmpl w:val="0FEAD9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>
    <w:nsid w:val="46C40E15"/>
    <w:multiLevelType w:val="hybridMultilevel"/>
    <w:tmpl w:val="3D80B85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>
    <w:nsid w:val="481800FC"/>
    <w:multiLevelType w:val="hybridMultilevel"/>
    <w:tmpl w:val="25D4926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>
    <w:nsid w:val="48FA5EE3"/>
    <w:multiLevelType w:val="hybridMultilevel"/>
    <w:tmpl w:val="35FEB13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>
    <w:nsid w:val="4BBE06B8"/>
    <w:multiLevelType w:val="hybridMultilevel"/>
    <w:tmpl w:val="27A681F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>
    <w:nsid w:val="4CFE612B"/>
    <w:multiLevelType w:val="hybridMultilevel"/>
    <w:tmpl w:val="6CDA489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>
    <w:nsid w:val="4F4436C7"/>
    <w:multiLevelType w:val="hybridMultilevel"/>
    <w:tmpl w:val="6204B1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>
    <w:nsid w:val="52281DAD"/>
    <w:multiLevelType w:val="hybridMultilevel"/>
    <w:tmpl w:val="2DB8720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>
    <w:nsid w:val="52320250"/>
    <w:multiLevelType w:val="hybridMultilevel"/>
    <w:tmpl w:val="14125DFA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>
    <w:nsid w:val="526834B2"/>
    <w:multiLevelType w:val="hybridMultilevel"/>
    <w:tmpl w:val="99E8F71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>
    <w:nsid w:val="53DB408B"/>
    <w:multiLevelType w:val="hybridMultilevel"/>
    <w:tmpl w:val="957EA6D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>
    <w:nsid w:val="54836766"/>
    <w:multiLevelType w:val="hybridMultilevel"/>
    <w:tmpl w:val="A30A55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>
    <w:nsid w:val="549F2C51"/>
    <w:multiLevelType w:val="hybridMultilevel"/>
    <w:tmpl w:val="BDE4557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>
    <w:nsid w:val="56500D69"/>
    <w:multiLevelType w:val="hybridMultilevel"/>
    <w:tmpl w:val="1728A2D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>
    <w:nsid w:val="580A3693"/>
    <w:multiLevelType w:val="hybridMultilevel"/>
    <w:tmpl w:val="D6225DD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>
    <w:nsid w:val="58131419"/>
    <w:multiLevelType w:val="hybridMultilevel"/>
    <w:tmpl w:val="F9C8268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>
    <w:nsid w:val="587C57DE"/>
    <w:multiLevelType w:val="hybridMultilevel"/>
    <w:tmpl w:val="1E982A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>
    <w:nsid w:val="5C24256E"/>
    <w:multiLevelType w:val="hybridMultilevel"/>
    <w:tmpl w:val="B1A0F5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>
    <w:nsid w:val="5D6C3824"/>
    <w:multiLevelType w:val="hybridMultilevel"/>
    <w:tmpl w:val="A146871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>
    <w:nsid w:val="5E0368DE"/>
    <w:multiLevelType w:val="hybridMultilevel"/>
    <w:tmpl w:val="901E5F8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>
    <w:nsid w:val="5F10263A"/>
    <w:multiLevelType w:val="hybridMultilevel"/>
    <w:tmpl w:val="A9F47CF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>
    <w:nsid w:val="5F1452B1"/>
    <w:multiLevelType w:val="hybridMultilevel"/>
    <w:tmpl w:val="60F406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>
    <w:nsid w:val="60765EE8"/>
    <w:multiLevelType w:val="hybridMultilevel"/>
    <w:tmpl w:val="D7E4001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>
    <w:nsid w:val="613878AA"/>
    <w:multiLevelType w:val="hybridMultilevel"/>
    <w:tmpl w:val="195415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>
    <w:nsid w:val="627159B9"/>
    <w:multiLevelType w:val="hybridMultilevel"/>
    <w:tmpl w:val="EAA0A7B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>
    <w:nsid w:val="62BC05AF"/>
    <w:multiLevelType w:val="hybridMultilevel"/>
    <w:tmpl w:val="6CB8343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>
    <w:nsid w:val="637E1BDE"/>
    <w:multiLevelType w:val="hybridMultilevel"/>
    <w:tmpl w:val="E4FC3C3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>
    <w:nsid w:val="644A3A4C"/>
    <w:multiLevelType w:val="hybridMultilevel"/>
    <w:tmpl w:val="6E98235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0">
    <w:nsid w:val="6460162F"/>
    <w:multiLevelType w:val="hybridMultilevel"/>
    <w:tmpl w:val="ACE0963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>
    <w:nsid w:val="683D49F1"/>
    <w:multiLevelType w:val="hybridMultilevel"/>
    <w:tmpl w:val="63E4B93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3">
    <w:nsid w:val="6A917882"/>
    <w:multiLevelType w:val="hybridMultilevel"/>
    <w:tmpl w:val="8670E6DC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>
    <w:nsid w:val="6DDE222D"/>
    <w:multiLevelType w:val="hybridMultilevel"/>
    <w:tmpl w:val="79F080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>
    <w:nsid w:val="6ECA0C1C"/>
    <w:multiLevelType w:val="hybridMultilevel"/>
    <w:tmpl w:val="B8A8836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>
    <w:nsid w:val="6ECC4622"/>
    <w:multiLevelType w:val="hybridMultilevel"/>
    <w:tmpl w:val="9EE8B2B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>
    <w:nsid w:val="6F0013CB"/>
    <w:multiLevelType w:val="hybridMultilevel"/>
    <w:tmpl w:val="2058462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>
    <w:nsid w:val="6F59719D"/>
    <w:multiLevelType w:val="hybridMultilevel"/>
    <w:tmpl w:val="E2464E3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>
    <w:nsid w:val="7528608C"/>
    <w:multiLevelType w:val="hybridMultilevel"/>
    <w:tmpl w:val="1B9C722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1">
    <w:nsid w:val="75FC1AFD"/>
    <w:multiLevelType w:val="hybridMultilevel"/>
    <w:tmpl w:val="DC44BED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2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>
    <w:nsid w:val="77427757"/>
    <w:multiLevelType w:val="hybridMultilevel"/>
    <w:tmpl w:val="415492C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4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>
    <w:nsid w:val="7916203F"/>
    <w:multiLevelType w:val="hybridMultilevel"/>
    <w:tmpl w:val="1D28F8F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>
    <w:nsid w:val="7B3D330E"/>
    <w:multiLevelType w:val="hybridMultilevel"/>
    <w:tmpl w:val="9F1A314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>
    <w:nsid w:val="7C785DEF"/>
    <w:multiLevelType w:val="hybridMultilevel"/>
    <w:tmpl w:val="0A20DA3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>
    <w:nsid w:val="7E154872"/>
    <w:multiLevelType w:val="hybridMultilevel"/>
    <w:tmpl w:val="49ACB79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>
    <w:nsid w:val="7EE456C8"/>
    <w:multiLevelType w:val="hybridMultilevel"/>
    <w:tmpl w:val="C330B99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0"/>
  </w:num>
  <w:num w:numId="2">
    <w:abstractNumId w:val="1"/>
  </w:num>
  <w:num w:numId="3">
    <w:abstractNumId w:val="124"/>
  </w:num>
  <w:num w:numId="4">
    <w:abstractNumId w:val="6"/>
  </w:num>
  <w:num w:numId="5">
    <w:abstractNumId w:val="98"/>
  </w:num>
  <w:num w:numId="6">
    <w:abstractNumId w:val="38"/>
  </w:num>
  <w:num w:numId="7">
    <w:abstractNumId w:val="122"/>
  </w:num>
  <w:num w:numId="8">
    <w:abstractNumId w:val="111"/>
  </w:num>
  <w:num w:numId="9">
    <w:abstractNumId w:val="85"/>
  </w:num>
  <w:num w:numId="10">
    <w:abstractNumId w:val="41"/>
  </w:num>
  <w:num w:numId="11">
    <w:abstractNumId w:val="66"/>
  </w:num>
  <w:num w:numId="12">
    <w:abstractNumId w:val="53"/>
  </w:num>
  <w:num w:numId="13">
    <w:abstractNumId w:val="92"/>
  </w:num>
  <w:num w:numId="14">
    <w:abstractNumId w:val="105"/>
  </w:num>
  <w:num w:numId="15">
    <w:abstractNumId w:val="128"/>
  </w:num>
  <w:num w:numId="16">
    <w:abstractNumId w:val="73"/>
  </w:num>
  <w:num w:numId="17">
    <w:abstractNumId w:val="114"/>
  </w:num>
  <w:num w:numId="18">
    <w:abstractNumId w:val="27"/>
  </w:num>
  <w:num w:numId="19">
    <w:abstractNumId w:val="14"/>
  </w:num>
  <w:num w:numId="20">
    <w:abstractNumId w:val="32"/>
  </w:num>
  <w:num w:numId="21">
    <w:abstractNumId w:val="97"/>
  </w:num>
  <w:num w:numId="22">
    <w:abstractNumId w:val="12"/>
  </w:num>
  <w:num w:numId="23">
    <w:abstractNumId w:val="119"/>
  </w:num>
  <w:num w:numId="24">
    <w:abstractNumId w:val="58"/>
  </w:num>
  <w:num w:numId="25">
    <w:abstractNumId w:val="43"/>
  </w:num>
  <w:num w:numId="26">
    <w:abstractNumId w:val="82"/>
  </w:num>
  <w:num w:numId="27">
    <w:abstractNumId w:val="89"/>
  </w:num>
  <w:num w:numId="28">
    <w:abstractNumId w:val="55"/>
  </w:num>
  <w:num w:numId="29">
    <w:abstractNumId w:val="63"/>
  </w:num>
  <w:num w:numId="30">
    <w:abstractNumId w:val="77"/>
  </w:num>
  <w:num w:numId="31">
    <w:abstractNumId w:val="95"/>
  </w:num>
  <w:num w:numId="32">
    <w:abstractNumId w:val="33"/>
  </w:num>
  <w:num w:numId="33">
    <w:abstractNumId w:val="127"/>
  </w:num>
  <w:num w:numId="34">
    <w:abstractNumId w:val="103"/>
  </w:num>
  <w:num w:numId="35">
    <w:abstractNumId w:val="130"/>
  </w:num>
  <w:num w:numId="36">
    <w:abstractNumId w:val="9"/>
  </w:num>
  <w:num w:numId="37">
    <w:abstractNumId w:val="83"/>
  </w:num>
  <w:num w:numId="38">
    <w:abstractNumId w:val="110"/>
  </w:num>
  <w:num w:numId="39">
    <w:abstractNumId w:val="30"/>
  </w:num>
  <w:num w:numId="40">
    <w:abstractNumId w:val="28"/>
  </w:num>
  <w:num w:numId="41">
    <w:abstractNumId w:val="100"/>
  </w:num>
  <w:num w:numId="42">
    <w:abstractNumId w:val="15"/>
  </w:num>
  <w:num w:numId="43">
    <w:abstractNumId w:val="75"/>
  </w:num>
  <w:num w:numId="44">
    <w:abstractNumId w:val="21"/>
  </w:num>
  <w:num w:numId="45">
    <w:abstractNumId w:val="94"/>
  </w:num>
  <w:num w:numId="46">
    <w:abstractNumId w:val="54"/>
  </w:num>
  <w:num w:numId="47">
    <w:abstractNumId w:val="19"/>
  </w:num>
  <w:num w:numId="48">
    <w:abstractNumId w:val="126"/>
  </w:num>
  <w:num w:numId="49">
    <w:abstractNumId w:val="78"/>
  </w:num>
  <w:num w:numId="50">
    <w:abstractNumId w:val="69"/>
  </w:num>
  <w:num w:numId="51">
    <w:abstractNumId w:val="88"/>
  </w:num>
  <w:num w:numId="52">
    <w:abstractNumId w:val="52"/>
  </w:num>
  <w:num w:numId="53">
    <w:abstractNumId w:val="86"/>
  </w:num>
  <w:num w:numId="54">
    <w:abstractNumId w:val="42"/>
  </w:num>
  <w:num w:numId="55">
    <w:abstractNumId w:val="34"/>
  </w:num>
  <w:num w:numId="56">
    <w:abstractNumId w:val="45"/>
  </w:num>
  <w:num w:numId="57">
    <w:abstractNumId w:val="10"/>
  </w:num>
  <w:num w:numId="58">
    <w:abstractNumId w:val="62"/>
  </w:num>
  <w:num w:numId="59">
    <w:abstractNumId w:val="2"/>
  </w:num>
  <w:num w:numId="60">
    <w:abstractNumId w:val="61"/>
  </w:num>
  <w:num w:numId="61">
    <w:abstractNumId w:val="20"/>
  </w:num>
  <w:num w:numId="62">
    <w:abstractNumId w:val="24"/>
  </w:num>
  <w:num w:numId="63">
    <w:abstractNumId w:val="117"/>
  </w:num>
  <w:num w:numId="64">
    <w:abstractNumId w:val="18"/>
  </w:num>
  <w:num w:numId="65">
    <w:abstractNumId w:val="108"/>
  </w:num>
  <w:num w:numId="66">
    <w:abstractNumId w:val="72"/>
  </w:num>
  <w:num w:numId="67">
    <w:abstractNumId w:val="84"/>
  </w:num>
  <w:num w:numId="68">
    <w:abstractNumId w:val="91"/>
  </w:num>
  <w:num w:numId="69">
    <w:abstractNumId w:val="104"/>
  </w:num>
  <w:num w:numId="70">
    <w:abstractNumId w:val="65"/>
  </w:num>
  <w:num w:numId="71">
    <w:abstractNumId w:val="46"/>
  </w:num>
  <w:num w:numId="72">
    <w:abstractNumId w:val="25"/>
  </w:num>
  <w:num w:numId="73">
    <w:abstractNumId w:val="74"/>
  </w:num>
  <w:num w:numId="74">
    <w:abstractNumId w:val="70"/>
  </w:num>
  <w:num w:numId="75">
    <w:abstractNumId w:val="121"/>
  </w:num>
  <w:num w:numId="76">
    <w:abstractNumId w:val="47"/>
  </w:num>
  <w:num w:numId="77">
    <w:abstractNumId w:val="102"/>
  </w:num>
  <w:num w:numId="78">
    <w:abstractNumId w:val="22"/>
  </w:num>
  <w:num w:numId="79">
    <w:abstractNumId w:val="50"/>
  </w:num>
  <w:num w:numId="80">
    <w:abstractNumId w:val="90"/>
  </w:num>
  <w:num w:numId="81">
    <w:abstractNumId w:val="36"/>
  </w:num>
  <w:num w:numId="82">
    <w:abstractNumId w:val="81"/>
  </w:num>
  <w:num w:numId="83">
    <w:abstractNumId w:val="29"/>
  </w:num>
  <w:num w:numId="84">
    <w:abstractNumId w:val="67"/>
  </w:num>
  <w:num w:numId="85">
    <w:abstractNumId w:val="48"/>
  </w:num>
  <w:num w:numId="86">
    <w:abstractNumId w:val="39"/>
  </w:num>
  <w:num w:numId="87">
    <w:abstractNumId w:val="68"/>
  </w:num>
  <w:num w:numId="88">
    <w:abstractNumId w:val="35"/>
  </w:num>
  <w:num w:numId="89">
    <w:abstractNumId w:val="5"/>
  </w:num>
  <w:num w:numId="90">
    <w:abstractNumId w:val="11"/>
  </w:num>
  <w:num w:numId="91">
    <w:abstractNumId w:val="71"/>
  </w:num>
  <w:num w:numId="92">
    <w:abstractNumId w:val="31"/>
  </w:num>
  <w:num w:numId="93">
    <w:abstractNumId w:val="16"/>
  </w:num>
  <w:num w:numId="94">
    <w:abstractNumId w:val="109"/>
  </w:num>
  <w:num w:numId="95">
    <w:abstractNumId w:val="4"/>
  </w:num>
  <w:num w:numId="96">
    <w:abstractNumId w:val="106"/>
  </w:num>
  <w:num w:numId="97">
    <w:abstractNumId w:val="37"/>
  </w:num>
  <w:num w:numId="98">
    <w:abstractNumId w:val="116"/>
  </w:num>
  <w:num w:numId="99">
    <w:abstractNumId w:val="125"/>
  </w:num>
  <w:num w:numId="100">
    <w:abstractNumId w:val="118"/>
  </w:num>
  <w:num w:numId="101">
    <w:abstractNumId w:val="115"/>
  </w:num>
  <w:num w:numId="102">
    <w:abstractNumId w:val="123"/>
  </w:num>
  <w:num w:numId="103">
    <w:abstractNumId w:val="59"/>
  </w:num>
  <w:num w:numId="104">
    <w:abstractNumId w:val="101"/>
  </w:num>
  <w:num w:numId="105">
    <w:abstractNumId w:val="107"/>
  </w:num>
  <w:num w:numId="106">
    <w:abstractNumId w:val="64"/>
  </w:num>
  <w:num w:numId="107">
    <w:abstractNumId w:val="17"/>
  </w:num>
  <w:num w:numId="108">
    <w:abstractNumId w:val="80"/>
  </w:num>
  <w:num w:numId="109">
    <w:abstractNumId w:val="51"/>
  </w:num>
  <w:num w:numId="110">
    <w:abstractNumId w:val="23"/>
  </w:num>
  <w:num w:numId="111">
    <w:abstractNumId w:val="60"/>
  </w:num>
  <w:num w:numId="112">
    <w:abstractNumId w:val="96"/>
  </w:num>
  <w:num w:numId="113">
    <w:abstractNumId w:val="112"/>
  </w:num>
  <w:num w:numId="114">
    <w:abstractNumId w:val="13"/>
  </w:num>
  <w:num w:numId="115">
    <w:abstractNumId w:val="56"/>
  </w:num>
  <w:num w:numId="116">
    <w:abstractNumId w:val="0"/>
  </w:num>
  <w:num w:numId="117">
    <w:abstractNumId w:val="49"/>
  </w:num>
  <w:num w:numId="118">
    <w:abstractNumId w:val="8"/>
  </w:num>
  <w:num w:numId="119">
    <w:abstractNumId w:val="93"/>
  </w:num>
  <w:num w:numId="120">
    <w:abstractNumId w:val="79"/>
  </w:num>
  <w:num w:numId="121">
    <w:abstractNumId w:val="76"/>
  </w:num>
  <w:num w:numId="122">
    <w:abstractNumId w:val="7"/>
  </w:num>
  <w:num w:numId="123">
    <w:abstractNumId w:val="26"/>
  </w:num>
  <w:num w:numId="124">
    <w:abstractNumId w:val="44"/>
  </w:num>
  <w:num w:numId="125">
    <w:abstractNumId w:val="120"/>
  </w:num>
  <w:num w:numId="126">
    <w:abstractNumId w:val="3"/>
  </w:num>
  <w:num w:numId="127">
    <w:abstractNumId w:val="129"/>
  </w:num>
  <w:num w:numId="128">
    <w:abstractNumId w:val="99"/>
  </w:num>
  <w:num w:numId="129">
    <w:abstractNumId w:val="87"/>
  </w:num>
  <w:num w:numId="130">
    <w:abstractNumId w:val="57"/>
  </w:num>
  <w:num w:numId="131">
    <w:abstractNumId w:val="113"/>
  </w:num>
  <w:numIdMacAtCleanup w:val="12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yMTQ2NrEwNDU0NDZR0lEKTi0uzszPAykwqQUANAD0WSwAAAA="/>
  </w:docVars>
  <w:rsids>
    <w:rsidRoot w:val="00BB636E"/>
    <w:rsid w:val="00095B0E"/>
    <w:rsid w:val="000E1F84"/>
    <w:rsid w:val="000E4255"/>
    <w:rsid w:val="000F2961"/>
    <w:rsid w:val="001347F6"/>
    <w:rsid w:val="0014180D"/>
    <w:rsid w:val="00186475"/>
    <w:rsid w:val="001A44D2"/>
    <w:rsid w:val="001A50E6"/>
    <w:rsid w:val="00201DC2"/>
    <w:rsid w:val="00214A97"/>
    <w:rsid w:val="00217173"/>
    <w:rsid w:val="00292EEB"/>
    <w:rsid w:val="002946AB"/>
    <w:rsid w:val="00337E6B"/>
    <w:rsid w:val="00360BB1"/>
    <w:rsid w:val="00373501"/>
    <w:rsid w:val="004049E5"/>
    <w:rsid w:val="00412D06"/>
    <w:rsid w:val="00436FE9"/>
    <w:rsid w:val="004908EE"/>
    <w:rsid w:val="004A5D58"/>
    <w:rsid w:val="00522073"/>
    <w:rsid w:val="0052234C"/>
    <w:rsid w:val="00531EB2"/>
    <w:rsid w:val="005759F7"/>
    <w:rsid w:val="00590663"/>
    <w:rsid w:val="005D176C"/>
    <w:rsid w:val="00622FDB"/>
    <w:rsid w:val="0064630D"/>
    <w:rsid w:val="00656A2D"/>
    <w:rsid w:val="00696D78"/>
    <w:rsid w:val="006B2FF6"/>
    <w:rsid w:val="006B7679"/>
    <w:rsid w:val="006E75FE"/>
    <w:rsid w:val="00723B0A"/>
    <w:rsid w:val="0074564C"/>
    <w:rsid w:val="0077111C"/>
    <w:rsid w:val="007A5D5F"/>
    <w:rsid w:val="007F3EBE"/>
    <w:rsid w:val="00805A6C"/>
    <w:rsid w:val="00815EBE"/>
    <w:rsid w:val="00884C40"/>
    <w:rsid w:val="00890F34"/>
    <w:rsid w:val="008B0CC6"/>
    <w:rsid w:val="008D2279"/>
    <w:rsid w:val="008E0FC6"/>
    <w:rsid w:val="008E4F48"/>
    <w:rsid w:val="009234EC"/>
    <w:rsid w:val="00A56199"/>
    <w:rsid w:val="00A81907"/>
    <w:rsid w:val="00AF02A8"/>
    <w:rsid w:val="00AF5975"/>
    <w:rsid w:val="00B20EB4"/>
    <w:rsid w:val="00B27B14"/>
    <w:rsid w:val="00BB636E"/>
    <w:rsid w:val="00BF21B5"/>
    <w:rsid w:val="00CE5663"/>
    <w:rsid w:val="00CF5E40"/>
    <w:rsid w:val="00D62EEC"/>
    <w:rsid w:val="00DA5007"/>
    <w:rsid w:val="00DB463B"/>
    <w:rsid w:val="00DF40EA"/>
    <w:rsid w:val="00E17C1D"/>
    <w:rsid w:val="00E22570"/>
    <w:rsid w:val="00E529C6"/>
    <w:rsid w:val="00E64FF0"/>
    <w:rsid w:val="00EA0C80"/>
    <w:rsid w:val="00EB1412"/>
    <w:rsid w:val="00EE1083"/>
    <w:rsid w:val="00EE75E2"/>
    <w:rsid w:val="00F10F49"/>
    <w:rsid w:val="00F13F9B"/>
    <w:rsid w:val="00F160E9"/>
    <w:rsid w:val="00F17B9F"/>
    <w:rsid w:val="00F367B2"/>
    <w:rsid w:val="00F50A48"/>
    <w:rsid w:val="00F73A23"/>
    <w:rsid w:val="00FB5E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21B5"/>
  </w:style>
  <w:style w:type="paragraph" w:styleId="Heading1">
    <w:name w:val="heading 1"/>
    <w:basedOn w:val="Normal"/>
    <w:link w:val="Heading1Char"/>
    <w:uiPriority w:val="9"/>
    <w:qFormat/>
    <w:rsid w:val="00BB63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B63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B63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36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B636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B63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msonormal0">
    <w:name w:val="msonormal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B636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6E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636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636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spanh2">
    <w:name w:val="spanh2"/>
    <w:basedOn w:val="DefaultParagraphFont"/>
    <w:rsid w:val="00BB636E"/>
  </w:style>
  <w:style w:type="character" w:styleId="Strong">
    <w:name w:val="Strong"/>
    <w:basedOn w:val="DefaultParagraphFont"/>
    <w:uiPriority w:val="22"/>
    <w:qFormat/>
    <w:rsid w:val="00BB636E"/>
    <w:rPr>
      <w:b/>
      <w:bCs/>
    </w:rPr>
  </w:style>
  <w:style w:type="paragraph" w:customStyle="1" w:styleId="pq">
    <w:name w:val="pq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t">
    <w:name w:val="alt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ttribute">
    <w:name w:val="attribute"/>
    <w:basedOn w:val="DefaultParagraphFont"/>
    <w:rsid w:val="00BB636E"/>
  </w:style>
  <w:style w:type="character" w:customStyle="1" w:styleId="attribute-value">
    <w:name w:val="attribute-value"/>
    <w:basedOn w:val="DefaultParagraphFont"/>
    <w:rsid w:val="00BB636E"/>
  </w:style>
  <w:style w:type="character" w:customStyle="1" w:styleId="tag">
    <w:name w:val="tag"/>
    <w:basedOn w:val="DefaultParagraphFont"/>
    <w:rsid w:val="00BB636E"/>
  </w:style>
  <w:style w:type="character" w:customStyle="1" w:styleId="tag-name">
    <w:name w:val="tag-name"/>
    <w:basedOn w:val="DefaultParagraphFont"/>
    <w:rsid w:val="00BB636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63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636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BB636E"/>
    <w:rPr>
      <w:i/>
      <w:iCs/>
    </w:rPr>
  </w:style>
  <w:style w:type="character" w:customStyle="1" w:styleId="nexttopictext">
    <w:name w:val="nexttopictext"/>
    <w:basedOn w:val="DefaultParagraphFont"/>
    <w:rsid w:val="00BB636E"/>
  </w:style>
  <w:style w:type="character" w:customStyle="1" w:styleId="nexttopiclink">
    <w:name w:val="nexttopiclink"/>
    <w:basedOn w:val="DefaultParagraphFont"/>
    <w:rsid w:val="00BB636E"/>
  </w:style>
  <w:style w:type="character" w:customStyle="1" w:styleId="h3">
    <w:name w:val="h3"/>
    <w:basedOn w:val="DefaultParagraphFont"/>
    <w:rsid w:val="00BB636E"/>
  </w:style>
  <w:style w:type="paragraph" w:styleId="ListParagraph">
    <w:name w:val="List Paragraph"/>
    <w:basedOn w:val="Normal"/>
    <w:uiPriority w:val="34"/>
    <w:qFormat/>
    <w:rsid w:val="00BB636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10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0031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8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6109">
                      <w:marLeft w:val="30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60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86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2" w:color="FFFFFF"/>
                                <w:left w:val="single" w:sz="6" w:space="12" w:color="FFFFFF"/>
                                <w:bottom w:val="single" w:sz="6" w:space="12" w:color="FFFFFF"/>
                                <w:right w:val="single" w:sz="6" w:space="12" w:color="FFFFFF"/>
                              </w:divBdr>
                              <w:divsChild>
                                <w:div w:id="166582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97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3BCA1"/>
                                        <w:left w:val="single" w:sz="6" w:space="0" w:color="D3BCA1"/>
                                        <w:bottom w:val="single" w:sz="6" w:space="0" w:color="D3BCA1"/>
                                        <w:right w:val="single" w:sz="6" w:space="0" w:color="D3BCA1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99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7650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34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3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1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05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0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4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50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00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83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30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03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6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6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4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32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38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89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37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6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64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40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46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10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22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8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8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49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7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35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8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06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64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7573182">
                  <w:marLeft w:val="150"/>
                  <w:marRight w:val="6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501782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06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784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0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8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809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75328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3909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2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22861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5720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80159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4414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0656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962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9118827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3013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122652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5969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587011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0146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98308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1755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193079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1667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153654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9104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95090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462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6985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38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4096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7502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153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0380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091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918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941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820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775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  <w:divsChild>
                                <w:div w:id="568081932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single" w:sz="6" w:space="0" w:color="auto"/>
                                    <w:left w:val="single" w:sz="24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</w:div>
                                <w:div w:id="190155640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single" w:sz="6" w:space="0" w:color="D5DDC6"/>
                                    <w:left w:val="single" w:sz="6" w:space="4" w:color="D5DDC6"/>
                                    <w:bottom w:val="single" w:sz="6" w:space="0" w:color="D5DDC6"/>
                                    <w:right w:val="single" w:sz="6" w:space="0" w:color="D5DDC6"/>
                                  </w:divBdr>
                                </w:div>
                              </w:divsChild>
                            </w:div>
                            <w:div w:id="1669013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8506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3160370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2414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462523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25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665746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5095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89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96629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4819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112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16169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6611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5224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1805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2961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160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214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159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941014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4059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906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564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83596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93012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5813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82992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750674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9964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3061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5006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682483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458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516885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966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85325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552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52422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3602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5434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1890473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513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681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092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216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27419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482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08801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1231697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121579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83210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52788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5464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3390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694523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5661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8773647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7928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152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237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5010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944723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6316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488879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344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2050462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5363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459282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3621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68406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2528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8632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475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1463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020863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4306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8842362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3440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4198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50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256992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9355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57604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314235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6569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95220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7278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0753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0335795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6129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5115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76762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81627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34030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790482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8779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77623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7637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7367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262628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2352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19555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1597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48008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79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96381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755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9081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9455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09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61587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0007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7364087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714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393235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790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9681042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699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059257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19114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8793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35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736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232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308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37640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336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247277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666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83965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59277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1326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471539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3043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679754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748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536884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9198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83703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94624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8925151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2278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3746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344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505818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138529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782010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4404295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326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1152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54052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35579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70338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8637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4106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53124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4396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196040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25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94772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2644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2139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21005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7920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439064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893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261926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3433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93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16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648246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37442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4927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514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00170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7281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688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4159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52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7727124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093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77700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638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28083542">
                              <w:marLeft w:val="0"/>
                              <w:marRight w:val="0"/>
                              <w:marTop w:val="4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628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305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42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759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26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54914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0767694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845501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881698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71284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604150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76919896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321689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306662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905865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3685572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51524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6420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60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9902064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422888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378873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415240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48886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448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892340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1266008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52371318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9361127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3194602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265695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932018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8282996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1057355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2143518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65649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690030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75826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086307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543321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6785560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6566166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938279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51640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87623893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544067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2280328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270256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07300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6513307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7751851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7364698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1067315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9576506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073469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071450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436386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834737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215421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</w:divsChild>
                    </w:div>
                    <w:div w:id="1031032043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33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1104007">
                  <w:marLeft w:val="6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2977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86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6368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4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58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79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499</Words>
  <Characters>19946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2</cp:revision>
  <dcterms:created xsi:type="dcterms:W3CDTF">2022-04-20T05:19:00Z</dcterms:created>
  <dcterms:modified xsi:type="dcterms:W3CDTF">2022-04-20T05:19:00Z</dcterms:modified>
</cp:coreProperties>
</file>